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55D7319B" w:rsidR="005E4208" w:rsidRDefault="005411E3" w:rsidP="0055103D">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Liturgie voor de </w:t>
      </w:r>
      <w:r w:rsidR="00BD7218">
        <w:rPr>
          <w:b/>
          <w:bCs/>
          <w:i/>
          <w:iCs/>
          <w:sz w:val="32"/>
          <w:szCs w:val="32"/>
        </w:rPr>
        <w:t xml:space="preserve">morgendienst </w:t>
      </w:r>
      <w:r w:rsidRPr="00C2108D">
        <w:rPr>
          <w:b/>
          <w:bCs/>
          <w:i/>
          <w:iCs/>
          <w:sz w:val="32"/>
          <w:szCs w:val="32"/>
        </w:rPr>
        <w:t>op zondag</w:t>
      </w:r>
      <w:r w:rsidR="00057764">
        <w:rPr>
          <w:b/>
          <w:bCs/>
          <w:i/>
          <w:iCs/>
          <w:sz w:val="32"/>
          <w:szCs w:val="32"/>
        </w:rPr>
        <w:t xml:space="preserve"> </w:t>
      </w:r>
      <w:r w:rsidR="0042577B">
        <w:rPr>
          <w:b/>
          <w:bCs/>
          <w:i/>
          <w:iCs/>
          <w:sz w:val="32"/>
          <w:szCs w:val="32"/>
        </w:rPr>
        <w:t xml:space="preserve">2 </w:t>
      </w:r>
      <w:r w:rsidR="00057764">
        <w:rPr>
          <w:b/>
          <w:bCs/>
          <w:i/>
          <w:iCs/>
          <w:sz w:val="32"/>
          <w:szCs w:val="32"/>
        </w:rPr>
        <w:t xml:space="preserve">april </w:t>
      </w:r>
      <w:r w:rsidR="00BD7218">
        <w:rPr>
          <w:b/>
          <w:bCs/>
          <w:i/>
          <w:iCs/>
          <w:sz w:val="32"/>
          <w:szCs w:val="32"/>
        </w:rPr>
        <w:t>202</w:t>
      </w:r>
      <w:r w:rsidR="0042577B">
        <w:rPr>
          <w:b/>
          <w:bCs/>
          <w:i/>
          <w:iCs/>
          <w:sz w:val="32"/>
          <w:szCs w:val="32"/>
        </w:rPr>
        <w:t>3</w:t>
      </w:r>
      <w:r w:rsidR="00C2108D" w:rsidRPr="00C2108D">
        <w:rPr>
          <w:b/>
          <w:bCs/>
          <w:i/>
          <w:iCs/>
          <w:sz w:val="32"/>
          <w:szCs w:val="32"/>
        </w:rPr>
        <w:t xml:space="preserve"> </w:t>
      </w:r>
    </w:p>
    <w:p w14:paraId="2182CE79" w14:textId="1ADCFA01" w:rsidR="00054854" w:rsidRDefault="00EB225C" w:rsidP="0055103D">
      <w:pPr>
        <w:pStyle w:val="Geenafstand"/>
        <w:pBdr>
          <w:left w:val="single" w:sz="4" w:space="4" w:color="auto"/>
          <w:bottom w:val="single" w:sz="4" w:space="1" w:color="auto"/>
        </w:pBdr>
        <w:jc w:val="center"/>
      </w:pPr>
      <w:r w:rsidRPr="00C2108D">
        <w:rPr>
          <w:b/>
          <w:bCs/>
          <w:i/>
          <w:iCs/>
          <w:sz w:val="32"/>
          <w:szCs w:val="32"/>
        </w:rPr>
        <w:t xml:space="preserve">om </w:t>
      </w:r>
      <w:r w:rsidR="00FA53D1">
        <w:rPr>
          <w:b/>
          <w:bCs/>
          <w:i/>
          <w:iCs/>
          <w:sz w:val="32"/>
          <w:szCs w:val="32"/>
        </w:rPr>
        <w:t>10</w:t>
      </w:r>
      <w:r w:rsidR="00A524A5">
        <w:rPr>
          <w:b/>
          <w:bCs/>
          <w:i/>
          <w:iCs/>
          <w:sz w:val="32"/>
          <w:szCs w:val="32"/>
        </w:rPr>
        <w:t>.00</w:t>
      </w:r>
      <w:r w:rsidRPr="00C2108D">
        <w:rPr>
          <w:b/>
          <w:bCs/>
          <w:i/>
          <w:iCs/>
          <w:sz w:val="32"/>
          <w:szCs w:val="32"/>
        </w:rPr>
        <w:t xml:space="preserve"> uur </w:t>
      </w:r>
      <w:r w:rsidR="005411E3" w:rsidRPr="00C2108D">
        <w:rPr>
          <w:b/>
          <w:bCs/>
          <w:i/>
          <w:iCs/>
          <w:sz w:val="32"/>
          <w:szCs w:val="32"/>
        </w:rPr>
        <w:t xml:space="preserve">in de </w:t>
      </w:r>
      <w:r w:rsidR="00570376" w:rsidRPr="00C2108D">
        <w:rPr>
          <w:b/>
          <w:bCs/>
          <w:i/>
          <w:iCs/>
          <w:sz w:val="32"/>
          <w:szCs w:val="32"/>
        </w:rPr>
        <w:t>Andreaskerk</w:t>
      </w:r>
    </w:p>
    <w:p w14:paraId="4F239DDE" w14:textId="77777777" w:rsidR="0055103D" w:rsidRDefault="0055103D" w:rsidP="00A524A5">
      <w:pPr>
        <w:pStyle w:val="Geenafstand"/>
        <w:rPr>
          <w:b/>
          <w:bCs/>
          <w:sz w:val="24"/>
          <w:szCs w:val="24"/>
        </w:rPr>
      </w:pPr>
    </w:p>
    <w:p w14:paraId="230EA049" w14:textId="6C80CA3B" w:rsidR="005411E3" w:rsidRPr="00BE7B14" w:rsidRDefault="005411E3" w:rsidP="00A524A5">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s. </w:t>
      </w:r>
      <w:r w:rsidR="0042577B">
        <w:rPr>
          <w:b/>
          <w:bCs/>
          <w:sz w:val="24"/>
          <w:szCs w:val="24"/>
        </w:rPr>
        <w:t>E.J. Hempenius</w:t>
      </w:r>
      <w:r w:rsidR="006C6EA9">
        <w:rPr>
          <w:b/>
          <w:bCs/>
          <w:sz w:val="24"/>
          <w:szCs w:val="24"/>
        </w:rPr>
        <w:t xml:space="preserve"> </w:t>
      </w:r>
    </w:p>
    <w:p w14:paraId="3F6B4AB9" w14:textId="08C0FD9C" w:rsidR="004B44CF" w:rsidRDefault="00EB225C" w:rsidP="002A2359">
      <w:pPr>
        <w:pStyle w:val="Geenafstand"/>
        <w:rPr>
          <w:b/>
          <w:bCs/>
          <w:sz w:val="24"/>
          <w:szCs w:val="24"/>
        </w:rPr>
      </w:pPr>
      <w:r w:rsidRPr="00BE7B14">
        <w:rPr>
          <w:b/>
          <w:bCs/>
          <w:sz w:val="24"/>
          <w:szCs w:val="24"/>
        </w:rPr>
        <w:t>Organist</w:t>
      </w:r>
      <w:r w:rsidRPr="00BE7B14">
        <w:rPr>
          <w:b/>
          <w:bCs/>
          <w:sz w:val="24"/>
          <w:szCs w:val="24"/>
        </w:rPr>
        <w:tab/>
        <w:t xml:space="preserve">: </w:t>
      </w:r>
      <w:r w:rsidR="00487252" w:rsidRPr="00BE7B14">
        <w:rPr>
          <w:b/>
          <w:bCs/>
          <w:sz w:val="24"/>
          <w:szCs w:val="24"/>
        </w:rPr>
        <w:t xml:space="preserve">dhr. </w:t>
      </w:r>
      <w:r w:rsidR="002A2359">
        <w:rPr>
          <w:b/>
          <w:bCs/>
          <w:sz w:val="24"/>
          <w:szCs w:val="24"/>
        </w:rPr>
        <w:t>H. Jansen</w:t>
      </w:r>
    </w:p>
    <w:p w14:paraId="0D07D7D1" w14:textId="77777777" w:rsidR="002A2359" w:rsidRDefault="002A2359" w:rsidP="002A2359">
      <w:pPr>
        <w:pStyle w:val="Geenafstand"/>
        <w:rPr>
          <w:b/>
          <w:bCs/>
        </w:rPr>
      </w:pPr>
    </w:p>
    <w:p w14:paraId="26373888" w14:textId="0D3DA014" w:rsidR="006F301D" w:rsidRDefault="006F301D" w:rsidP="00B57CF8">
      <w:pPr>
        <w:pStyle w:val="Geenafstand"/>
        <w:rPr>
          <w:b/>
          <w:bCs/>
        </w:rPr>
      </w:pPr>
      <w:r>
        <w:rPr>
          <w:b/>
          <w:bCs/>
        </w:rPr>
        <w:t>Welkom en mededelingen</w:t>
      </w:r>
    </w:p>
    <w:p w14:paraId="6D17692F" w14:textId="77777777" w:rsidR="006F301D" w:rsidRDefault="006F301D" w:rsidP="00B57CF8">
      <w:pPr>
        <w:pStyle w:val="Geenafstand"/>
        <w:rPr>
          <w:b/>
          <w:bCs/>
        </w:rPr>
      </w:pPr>
    </w:p>
    <w:p w14:paraId="398428CC" w14:textId="560AAA9B" w:rsidR="00E046C6" w:rsidRDefault="00E046C6" w:rsidP="00E046C6">
      <w:pPr>
        <w:pStyle w:val="Geenafstand"/>
        <w:rPr>
          <w:b/>
          <w:bCs/>
        </w:rPr>
      </w:pPr>
      <w:bookmarkStart w:id="0" w:name="_Hlk114819402"/>
      <w:r w:rsidRPr="00E046C6">
        <w:rPr>
          <w:b/>
          <w:bCs/>
        </w:rPr>
        <w:t>Zingen</w:t>
      </w:r>
      <w:r w:rsidR="0042577B">
        <w:rPr>
          <w:b/>
          <w:bCs/>
        </w:rPr>
        <w:t xml:space="preserve"> Psalm </w:t>
      </w:r>
      <w:r w:rsidR="009F586C">
        <w:rPr>
          <w:b/>
          <w:bCs/>
        </w:rPr>
        <w:t>1</w:t>
      </w:r>
      <w:r w:rsidR="00057764">
        <w:rPr>
          <w:b/>
          <w:bCs/>
        </w:rPr>
        <w:t>16</w:t>
      </w:r>
      <w:r w:rsidR="0042577B">
        <w:rPr>
          <w:b/>
          <w:bCs/>
        </w:rPr>
        <w:t>: 1</w:t>
      </w:r>
      <w:r w:rsidR="00057764">
        <w:rPr>
          <w:b/>
          <w:bCs/>
        </w:rPr>
        <w:t>0</w:t>
      </w:r>
      <w:r w:rsidR="0042577B">
        <w:rPr>
          <w:b/>
          <w:bCs/>
        </w:rPr>
        <w:t xml:space="preserve"> </w:t>
      </w:r>
      <w:r w:rsidR="009F586C">
        <w:rPr>
          <w:b/>
          <w:bCs/>
        </w:rPr>
        <w:t xml:space="preserve">en </w:t>
      </w:r>
      <w:r w:rsidR="00057764">
        <w:rPr>
          <w:b/>
          <w:bCs/>
        </w:rPr>
        <w:t>11</w:t>
      </w:r>
      <w:r w:rsidR="009F586C">
        <w:rPr>
          <w:b/>
          <w:bCs/>
        </w:rPr>
        <w:t xml:space="preserve"> </w:t>
      </w:r>
      <w:r w:rsidR="0042577B">
        <w:rPr>
          <w:b/>
          <w:bCs/>
        </w:rPr>
        <w:t>(OB)</w:t>
      </w:r>
    </w:p>
    <w:p w14:paraId="438975C5" w14:textId="77777777" w:rsidR="009F586C" w:rsidRDefault="009F586C" w:rsidP="00575AF3">
      <w:pPr>
        <w:pStyle w:val="Geenafstand"/>
        <w:sectPr w:rsidR="009F586C" w:rsidSect="00C2108D">
          <w:footerReference w:type="default" r:id="rId8"/>
          <w:type w:val="continuous"/>
          <w:pgSz w:w="11906" w:h="16838"/>
          <w:pgMar w:top="851" w:right="1417" w:bottom="851" w:left="1417" w:header="708" w:footer="708" w:gutter="0"/>
          <w:cols w:space="708"/>
          <w:docGrid w:linePitch="360"/>
        </w:sectPr>
      </w:pPr>
    </w:p>
    <w:p w14:paraId="01020237" w14:textId="2D0E0EF6" w:rsidR="00575AF3" w:rsidRDefault="009F586C" w:rsidP="00575AF3">
      <w:pPr>
        <w:pStyle w:val="Geenafstand"/>
      </w:pPr>
      <w:r>
        <w:t>1</w:t>
      </w:r>
      <w:r w:rsidR="00057764">
        <w:t>0</w:t>
      </w:r>
    </w:p>
    <w:p w14:paraId="639A45C5" w14:textId="77777777" w:rsidR="00057764" w:rsidRDefault="00057764" w:rsidP="00057764">
      <w:pPr>
        <w:pStyle w:val="Geenafstand"/>
      </w:pPr>
      <w:r>
        <w:t>Ik zal Uw naam met dankerkentenis</w:t>
      </w:r>
    </w:p>
    <w:p w14:paraId="3073945F" w14:textId="77777777" w:rsidR="00057764" w:rsidRDefault="00057764" w:rsidP="00057764">
      <w:pPr>
        <w:pStyle w:val="Geenafstand"/>
      </w:pPr>
      <w:r>
        <w:t>Verheffen, U al mijn geloften brengen;</w:t>
      </w:r>
    </w:p>
    <w:p w14:paraId="5D0FD960" w14:textId="77777777" w:rsidR="00057764" w:rsidRDefault="00057764" w:rsidP="00057764">
      <w:pPr>
        <w:pStyle w:val="Geenafstand"/>
      </w:pPr>
      <w:r>
        <w:t>'k Zal liefd' en lof voor U ten offer mengen,</w:t>
      </w:r>
    </w:p>
    <w:p w14:paraId="66B7A0C7" w14:textId="4413220C" w:rsidR="009F586C" w:rsidRDefault="00057764" w:rsidP="00057764">
      <w:pPr>
        <w:pStyle w:val="Geenafstand"/>
      </w:pPr>
      <w:r>
        <w:t>In 't heiligdom, waar 't volk vergaderd is.</w:t>
      </w:r>
      <w:r w:rsidR="009F586C">
        <w:t>.</w:t>
      </w:r>
    </w:p>
    <w:p w14:paraId="42D93DBD" w14:textId="3F5DCC8B" w:rsidR="009F586C" w:rsidRDefault="00057764" w:rsidP="009F586C">
      <w:pPr>
        <w:pStyle w:val="Geenafstand"/>
      </w:pPr>
      <w:r>
        <w:t>11</w:t>
      </w:r>
    </w:p>
    <w:bookmarkEnd w:id="0"/>
    <w:p w14:paraId="1D9388D3" w14:textId="77777777" w:rsidR="00057764" w:rsidRDefault="00057764" w:rsidP="00057764">
      <w:pPr>
        <w:pStyle w:val="Geenafstand"/>
      </w:pPr>
      <w:r>
        <w:t>Ik zal met vreugd in 't huis des HEEREN gaan,</w:t>
      </w:r>
    </w:p>
    <w:p w14:paraId="3FF4D7BA" w14:textId="77777777" w:rsidR="00057764" w:rsidRDefault="00057764" w:rsidP="00057764">
      <w:pPr>
        <w:pStyle w:val="Geenafstand"/>
      </w:pPr>
      <w:r>
        <w:t>Om daar met lof Uw groten naam te danken.</w:t>
      </w:r>
    </w:p>
    <w:p w14:paraId="2F04C294" w14:textId="77777777" w:rsidR="00057764" w:rsidRDefault="00057764" w:rsidP="00057764">
      <w:pPr>
        <w:pStyle w:val="Geenafstand"/>
      </w:pPr>
      <w:r>
        <w:t>Jeruzalem, gij hoort die blijde klanken:</w:t>
      </w:r>
    </w:p>
    <w:p w14:paraId="6821828A" w14:textId="64A97098" w:rsidR="00E046C6" w:rsidRDefault="00057764" w:rsidP="00057764">
      <w:pPr>
        <w:pStyle w:val="Geenafstand"/>
        <w:sectPr w:rsidR="00E046C6" w:rsidSect="009F586C">
          <w:type w:val="continuous"/>
          <w:pgSz w:w="11906" w:h="16838"/>
          <w:pgMar w:top="851" w:right="1417" w:bottom="851" w:left="1417" w:header="708" w:footer="708" w:gutter="0"/>
          <w:cols w:num="2" w:space="708"/>
          <w:docGrid w:linePitch="360"/>
        </w:sectPr>
      </w:pPr>
      <w:r>
        <w:t>Elk heff' met mij den lof des HEEREN aan!</w:t>
      </w:r>
      <w:r w:rsidR="009F586C">
        <w:t>.</w:t>
      </w:r>
    </w:p>
    <w:p w14:paraId="0B77E19C" w14:textId="77777777" w:rsidR="009F586C" w:rsidRDefault="009F586C" w:rsidP="00B57CF8">
      <w:pPr>
        <w:pStyle w:val="Geenafstand"/>
        <w:sectPr w:rsidR="009F586C" w:rsidSect="00A80EB8">
          <w:type w:val="continuous"/>
          <w:pgSz w:w="11906" w:h="16838"/>
          <w:pgMar w:top="851" w:right="1417" w:bottom="851" w:left="1417" w:header="708" w:footer="708" w:gutter="0"/>
          <w:cols w:space="708"/>
          <w:docGrid w:linePitch="360"/>
        </w:sectPr>
      </w:pPr>
    </w:p>
    <w:p w14:paraId="771BD0C0" w14:textId="60FD64DB" w:rsidR="005411E3" w:rsidRDefault="00A80EB8" w:rsidP="00B57CF8">
      <w:pPr>
        <w:pStyle w:val="Geenafstand"/>
        <w:rPr>
          <w:b/>
          <w:bCs/>
        </w:rPr>
      </w:pPr>
      <w:r>
        <w:rPr>
          <w:b/>
          <w:bCs/>
        </w:rPr>
        <w:t>V</w:t>
      </w:r>
      <w:r w:rsidR="00FA53D1">
        <w:rPr>
          <w:b/>
          <w:bCs/>
        </w:rPr>
        <w:t>otum</w:t>
      </w:r>
      <w:r w:rsidR="00105F31">
        <w:rPr>
          <w:b/>
          <w:bCs/>
        </w:rPr>
        <w:t xml:space="preserve"> </w:t>
      </w:r>
      <w:r w:rsidR="005411E3" w:rsidRPr="00B57CF8">
        <w:rPr>
          <w:b/>
          <w:bCs/>
        </w:rPr>
        <w:t>en groet</w:t>
      </w:r>
    </w:p>
    <w:p w14:paraId="18D41A89" w14:textId="1C0ACAD8" w:rsidR="00FA53D1" w:rsidRDefault="00FA53D1" w:rsidP="00B57CF8">
      <w:pPr>
        <w:pStyle w:val="Geenafstand"/>
        <w:rPr>
          <w:b/>
          <w:bCs/>
        </w:rPr>
      </w:pPr>
    </w:p>
    <w:p w14:paraId="765CFC45" w14:textId="6DDEC319" w:rsidR="00BD32BA" w:rsidRDefault="00686AEA" w:rsidP="00BD32BA">
      <w:pPr>
        <w:pStyle w:val="Geenafstand"/>
        <w:rPr>
          <w:b/>
          <w:bCs/>
        </w:rPr>
      </w:pPr>
      <w:r w:rsidRPr="00686AEA">
        <w:rPr>
          <w:b/>
          <w:bCs/>
        </w:rPr>
        <w:t xml:space="preserve">Zingen Psalm </w:t>
      </w:r>
      <w:r w:rsidR="00B60ADC">
        <w:rPr>
          <w:b/>
          <w:bCs/>
        </w:rPr>
        <w:t>116</w:t>
      </w:r>
      <w:r w:rsidR="00FA53D1">
        <w:rPr>
          <w:b/>
          <w:bCs/>
        </w:rPr>
        <w:t xml:space="preserve"> </w:t>
      </w:r>
      <w:r w:rsidRPr="00686AEA">
        <w:rPr>
          <w:b/>
          <w:bCs/>
        </w:rPr>
        <w:t>:</w:t>
      </w:r>
      <w:r w:rsidR="00FA53D1">
        <w:rPr>
          <w:b/>
          <w:bCs/>
        </w:rPr>
        <w:t xml:space="preserve"> 1</w:t>
      </w:r>
      <w:r w:rsidRPr="00686AEA">
        <w:rPr>
          <w:b/>
          <w:bCs/>
        </w:rPr>
        <w:t xml:space="preserve"> </w:t>
      </w:r>
      <w:r w:rsidR="00A80EB8">
        <w:rPr>
          <w:b/>
          <w:bCs/>
        </w:rPr>
        <w:t xml:space="preserve">en </w:t>
      </w:r>
      <w:r w:rsidR="00B60ADC">
        <w:rPr>
          <w:b/>
          <w:bCs/>
        </w:rPr>
        <w:t>3</w:t>
      </w:r>
      <w:r w:rsidRPr="00686AEA">
        <w:rPr>
          <w:b/>
          <w:bCs/>
        </w:rPr>
        <w:t>(OB)</w:t>
      </w:r>
    </w:p>
    <w:p w14:paraId="295E7BA8" w14:textId="77777777" w:rsidR="0042577B" w:rsidRDefault="0042577B" w:rsidP="00BD32BA">
      <w:pPr>
        <w:pStyle w:val="Geenafstand"/>
        <w:sectPr w:rsidR="0042577B" w:rsidSect="00C2108D">
          <w:type w:val="continuous"/>
          <w:pgSz w:w="11906" w:h="16838"/>
          <w:pgMar w:top="851" w:right="1417" w:bottom="851" w:left="1417" w:header="708" w:footer="708" w:gutter="0"/>
          <w:cols w:space="708"/>
          <w:docGrid w:linePitch="360"/>
        </w:sectPr>
      </w:pPr>
    </w:p>
    <w:p w14:paraId="51071911" w14:textId="18597B64" w:rsidR="0042577B" w:rsidRDefault="0042577B" w:rsidP="0042577B">
      <w:pPr>
        <w:pStyle w:val="Geenafstand"/>
      </w:pPr>
      <w:r>
        <w:t>1</w:t>
      </w:r>
    </w:p>
    <w:p w14:paraId="03BA5ABF" w14:textId="77777777" w:rsidR="00B60ADC" w:rsidRDefault="00B60ADC" w:rsidP="00B60ADC">
      <w:pPr>
        <w:pStyle w:val="Geenafstand"/>
      </w:pPr>
      <w:r>
        <w:t>God heb ik lief; want die getrouwe HEER</w:t>
      </w:r>
    </w:p>
    <w:p w14:paraId="1F37F44E" w14:textId="77777777" w:rsidR="00B60ADC" w:rsidRDefault="00B60ADC" w:rsidP="00B60ADC">
      <w:pPr>
        <w:pStyle w:val="Geenafstand"/>
      </w:pPr>
      <w:r>
        <w:t>Hoort mijne stem, mijn smekingen, mijn klagen;</w:t>
      </w:r>
    </w:p>
    <w:p w14:paraId="40A4208A" w14:textId="77777777" w:rsidR="00B60ADC" w:rsidRDefault="00B60ADC" w:rsidP="00B60ADC">
      <w:pPr>
        <w:pStyle w:val="Geenafstand"/>
      </w:pPr>
      <w:r>
        <w:t>Hij neigt Zijn oor, 'k roep tot Hem, al mijn dagen;</w:t>
      </w:r>
    </w:p>
    <w:p w14:paraId="7E90634E" w14:textId="73811D8E" w:rsidR="00A80EB8" w:rsidRDefault="00B60ADC" w:rsidP="00B60ADC">
      <w:pPr>
        <w:pStyle w:val="Geenafstand"/>
      </w:pPr>
      <w:r>
        <w:t>Hij schenkt mij hulp, Hij redt mij keer op keer.</w:t>
      </w:r>
    </w:p>
    <w:p w14:paraId="043E9748" w14:textId="11A172B8" w:rsidR="00A80EB8" w:rsidRDefault="001870B4" w:rsidP="00A80EB8">
      <w:pPr>
        <w:pStyle w:val="Geenafstand"/>
      </w:pPr>
      <w:r>
        <w:t>3</w:t>
      </w:r>
      <w:r w:rsidR="00E47BFE">
        <w:t xml:space="preserve"> </w:t>
      </w:r>
    </w:p>
    <w:p w14:paraId="4E03C0AD" w14:textId="77777777" w:rsidR="00B60ADC" w:rsidRDefault="00B60ADC" w:rsidP="00B60ADC">
      <w:pPr>
        <w:pStyle w:val="Geenafstand"/>
      </w:pPr>
      <w:r>
        <w:t>"Och HEER, och, wierd mijn ziel door U gered!"</w:t>
      </w:r>
    </w:p>
    <w:p w14:paraId="010390BB" w14:textId="77777777" w:rsidR="00B60ADC" w:rsidRDefault="00B60ADC" w:rsidP="00B60ADC">
      <w:pPr>
        <w:pStyle w:val="Geenafstand"/>
      </w:pPr>
      <w:r>
        <w:t>Toen hoorde God; Hij is mijn liefde waardig;</w:t>
      </w:r>
    </w:p>
    <w:p w14:paraId="00D40E49" w14:textId="77777777" w:rsidR="00B60ADC" w:rsidRDefault="00B60ADC" w:rsidP="00B60ADC">
      <w:pPr>
        <w:pStyle w:val="Geenafstand"/>
      </w:pPr>
      <w:r>
        <w:t>De HEER is groot, genadig en rechtvaardig,</w:t>
      </w:r>
    </w:p>
    <w:p w14:paraId="0C67E47C" w14:textId="6234AA69" w:rsidR="006162EE" w:rsidRDefault="00B60ADC" w:rsidP="00B60ADC">
      <w:pPr>
        <w:pStyle w:val="Geenafstand"/>
        <w:rPr>
          <w:b/>
          <w:bCs/>
        </w:rPr>
        <w:sectPr w:rsidR="006162EE" w:rsidSect="0042577B">
          <w:type w:val="continuous"/>
          <w:pgSz w:w="11906" w:h="16838"/>
          <w:pgMar w:top="851" w:right="1417" w:bottom="851" w:left="1417" w:header="708" w:footer="708" w:gutter="0"/>
          <w:cols w:num="2" w:space="708"/>
          <w:docGrid w:linePitch="360"/>
        </w:sectPr>
      </w:pPr>
      <w:r>
        <w:t>En onze God ontfermt zich op 't gebed.</w:t>
      </w:r>
    </w:p>
    <w:p w14:paraId="074FF504" w14:textId="77777777" w:rsidR="00B60ADC" w:rsidRDefault="00B60ADC" w:rsidP="0086479B">
      <w:pPr>
        <w:pStyle w:val="Geenafstand"/>
        <w:rPr>
          <w:b/>
          <w:bCs/>
        </w:rPr>
      </w:pPr>
    </w:p>
    <w:p w14:paraId="011F56DE" w14:textId="64B4BA6F" w:rsidR="008439C5" w:rsidRDefault="00B60ADC" w:rsidP="0086479B">
      <w:pPr>
        <w:pStyle w:val="Geenafstand"/>
        <w:rPr>
          <w:b/>
          <w:bCs/>
        </w:rPr>
      </w:pPr>
      <w:r>
        <w:rPr>
          <w:b/>
          <w:bCs/>
        </w:rPr>
        <w:t>Verbondswoorden</w:t>
      </w:r>
      <w:r w:rsidR="008439C5">
        <w:rPr>
          <w:b/>
          <w:bCs/>
        </w:rPr>
        <w:t xml:space="preserve">  </w:t>
      </w:r>
      <w:r>
        <w:rPr>
          <w:b/>
          <w:bCs/>
        </w:rPr>
        <w:t>: 1 Johannes 3 : 11 - 17</w:t>
      </w:r>
      <w:r w:rsidR="008439C5">
        <w:rPr>
          <w:b/>
          <w:bCs/>
        </w:rPr>
        <w:t xml:space="preserve">   </w:t>
      </w:r>
    </w:p>
    <w:p w14:paraId="3EA92FFB" w14:textId="77777777" w:rsidR="0038227B" w:rsidRDefault="0038227B" w:rsidP="0038227B">
      <w:pPr>
        <w:pStyle w:val="Geenafstand"/>
      </w:pPr>
      <w:r>
        <w:t>11Want dit is de boodschap die u vanaf het begin gehoord hebt, dat wij elkaar moeten liefhebben;</w:t>
      </w:r>
    </w:p>
    <w:p w14:paraId="7BA27557" w14:textId="77777777" w:rsidR="0038227B" w:rsidRDefault="0038227B" w:rsidP="0038227B">
      <w:pPr>
        <w:pStyle w:val="Geenafstand"/>
      </w:pPr>
      <w:r>
        <w:t>12niet zoals Kaïn: hij was uit de boze en sloeg zijn broer dood. En waarom sloeg hij hem dood? Omdat zijn werken slecht waren en die van zijn broer rechtvaardig.</w:t>
      </w:r>
    </w:p>
    <w:p w14:paraId="227C7D8C" w14:textId="77777777" w:rsidR="0038227B" w:rsidRDefault="0038227B" w:rsidP="0038227B">
      <w:pPr>
        <w:pStyle w:val="Geenafstand"/>
      </w:pPr>
      <w:r>
        <w:t>13Verwonder u niet, mijn broeders, als de wereld u haat.</w:t>
      </w:r>
    </w:p>
    <w:p w14:paraId="1CE92FEA" w14:textId="77777777" w:rsidR="0038227B" w:rsidRDefault="0038227B" w:rsidP="0038227B">
      <w:pPr>
        <w:pStyle w:val="Geenafstand"/>
      </w:pPr>
      <w:r>
        <w:t>14Wij weten dat wij zijn overgegaan uit de dood in het leven, omdat wij de broeders liefhebben; wie zijn broeder niet liefheeft, blijft in de dood.</w:t>
      </w:r>
    </w:p>
    <w:p w14:paraId="38DFE57F" w14:textId="77777777" w:rsidR="0038227B" w:rsidRDefault="0038227B" w:rsidP="0038227B">
      <w:pPr>
        <w:pStyle w:val="Geenafstand"/>
      </w:pPr>
      <w:r>
        <w:t>15Ieder die zijn broeder haat, is een moordenaar; en u weet dat geen moordenaar het eeuwige leven blijvend in zich heeft.</w:t>
      </w:r>
    </w:p>
    <w:p w14:paraId="0074098A" w14:textId="77777777" w:rsidR="0038227B" w:rsidRDefault="0038227B" w:rsidP="0038227B">
      <w:pPr>
        <w:pStyle w:val="Geenafstand"/>
      </w:pPr>
      <w:r>
        <w:t>16Hieraan leerden wij de liefde kennen, dat Hij voor ons Zijn leven heeft gegeven. Ook wij moeten voor de broeders het leven geven.</w:t>
      </w:r>
    </w:p>
    <w:p w14:paraId="2336AC3F" w14:textId="7E9EA2C9" w:rsidR="00B60ADC" w:rsidRPr="00B60ADC" w:rsidRDefault="0038227B" w:rsidP="0038227B">
      <w:pPr>
        <w:pStyle w:val="Geenafstand"/>
        <w:sectPr w:rsidR="00B60ADC" w:rsidRPr="00B60ADC" w:rsidSect="00C2108D">
          <w:type w:val="continuous"/>
          <w:pgSz w:w="11906" w:h="16838"/>
          <w:pgMar w:top="851" w:right="1417" w:bottom="851" w:left="1417" w:header="708" w:footer="708" w:gutter="0"/>
          <w:cols w:space="708"/>
          <w:docGrid w:linePitch="360"/>
        </w:sectPr>
      </w:pPr>
      <w:r>
        <w:t>17Wie dan de goederen van de wereld heeft, en zijn broeder gebrek ziet lijden, maar zijn hart voor hem toesluit, hoe kan de liefde van God in hem blijven?</w:t>
      </w:r>
    </w:p>
    <w:p w14:paraId="13C29986" w14:textId="77777777" w:rsidR="002A38DE" w:rsidRPr="00B60ADC" w:rsidRDefault="002A38DE" w:rsidP="00306B10">
      <w:pPr>
        <w:pStyle w:val="Geenafstand"/>
      </w:pPr>
    </w:p>
    <w:p w14:paraId="4EC2026C" w14:textId="77777777" w:rsidR="00BB6947" w:rsidRDefault="00BB6947" w:rsidP="002A38DE">
      <w:pPr>
        <w:pStyle w:val="Geenafstand"/>
        <w:rPr>
          <w:b/>
          <w:bCs/>
        </w:rPr>
        <w:sectPr w:rsidR="00BB6947" w:rsidSect="00666FE3">
          <w:type w:val="continuous"/>
          <w:pgSz w:w="11906" w:h="16838"/>
          <w:pgMar w:top="851" w:right="1417" w:bottom="851" w:left="1417" w:header="708" w:footer="708" w:gutter="0"/>
          <w:cols w:space="708"/>
          <w:docGrid w:linePitch="360"/>
        </w:sectPr>
      </w:pPr>
    </w:p>
    <w:p w14:paraId="13610B84" w14:textId="79BAB2B7" w:rsidR="0042577B" w:rsidRDefault="002A38DE" w:rsidP="002A38DE">
      <w:pPr>
        <w:pStyle w:val="Geenafstand"/>
        <w:rPr>
          <w:b/>
          <w:bCs/>
        </w:rPr>
      </w:pPr>
      <w:r w:rsidRPr="002A38DE">
        <w:rPr>
          <w:b/>
          <w:bCs/>
        </w:rPr>
        <w:t xml:space="preserve">Zingen </w:t>
      </w:r>
      <w:r w:rsidR="00B60ADC">
        <w:rPr>
          <w:b/>
          <w:bCs/>
        </w:rPr>
        <w:t>Gezang 473</w:t>
      </w:r>
      <w:r w:rsidR="00E47BFE">
        <w:rPr>
          <w:b/>
          <w:bCs/>
        </w:rPr>
        <w:t xml:space="preserve"> </w:t>
      </w:r>
      <w:r w:rsidRPr="002A38DE">
        <w:rPr>
          <w:b/>
          <w:bCs/>
        </w:rPr>
        <w:t>:</w:t>
      </w:r>
      <w:r w:rsidR="0042577B">
        <w:rPr>
          <w:b/>
          <w:bCs/>
        </w:rPr>
        <w:t>1</w:t>
      </w:r>
      <w:r w:rsidR="00B60ADC">
        <w:rPr>
          <w:b/>
          <w:bCs/>
        </w:rPr>
        <w:t>,</w:t>
      </w:r>
      <w:r w:rsidR="0042577B">
        <w:rPr>
          <w:b/>
          <w:bCs/>
        </w:rPr>
        <w:t xml:space="preserve"> 5</w:t>
      </w:r>
      <w:r w:rsidR="00B60ADC">
        <w:rPr>
          <w:b/>
          <w:bCs/>
        </w:rPr>
        <w:t xml:space="preserve">, 6 en 10 </w:t>
      </w:r>
      <w:r w:rsidRPr="002A38DE">
        <w:rPr>
          <w:b/>
          <w:bCs/>
        </w:rPr>
        <w:t>(</w:t>
      </w:r>
      <w:r w:rsidR="0042577B">
        <w:rPr>
          <w:b/>
          <w:bCs/>
        </w:rPr>
        <w:t>Liedboek 1973</w:t>
      </w:r>
      <w:r w:rsidRPr="002A38DE">
        <w:rPr>
          <w:b/>
          <w:bCs/>
        </w:rPr>
        <w:t>)</w:t>
      </w:r>
    </w:p>
    <w:p w14:paraId="139793C0" w14:textId="77777777" w:rsidR="00666FE3" w:rsidRDefault="00666FE3" w:rsidP="00BB6947">
      <w:pPr>
        <w:pStyle w:val="Geenafstand"/>
        <w:sectPr w:rsidR="00666FE3" w:rsidSect="00666FE3">
          <w:type w:val="continuous"/>
          <w:pgSz w:w="11906" w:h="16838"/>
          <w:pgMar w:top="851" w:right="1417" w:bottom="851" w:left="1417" w:header="708" w:footer="708" w:gutter="0"/>
          <w:cols w:space="708"/>
          <w:docGrid w:linePitch="360"/>
        </w:sectPr>
      </w:pPr>
    </w:p>
    <w:p w14:paraId="05B0F7B7" w14:textId="77777777" w:rsidR="00236546" w:rsidRDefault="00236546" w:rsidP="00236546">
      <w:pPr>
        <w:pStyle w:val="Geenafstand"/>
      </w:pPr>
      <w:r>
        <w:t>1</w:t>
      </w:r>
    </w:p>
    <w:p w14:paraId="711BD509" w14:textId="77777777" w:rsidR="00236546" w:rsidRDefault="00236546" w:rsidP="00236546">
      <w:pPr>
        <w:pStyle w:val="Geenafstand"/>
      </w:pPr>
      <w:r>
        <w:t>Neem mijn leven, laat het, Heer,</w:t>
      </w:r>
    </w:p>
    <w:p w14:paraId="53C8A4E4" w14:textId="77777777" w:rsidR="00236546" w:rsidRDefault="00236546" w:rsidP="00236546">
      <w:pPr>
        <w:pStyle w:val="Geenafstand"/>
      </w:pPr>
      <w:r>
        <w:t>toegewijd zijn aan uw eer.</w:t>
      </w:r>
    </w:p>
    <w:p w14:paraId="536AAAF3" w14:textId="77777777" w:rsidR="00236546" w:rsidRDefault="00236546" w:rsidP="00236546">
      <w:pPr>
        <w:pStyle w:val="Geenafstand"/>
      </w:pPr>
      <w:r>
        <w:t>Maak mijn uren en mijn tijd</w:t>
      </w:r>
    </w:p>
    <w:p w14:paraId="3E2D0A3D" w14:textId="77777777" w:rsidR="00236546" w:rsidRDefault="00236546" w:rsidP="00236546">
      <w:pPr>
        <w:pStyle w:val="Geenafstand"/>
      </w:pPr>
      <w:r>
        <w:t>tot uw lof en dienst bereid.</w:t>
      </w:r>
    </w:p>
    <w:p w14:paraId="60EE9775" w14:textId="77777777" w:rsidR="00236546" w:rsidRDefault="00236546" w:rsidP="00236546">
      <w:pPr>
        <w:pStyle w:val="Geenafstand"/>
      </w:pPr>
    </w:p>
    <w:p w14:paraId="2D6DFFD1" w14:textId="77777777" w:rsidR="00236546" w:rsidRDefault="00236546" w:rsidP="00236546">
      <w:pPr>
        <w:pStyle w:val="Geenafstand"/>
      </w:pPr>
      <w:r>
        <w:t>5</w:t>
      </w:r>
    </w:p>
    <w:p w14:paraId="6FFBB13E" w14:textId="77777777" w:rsidR="00236546" w:rsidRDefault="00236546" w:rsidP="00236546">
      <w:pPr>
        <w:pStyle w:val="Geenafstand"/>
      </w:pPr>
      <w:r>
        <w:t>Neem mijn wil en maak hem vrij,</w:t>
      </w:r>
    </w:p>
    <w:p w14:paraId="25CB79D5" w14:textId="77777777" w:rsidR="00236546" w:rsidRDefault="00236546" w:rsidP="00236546">
      <w:pPr>
        <w:pStyle w:val="Geenafstand"/>
      </w:pPr>
      <w:r>
        <w:t>dat hij U geheiligd zij.</w:t>
      </w:r>
    </w:p>
    <w:p w14:paraId="0A0D9FD9" w14:textId="77777777" w:rsidR="00236546" w:rsidRDefault="00236546" w:rsidP="00236546">
      <w:pPr>
        <w:pStyle w:val="Geenafstand"/>
      </w:pPr>
      <w:r>
        <w:t>Maak mijn hart tot uwe troon,</w:t>
      </w:r>
    </w:p>
    <w:p w14:paraId="47B9F58A" w14:textId="77777777" w:rsidR="00236546" w:rsidRDefault="00236546" w:rsidP="00236546">
      <w:pPr>
        <w:pStyle w:val="Geenafstand"/>
      </w:pPr>
      <w:r>
        <w:t>dat uw Heilge Geest er woon'.</w:t>
      </w:r>
    </w:p>
    <w:p w14:paraId="0EB6E83B" w14:textId="77777777" w:rsidR="00236546" w:rsidRDefault="00236546" w:rsidP="00236546">
      <w:pPr>
        <w:pStyle w:val="Geenafstand"/>
        <w:sectPr w:rsidR="00236546" w:rsidSect="00236546">
          <w:type w:val="continuous"/>
          <w:pgSz w:w="11906" w:h="16838"/>
          <w:pgMar w:top="851" w:right="1417" w:bottom="851" w:left="1417" w:header="708" w:footer="708" w:gutter="0"/>
          <w:cols w:num="2" w:space="708"/>
          <w:docGrid w:linePitch="360"/>
        </w:sectPr>
      </w:pPr>
    </w:p>
    <w:p w14:paraId="55275752" w14:textId="77777777" w:rsidR="00236546" w:rsidRDefault="00236546" w:rsidP="00236546">
      <w:pPr>
        <w:pStyle w:val="Geenafstand"/>
      </w:pPr>
      <w:r>
        <w:t>6</w:t>
      </w:r>
    </w:p>
    <w:p w14:paraId="614DBC87" w14:textId="77777777" w:rsidR="00236546" w:rsidRDefault="00236546" w:rsidP="00236546">
      <w:pPr>
        <w:pStyle w:val="Geenafstand"/>
      </w:pPr>
      <w:r>
        <w:t>Neem mijn zonden en mijn schuld</w:t>
      </w:r>
    </w:p>
    <w:p w14:paraId="7E467BC7" w14:textId="77777777" w:rsidR="00236546" w:rsidRDefault="00236546" w:rsidP="00236546">
      <w:pPr>
        <w:pStyle w:val="Geenafstand"/>
      </w:pPr>
      <w:r>
        <w:t>in 't beleid van uw geduld.</w:t>
      </w:r>
    </w:p>
    <w:p w14:paraId="71078158" w14:textId="77777777" w:rsidR="00236546" w:rsidRDefault="00236546" w:rsidP="00236546">
      <w:pPr>
        <w:pStyle w:val="Geenafstand"/>
      </w:pPr>
      <w:r>
        <w:t>Maak dat ik, opstandig kind,</w:t>
      </w:r>
    </w:p>
    <w:p w14:paraId="47F9F724" w14:textId="77777777" w:rsidR="00236546" w:rsidRDefault="00236546" w:rsidP="00236546">
      <w:pPr>
        <w:pStyle w:val="Geenafstand"/>
      </w:pPr>
      <w:r>
        <w:t>steeds de weg tot U hervind.</w:t>
      </w:r>
    </w:p>
    <w:p w14:paraId="5B8B08C0" w14:textId="77777777" w:rsidR="00236546" w:rsidRDefault="00236546" w:rsidP="00236546">
      <w:pPr>
        <w:pStyle w:val="Geenafstand"/>
      </w:pPr>
    </w:p>
    <w:p w14:paraId="38376063" w14:textId="77777777" w:rsidR="00236546" w:rsidRDefault="00236546" w:rsidP="00236546">
      <w:pPr>
        <w:pStyle w:val="Geenafstand"/>
      </w:pPr>
      <w:r>
        <w:t>10</w:t>
      </w:r>
    </w:p>
    <w:p w14:paraId="3F79762E" w14:textId="77777777" w:rsidR="00236546" w:rsidRDefault="00236546" w:rsidP="00236546">
      <w:pPr>
        <w:pStyle w:val="Geenafstand"/>
      </w:pPr>
      <w:r>
        <w:t>Neem ook mijne liefde, Heer,</w:t>
      </w:r>
    </w:p>
    <w:p w14:paraId="31B78FBD" w14:textId="77777777" w:rsidR="00236546" w:rsidRDefault="00236546" w:rsidP="00236546">
      <w:pPr>
        <w:pStyle w:val="Geenafstand"/>
      </w:pPr>
      <w:r>
        <w:t>'k leg voor U haar schatten neer.</w:t>
      </w:r>
    </w:p>
    <w:p w14:paraId="6A121502" w14:textId="77777777" w:rsidR="00236546" w:rsidRDefault="00236546" w:rsidP="00236546">
      <w:pPr>
        <w:pStyle w:val="Geenafstand"/>
      </w:pPr>
      <w:r>
        <w:t>Neem mijzelf en voor altijd</w:t>
      </w:r>
    </w:p>
    <w:p w14:paraId="3058879B" w14:textId="77777777" w:rsidR="00236546" w:rsidRDefault="00236546" w:rsidP="00236546">
      <w:pPr>
        <w:pStyle w:val="Geenafstand"/>
      </w:pPr>
      <w:r>
        <w:t>ben ik aan U toegewijd.</w:t>
      </w:r>
    </w:p>
    <w:p w14:paraId="55E4097A" w14:textId="77777777" w:rsidR="00236546" w:rsidRDefault="00236546" w:rsidP="00236546">
      <w:pPr>
        <w:pStyle w:val="Geenafstand"/>
        <w:sectPr w:rsidR="00236546" w:rsidSect="00236546">
          <w:type w:val="continuous"/>
          <w:pgSz w:w="11906" w:h="16838"/>
          <w:pgMar w:top="851" w:right="1417" w:bottom="851" w:left="1417" w:header="708" w:footer="708" w:gutter="0"/>
          <w:cols w:num="2" w:space="708"/>
          <w:docGrid w:linePitch="360"/>
        </w:sectPr>
      </w:pPr>
    </w:p>
    <w:p w14:paraId="5892B1AC" w14:textId="77777777" w:rsidR="00236546" w:rsidRDefault="00236546" w:rsidP="00236546">
      <w:pPr>
        <w:pStyle w:val="Geenafstand"/>
      </w:pPr>
    </w:p>
    <w:p w14:paraId="247A35EC" w14:textId="77777777" w:rsidR="00236546" w:rsidRDefault="00236546" w:rsidP="00236546">
      <w:pPr>
        <w:pStyle w:val="Geenafstand"/>
        <w:rPr>
          <w:b/>
          <w:bCs/>
        </w:rPr>
      </w:pPr>
      <w:r>
        <w:rPr>
          <w:b/>
          <w:bCs/>
        </w:rPr>
        <w:lastRenderedPageBreak/>
        <w:t>Lezing doopformulier</w:t>
      </w:r>
    </w:p>
    <w:p w14:paraId="0AEB5C54" w14:textId="77777777" w:rsidR="00236546" w:rsidRDefault="00236546" w:rsidP="00236546">
      <w:pPr>
        <w:pStyle w:val="Geenafstand"/>
        <w:rPr>
          <w:b/>
          <w:bCs/>
        </w:rPr>
      </w:pPr>
    </w:p>
    <w:p w14:paraId="2FDE0CB4" w14:textId="5CA24C02" w:rsidR="00236546" w:rsidRDefault="00236546" w:rsidP="00236546">
      <w:pPr>
        <w:pStyle w:val="Geenafstand"/>
        <w:rPr>
          <w:b/>
          <w:bCs/>
        </w:rPr>
      </w:pPr>
      <w:r>
        <w:rPr>
          <w:b/>
          <w:bCs/>
        </w:rPr>
        <w:t>Lied Sela: Ik zal er zijn</w:t>
      </w:r>
    </w:p>
    <w:p w14:paraId="594ADB5E" w14:textId="27CE8702" w:rsidR="00236546" w:rsidRDefault="00236546" w:rsidP="00236546">
      <w:pPr>
        <w:pStyle w:val="Geenafstand"/>
        <w:rPr>
          <w:b/>
          <w:bCs/>
        </w:rPr>
      </w:pPr>
    </w:p>
    <w:p w14:paraId="46F4A6DD" w14:textId="77777777" w:rsidR="00236546" w:rsidRPr="00236546" w:rsidRDefault="00236546" w:rsidP="00236546">
      <w:pPr>
        <w:pStyle w:val="Geenafstand"/>
      </w:pPr>
      <w:r w:rsidRPr="00236546">
        <w:t xml:space="preserve">Hoe wonderlijk mooi is uw eeuwige Naam. </w:t>
      </w:r>
    </w:p>
    <w:p w14:paraId="32B23617" w14:textId="77777777" w:rsidR="00236546" w:rsidRPr="00236546" w:rsidRDefault="00236546" w:rsidP="00236546">
      <w:pPr>
        <w:pStyle w:val="Geenafstand"/>
      </w:pPr>
      <w:r w:rsidRPr="00236546">
        <w:t>Verborgen aanwezig deelt U mijn bestaan.</w:t>
      </w:r>
    </w:p>
    <w:p w14:paraId="79D1E6F8" w14:textId="77777777" w:rsidR="00236546" w:rsidRPr="00236546" w:rsidRDefault="00236546" w:rsidP="00236546">
      <w:pPr>
        <w:pStyle w:val="Geenafstand"/>
      </w:pPr>
      <w:r w:rsidRPr="00236546">
        <w:t>Waar ik ben, bent U: wat een kostbaar geheim.</w:t>
      </w:r>
    </w:p>
    <w:p w14:paraId="0496B767" w14:textId="77777777" w:rsidR="00236546" w:rsidRPr="00236546" w:rsidRDefault="00236546" w:rsidP="00236546">
      <w:pPr>
        <w:pStyle w:val="Geenafstand"/>
      </w:pPr>
      <w:r w:rsidRPr="00236546">
        <w:t>Uw naam is ‘Ik ben’ en ‘Ik zal er zijn’.</w:t>
      </w:r>
    </w:p>
    <w:p w14:paraId="25068EE9" w14:textId="77777777" w:rsidR="00236546" w:rsidRPr="00236546" w:rsidRDefault="00236546" w:rsidP="00236546">
      <w:pPr>
        <w:pStyle w:val="Geenafstand"/>
      </w:pPr>
    </w:p>
    <w:p w14:paraId="6A70DC8A" w14:textId="3830D851" w:rsidR="00236546" w:rsidRPr="00236546" w:rsidRDefault="00236546" w:rsidP="00FA0B8C">
      <w:pPr>
        <w:pStyle w:val="Geenafstand"/>
      </w:pPr>
      <w:r w:rsidRPr="00236546">
        <w:t xml:space="preserve"> Een boog in de wolken als teken van trouw,</w:t>
      </w:r>
    </w:p>
    <w:p w14:paraId="06C99086" w14:textId="77777777" w:rsidR="00236546" w:rsidRPr="00236546" w:rsidRDefault="00236546" w:rsidP="00236546">
      <w:pPr>
        <w:pStyle w:val="Geenafstand"/>
      </w:pPr>
      <w:r w:rsidRPr="00236546">
        <w:t>staat boven mijn leven, zegt: Ik ben bij jou!</w:t>
      </w:r>
    </w:p>
    <w:p w14:paraId="7DBA17DA" w14:textId="77777777" w:rsidR="00236546" w:rsidRPr="00236546" w:rsidRDefault="00236546" w:rsidP="00236546">
      <w:pPr>
        <w:pStyle w:val="Geenafstand"/>
      </w:pPr>
      <w:r w:rsidRPr="00236546">
        <w:t>In tijden van vreugde, maar ook van verdriet,</w:t>
      </w:r>
    </w:p>
    <w:p w14:paraId="673208B8" w14:textId="77777777" w:rsidR="00236546" w:rsidRPr="00236546" w:rsidRDefault="00236546" w:rsidP="00236546">
      <w:pPr>
        <w:pStyle w:val="Geenafstand"/>
      </w:pPr>
      <w:r w:rsidRPr="00236546">
        <w:t>ben ik bij U veilig, U die mij ziet.</w:t>
      </w:r>
    </w:p>
    <w:p w14:paraId="058564DF" w14:textId="77777777" w:rsidR="00236546" w:rsidRPr="00236546" w:rsidRDefault="00236546" w:rsidP="00236546">
      <w:pPr>
        <w:pStyle w:val="Geenafstand"/>
      </w:pPr>
    </w:p>
    <w:p w14:paraId="400395A9" w14:textId="44E770D8" w:rsidR="00236546" w:rsidRPr="00236546" w:rsidRDefault="00236546" w:rsidP="00FA0B8C">
      <w:pPr>
        <w:pStyle w:val="Geenafstand"/>
      </w:pPr>
      <w:r w:rsidRPr="00236546">
        <w:t xml:space="preserve"> De toekomst is zeker, ja eindeloos goed.</w:t>
      </w:r>
    </w:p>
    <w:p w14:paraId="649146D0" w14:textId="77777777" w:rsidR="00236546" w:rsidRPr="00236546" w:rsidRDefault="00236546" w:rsidP="00236546">
      <w:pPr>
        <w:pStyle w:val="Geenafstand"/>
      </w:pPr>
      <w:r w:rsidRPr="00236546">
        <w:t>Als ik eens moet sterven, als ik U ontmoet:</w:t>
      </w:r>
    </w:p>
    <w:p w14:paraId="34569246" w14:textId="77777777" w:rsidR="00236546" w:rsidRPr="00236546" w:rsidRDefault="00236546" w:rsidP="00236546">
      <w:pPr>
        <w:pStyle w:val="Geenafstand"/>
      </w:pPr>
      <w:r w:rsidRPr="00236546">
        <w:t>dan droogt U mijn tranen, U noemt zelfs mijn naam.</w:t>
      </w:r>
    </w:p>
    <w:p w14:paraId="783652CE" w14:textId="77777777" w:rsidR="00236546" w:rsidRPr="00236546" w:rsidRDefault="00236546" w:rsidP="00236546">
      <w:pPr>
        <w:pStyle w:val="Geenafstand"/>
      </w:pPr>
      <w:r w:rsidRPr="00236546">
        <w:t>U blijft bij mij Jezus, laat mij niet gaan.</w:t>
      </w:r>
    </w:p>
    <w:p w14:paraId="57139EB2" w14:textId="77777777" w:rsidR="00236546" w:rsidRPr="00236546" w:rsidRDefault="00236546" w:rsidP="00236546">
      <w:pPr>
        <w:pStyle w:val="Geenafstand"/>
      </w:pPr>
    </w:p>
    <w:p w14:paraId="169472B0" w14:textId="7DE0EB00" w:rsidR="00236546" w:rsidRPr="00236546" w:rsidRDefault="00236546" w:rsidP="00FA0B8C">
      <w:pPr>
        <w:pStyle w:val="Geenafstand"/>
      </w:pPr>
      <w:r w:rsidRPr="00236546">
        <w:t xml:space="preserve"> ‘Ik ben die Ik ben’ is uw eeuwige naam.</w:t>
      </w:r>
    </w:p>
    <w:p w14:paraId="580086B4" w14:textId="77777777" w:rsidR="00236546" w:rsidRPr="00236546" w:rsidRDefault="00236546" w:rsidP="00236546">
      <w:pPr>
        <w:pStyle w:val="Geenafstand"/>
      </w:pPr>
      <w:r w:rsidRPr="00236546">
        <w:t>Onnoembaar aanwezig deelt U mijn bestaan.</w:t>
      </w:r>
    </w:p>
    <w:p w14:paraId="273C8D25" w14:textId="77777777" w:rsidR="00236546" w:rsidRPr="00236546" w:rsidRDefault="00236546" w:rsidP="00236546">
      <w:pPr>
        <w:pStyle w:val="Geenafstand"/>
      </w:pPr>
      <w:r w:rsidRPr="00236546">
        <w:t>Hoe adembenemend, ontroerend dichtbij:</w:t>
      </w:r>
    </w:p>
    <w:p w14:paraId="58FF918B" w14:textId="77777777" w:rsidR="00236546" w:rsidRPr="00236546" w:rsidRDefault="00236546" w:rsidP="00236546">
      <w:pPr>
        <w:pStyle w:val="Geenafstand"/>
      </w:pPr>
      <w:r w:rsidRPr="00236546">
        <w:t>uw naam is ‘Ik ben’, en ‘Ik zal er zijn’.</w:t>
      </w:r>
    </w:p>
    <w:p w14:paraId="5F7F57D0" w14:textId="77777777" w:rsidR="00236546" w:rsidRPr="00236546" w:rsidRDefault="00236546" w:rsidP="00236546">
      <w:pPr>
        <w:pStyle w:val="Geenafstand"/>
      </w:pPr>
    </w:p>
    <w:p w14:paraId="6B7E5089" w14:textId="38A46BB7" w:rsidR="00236546" w:rsidRPr="00236546" w:rsidRDefault="00236546" w:rsidP="00FA0B8C">
      <w:pPr>
        <w:pStyle w:val="Geenafstand"/>
      </w:pPr>
      <w:r w:rsidRPr="00236546">
        <w:t xml:space="preserve"> O Naam aller namen, aan U alle eer.</w:t>
      </w:r>
    </w:p>
    <w:p w14:paraId="67E47ABF" w14:textId="77777777" w:rsidR="00236546" w:rsidRPr="00236546" w:rsidRDefault="00236546" w:rsidP="00236546">
      <w:pPr>
        <w:pStyle w:val="Geenafstand"/>
      </w:pPr>
      <w:r w:rsidRPr="00236546">
        <w:t>Niets kan mij ooit scheiden van Jezus mijn Heer:</w:t>
      </w:r>
    </w:p>
    <w:p w14:paraId="4345EFA4" w14:textId="77777777" w:rsidR="00236546" w:rsidRPr="00236546" w:rsidRDefault="00236546" w:rsidP="00236546">
      <w:pPr>
        <w:pStyle w:val="Geenafstand"/>
      </w:pPr>
      <w:r w:rsidRPr="00236546">
        <w:t>Geen dood en geen leven, geen moeite of pijn.</w:t>
      </w:r>
    </w:p>
    <w:p w14:paraId="391E13BF" w14:textId="6D0742E3" w:rsidR="00236546" w:rsidRPr="00236546" w:rsidRDefault="00236546" w:rsidP="00236546">
      <w:pPr>
        <w:pStyle w:val="Geenafstand"/>
      </w:pPr>
      <w:r w:rsidRPr="00236546">
        <w:t>Ik zal eeuwig zingen, dicht bij U zijn.</w:t>
      </w:r>
    </w:p>
    <w:p w14:paraId="57D7E43D" w14:textId="77777777" w:rsidR="00236546" w:rsidRDefault="00236546" w:rsidP="00236546">
      <w:pPr>
        <w:pStyle w:val="Geenafstand"/>
        <w:rPr>
          <w:b/>
          <w:bCs/>
        </w:rPr>
      </w:pPr>
    </w:p>
    <w:p w14:paraId="7BEE83C2" w14:textId="1A794F5D" w:rsidR="002A38DE" w:rsidRDefault="002A38DE" w:rsidP="00236546">
      <w:pPr>
        <w:pStyle w:val="Geenafstand"/>
        <w:rPr>
          <w:b/>
          <w:bCs/>
        </w:rPr>
      </w:pPr>
      <w:r>
        <w:rPr>
          <w:b/>
          <w:bCs/>
        </w:rPr>
        <w:t>Gebed</w:t>
      </w:r>
      <w:r w:rsidR="00FA0B8C">
        <w:rPr>
          <w:b/>
          <w:bCs/>
        </w:rPr>
        <w:t xml:space="preserve"> voor de bediening van de Heilige doop.</w:t>
      </w:r>
    </w:p>
    <w:p w14:paraId="1B1B3AEA" w14:textId="4A9DF646" w:rsidR="00666FE3" w:rsidRDefault="00666FE3" w:rsidP="00666FE3">
      <w:pPr>
        <w:pStyle w:val="Geenafstand"/>
        <w:rPr>
          <w:b/>
          <w:bCs/>
        </w:rPr>
      </w:pPr>
    </w:p>
    <w:p w14:paraId="28FDC65B" w14:textId="7CFAC578" w:rsidR="00236546" w:rsidRDefault="00236546" w:rsidP="00666FE3">
      <w:pPr>
        <w:pStyle w:val="Geenafstand"/>
        <w:rPr>
          <w:b/>
          <w:bCs/>
        </w:rPr>
      </w:pPr>
      <w:r>
        <w:rPr>
          <w:b/>
          <w:bCs/>
        </w:rPr>
        <w:t>Bediening Heilige Doop</w:t>
      </w:r>
    </w:p>
    <w:p w14:paraId="220D201F" w14:textId="3B767E43" w:rsidR="00236546" w:rsidRDefault="00236546" w:rsidP="00666FE3">
      <w:pPr>
        <w:pStyle w:val="Geenafstand"/>
        <w:rPr>
          <w:b/>
          <w:bCs/>
        </w:rPr>
      </w:pPr>
    </w:p>
    <w:p w14:paraId="4BD698F2" w14:textId="580D2C02" w:rsidR="00236546" w:rsidRDefault="00236546" w:rsidP="00666FE3">
      <w:pPr>
        <w:pStyle w:val="Geenafstand"/>
        <w:rPr>
          <w:b/>
          <w:bCs/>
        </w:rPr>
      </w:pPr>
      <w:r>
        <w:rPr>
          <w:b/>
          <w:bCs/>
        </w:rPr>
        <w:t>Solozang Priscilla Eikelboom</w:t>
      </w:r>
      <w:r w:rsidR="00FA0B8C">
        <w:rPr>
          <w:b/>
          <w:bCs/>
        </w:rPr>
        <w:t>.</w:t>
      </w:r>
    </w:p>
    <w:p w14:paraId="0C5E286A" w14:textId="2832B74E" w:rsidR="00FA0B8C" w:rsidRPr="00FA0B8C" w:rsidRDefault="00FA0B8C" w:rsidP="00666FE3">
      <w:pPr>
        <w:pStyle w:val="Geenafstand"/>
      </w:pPr>
      <w:r w:rsidRPr="00FA0B8C">
        <w:t>Lied: De Heer is mijn Herder</w:t>
      </w:r>
    </w:p>
    <w:p w14:paraId="2812FE24" w14:textId="63B02451" w:rsidR="00236546" w:rsidRDefault="00236546" w:rsidP="00666FE3">
      <w:pPr>
        <w:pStyle w:val="Geenafstand"/>
        <w:rPr>
          <w:b/>
          <w:bCs/>
        </w:rPr>
      </w:pPr>
    </w:p>
    <w:p w14:paraId="776E1169" w14:textId="38B611C8" w:rsidR="00236546" w:rsidRDefault="00236546" w:rsidP="00666FE3">
      <w:pPr>
        <w:pStyle w:val="Geenafstand"/>
        <w:rPr>
          <w:b/>
          <w:bCs/>
        </w:rPr>
      </w:pPr>
      <w:r>
        <w:rPr>
          <w:b/>
          <w:bCs/>
        </w:rPr>
        <w:t>Gelofte Gemeente.</w:t>
      </w:r>
    </w:p>
    <w:p w14:paraId="5D06298B" w14:textId="77777777" w:rsidR="00236546" w:rsidRDefault="00236546" w:rsidP="00666FE3">
      <w:pPr>
        <w:pStyle w:val="Geenafstand"/>
        <w:rPr>
          <w:b/>
          <w:bCs/>
        </w:rPr>
      </w:pPr>
    </w:p>
    <w:p w14:paraId="76000730" w14:textId="6ADA8AA7" w:rsidR="00236546" w:rsidRDefault="00236546" w:rsidP="00666FE3">
      <w:pPr>
        <w:pStyle w:val="Geenafstand"/>
        <w:rPr>
          <w:b/>
          <w:bCs/>
        </w:rPr>
      </w:pPr>
      <w:r>
        <w:rPr>
          <w:b/>
          <w:bCs/>
        </w:rPr>
        <w:t>Lied : Wees mijn verlangen</w:t>
      </w:r>
    </w:p>
    <w:p w14:paraId="60FB3F5B" w14:textId="77777777" w:rsidR="00236546" w:rsidRPr="00236546" w:rsidRDefault="00236546" w:rsidP="00236546">
      <w:pPr>
        <w:pStyle w:val="Geenafstand"/>
      </w:pPr>
      <w:r w:rsidRPr="00236546">
        <w:t>Jezus mijn Heiland,</w:t>
      </w:r>
    </w:p>
    <w:p w14:paraId="21BA7E78" w14:textId="77777777" w:rsidR="00236546" w:rsidRPr="00236546" w:rsidRDefault="00236546" w:rsidP="00236546">
      <w:pPr>
        <w:pStyle w:val="Geenafstand"/>
      </w:pPr>
      <w:r w:rsidRPr="00236546">
        <w:t>Ik schuil bij U</w:t>
      </w:r>
    </w:p>
    <w:p w14:paraId="0A929777" w14:textId="77777777" w:rsidR="00236546" w:rsidRPr="00236546" w:rsidRDefault="00236546" w:rsidP="00236546">
      <w:pPr>
        <w:pStyle w:val="Geenafstand"/>
      </w:pPr>
      <w:r w:rsidRPr="00236546">
        <w:t>Want U heeft alles volbracht</w:t>
      </w:r>
    </w:p>
    <w:p w14:paraId="34C969DA" w14:textId="77777777" w:rsidR="00236546" w:rsidRPr="00236546" w:rsidRDefault="00236546" w:rsidP="00236546">
      <w:pPr>
        <w:pStyle w:val="Geenafstand"/>
      </w:pPr>
    </w:p>
    <w:p w14:paraId="2DEE9DD3" w14:textId="77777777" w:rsidR="00236546" w:rsidRPr="00236546" w:rsidRDefault="00236546" w:rsidP="00236546">
      <w:pPr>
        <w:pStyle w:val="Geenafstand"/>
      </w:pPr>
      <w:r w:rsidRPr="00236546">
        <w:t>En heel mijn leven,</w:t>
      </w:r>
    </w:p>
    <w:p w14:paraId="36296206" w14:textId="77777777" w:rsidR="00236546" w:rsidRPr="00236546" w:rsidRDefault="00236546" w:rsidP="00236546">
      <w:pPr>
        <w:pStyle w:val="Geenafstand"/>
      </w:pPr>
      <w:r w:rsidRPr="00236546">
        <w:t>leg ik voor U neer</w:t>
      </w:r>
    </w:p>
    <w:p w14:paraId="6CA246C2" w14:textId="77777777" w:rsidR="00236546" w:rsidRPr="00236546" w:rsidRDefault="00236546" w:rsidP="00236546">
      <w:pPr>
        <w:pStyle w:val="Geenafstand"/>
      </w:pPr>
      <w:r w:rsidRPr="00236546">
        <w:t>Voor mij de genade,</w:t>
      </w:r>
    </w:p>
    <w:p w14:paraId="288184BA" w14:textId="77777777" w:rsidR="00236546" w:rsidRPr="00236546" w:rsidRDefault="00236546" w:rsidP="00236546">
      <w:pPr>
        <w:pStyle w:val="Geenafstand"/>
      </w:pPr>
      <w:r w:rsidRPr="00236546">
        <w:t>Voor U alle eer.</w:t>
      </w:r>
    </w:p>
    <w:p w14:paraId="0BCD9DFA" w14:textId="77777777" w:rsidR="00236546" w:rsidRPr="00236546" w:rsidRDefault="00236546" w:rsidP="00236546">
      <w:pPr>
        <w:pStyle w:val="Geenafstand"/>
      </w:pPr>
    </w:p>
    <w:p w14:paraId="6A324175" w14:textId="77777777" w:rsidR="00236546" w:rsidRPr="00236546" w:rsidRDefault="00236546" w:rsidP="00236546">
      <w:pPr>
        <w:pStyle w:val="Geenafstand"/>
      </w:pPr>
      <w:r w:rsidRPr="00236546">
        <w:t>En heel mijn leven,</w:t>
      </w:r>
    </w:p>
    <w:p w14:paraId="250603D7" w14:textId="77777777" w:rsidR="00236546" w:rsidRPr="00236546" w:rsidRDefault="00236546" w:rsidP="00236546">
      <w:pPr>
        <w:pStyle w:val="Geenafstand"/>
      </w:pPr>
      <w:r w:rsidRPr="00236546">
        <w:t>leg ik voor U neer</w:t>
      </w:r>
    </w:p>
    <w:p w14:paraId="72CE1CE1" w14:textId="77777777" w:rsidR="00236546" w:rsidRPr="00236546" w:rsidRDefault="00236546" w:rsidP="00236546">
      <w:pPr>
        <w:pStyle w:val="Geenafstand"/>
      </w:pPr>
      <w:r w:rsidRPr="00236546">
        <w:t>Voor mij de genade,</w:t>
      </w:r>
    </w:p>
    <w:p w14:paraId="6836D268" w14:textId="77777777" w:rsidR="00236546" w:rsidRPr="00236546" w:rsidRDefault="00236546" w:rsidP="00236546">
      <w:pPr>
        <w:pStyle w:val="Geenafstand"/>
      </w:pPr>
      <w:r w:rsidRPr="00236546">
        <w:t>Voor U alle eer.</w:t>
      </w:r>
    </w:p>
    <w:p w14:paraId="1A32C490" w14:textId="77777777" w:rsidR="00236546" w:rsidRPr="00236546" w:rsidRDefault="00236546" w:rsidP="00236546">
      <w:pPr>
        <w:pStyle w:val="Geenafstand"/>
      </w:pPr>
    </w:p>
    <w:p w14:paraId="28AB878E" w14:textId="77777777" w:rsidR="00236546" w:rsidRPr="00236546" w:rsidRDefault="00236546" w:rsidP="00236546">
      <w:pPr>
        <w:pStyle w:val="Geenafstand"/>
      </w:pPr>
      <w:r w:rsidRPr="00236546">
        <w:t>Wees mijn verlangen, o Heer van mijn hart.</w:t>
      </w:r>
    </w:p>
    <w:p w14:paraId="577C11C0" w14:textId="77777777" w:rsidR="00236546" w:rsidRPr="00236546" w:rsidRDefault="00236546" w:rsidP="00236546">
      <w:pPr>
        <w:pStyle w:val="Geenafstand"/>
      </w:pPr>
      <w:r w:rsidRPr="00236546">
        <w:t>Leer mij U komen in vreugde en smart</w:t>
      </w:r>
    </w:p>
    <w:p w14:paraId="4DC1D14F" w14:textId="77777777" w:rsidR="00236546" w:rsidRPr="00236546" w:rsidRDefault="00236546" w:rsidP="00236546">
      <w:pPr>
        <w:pStyle w:val="Geenafstand"/>
      </w:pPr>
      <w:r w:rsidRPr="00236546">
        <w:lastRenderedPageBreak/>
        <w:t>Laar mijn gedachten op U zijn gericht</w:t>
      </w:r>
    </w:p>
    <w:p w14:paraId="1F87A662" w14:textId="77777777" w:rsidR="00236546" w:rsidRPr="00236546" w:rsidRDefault="00236546" w:rsidP="00236546">
      <w:pPr>
        <w:pStyle w:val="Geenafstand"/>
      </w:pPr>
      <w:r w:rsidRPr="00236546">
        <w:t>Wakend of slapend, vervuld van Uw licht.</w:t>
      </w:r>
    </w:p>
    <w:p w14:paraId="3206B98C" w14:textId="77777777" w:rsidR="00236546" w:rsidRPr="00236546" w:rsidRDefault="00236546" w:rsidP="00236546">
      <w:pPr>
        <w:pStyle w:val="Geenafstand"/>
      </w:pPr>
    </w:p>
    <w:p w14:paraId="4708EF53" w14:textId="77777777" w:rsidR="00236546" w:rsidRPr="00236546" w:rsidRDefault="00236546" w:rsidP="00236546">
      <w:pPr>
        <w:pStyle w:val="Geenafstand"/>
      </w:pPr>
      <w:r w:rsidRPr="00236546">
        <w:t>Geef mij Uw wijsheid, Uw woorden van eer</w:t>
      </w:r>
    </w:p>
    <w:p w14:paraId="3CD21739" w14:textId="77777777" w:rsidR="00236546" w:rsidRPr="00236546" w:rsidRDefault="00236546" w:rsidP="00236546">
      <w:pPr>
        <w:pStyle w:val="Geenafstand"/>
      </w:pPr>
      <w:r w:rsidRPr="00236546">
        <w:t>Dat ik in U blijf en U in mij Heer.</w:t>
      </w:r>
    </w:p>
    <w:p w14:paraId="62D1B7E7" w14:textId="77777777" w:rsidR="00236546" w:rsidRPr="00236546" w:rsidRDefault="00236546" w:rsidP="00236546">
      <w:pPr>
        <w:pStyle w:val="Geenafstand"/>
      </w:pPr>
      <w:r w:rsidRPr="00236546">
        <w:t>U als mijn Vader en ik als Uw kind</w:t>
      </w:r>
    </w:p>
    <w:p w14:paraId="2288FCB9" w14:textId="77777777" w:rsidR="00236546" w:rsidRPr="00236546" w:rsidRDefault="00236546" w:rsidP="00236546">
      <w:pPr>
        <w:pStyle w:val="Geenafstand"/>
      </w:pPr>
      <w:r w:rsidRPr="00236546">
        <w:t>Dat ik Uw armen geborgenheid vindt.</w:t>
      </w:r>
    </w:p>
    <w:p w14:paraId="7C541CF2" w14:textId="77777777" w:rsidR="00236546" w:rsidRPr="00236546" w:rsidRDefault="00236546" w:rsidP="00236546">
      <w:pPr>
        <w:pStyle w:val="Geenafstand"/>
      </w:pPr>
    </w:p>
    <w:p w14:paraId="41E764A7" w14:textId="77777777" w:rsidR="00236546" w:rsidRPr="00236546" w:rsidRDefault="00236546" w:rsidP="00236546">
      <w:pPr>
        <w:pStyle w:val="Geenafstand"/>
      </w:pPr>
      <w:r w:rsidRPr="00236546">
        <w:t>Wat baat mij rijkdom of eer van een mens</w:t>
      </w:r>
    </w:p>
    <w:p w14:paraId="650D3481" w14:textId="77777777" w:rsidR="00236546" w:rsidRPr="00236546" w:rsidRDefault="00236546" w:rsidP="00236546">
      <w:pPr>
        <w:pStyle w:val="Geenafstand"/>
      </w:pPr>
      <w:r w:rsidRPr="00236546">
        <w:t>Bij U te wonen is al wat ik wens</w:t>
      </w:r>
    </w:p>
    <w:p w14:paraId="46A430E6" w14:textId="77777777" w:rsidR="00236546" w:rsidRPr="00236546" w:rsidRDefault="00236546" w:rsidP="00236546">
      <w:pPr>
        <w:pStyle w:val="Geenafstand"/>
      </w:pPr>
      <w:r w:rsidRPr="00236546">
        <w:t>Met als beloning dat ik op U lijk</w:t>
      </w:r>
    </w:p>
    <w:p w14:paraId="23F4C0F2" w14:textId="77777777" w:rsidR="00236546" w:rsidRPr="00236546" w:rsidRDefault="00236546" w:rsidP="00236546">
      <w:pPr>
        <w:pStyle w:val="Geenafstand"/>
      </w:pPr>
      <w:r w:rsidRPr="00236546">
        <w:t>Hemelse koning pas dan ben ik rijk</w:t>
      </w:r>
    </w:p>
    <w:p w14:paraId="7F9AD223" w14:textId="77777777" w:rsidR="00236546" w:rsidRPr="00236546" w:rsidRDefault="00236546" w:rsidP="00236546">
      <w:pPr>
        <w:pStyle w:val="Geenafstand"/>
      </w:pPr>
    </w:p>
    <w:p w14:paraId="717C7AD4" w14:textId="77777777" w:rsidR="00236546" w:rsidRPr="00236546" w:rsidRDefault="00236546" w:rsidP="00236546">
      <w:pPr>
        <w:pStyle w:val="Geenafstand"/>
      </w:pPr>
      <w:r w:rsidRPr="00236546">
        <w:t>Heer, U bent mijn dierbaarder dan zilver</w:t>
      </w:r>
    </w:p>
    <w:p w14:paraId="4F81096E" w14:textId="77777777" w:rsidR="00236546" w:rsidRPr="00236546" w:rsidRDefault="00236546" w:rsidP="00236546">
      <w:pPr>
        <w:pStyle w:val="Geenafstand"/>
      </w:pPr>
      <w:r w:rsidRPr="00236546">
        <w:t>Heer, U bent mij kostbaarder dan goud</w:t>
      </w:r>
    </w:p>
    <w:p w14:paraId="2453A8E3" w14:textId="77777777" w:rsidR="00236546" w:rsidRPr="00236546" w:rsidRDefault="00236546" w:rsidP="00236546">
      <w:pPr>
        <w:pStyle w:val="Geenafstand"/>
      </w:pPr>
      <w:r w:rsidRPr="00236546">
        <w:t>Heer, Uw schoonheid gaat boven diamanten</w:t>
      </w:r>
    </w:p>
    <w:p w14:paraId="3882E3D5" w14:textId="77777777" w:rsidR="00236546" w:rsidRPr="00236546" w:rsidRDefault="00236546" w:rsidP="00236546">
      <w:pPr>
        <w:pStyle w:val="Geenafstand"/>
      </w:pPr>
      <w:r w:rsidRPr="00236546">
        <w:t>Niets en niemand is aan u gelijk</w:t>
      </w:r>
    </w:p>
    <w:p w14:paraId="106B3447" w14:textId="77777777" w:rsidR="00236546" w:rsidRPr="00236546" w:rsidRDefault="00236546" w:rsidP="00236546">
      <w:pPr>
        <w:pStyle w:val="Geenafstand"/>
      </w:pPr>
    </w:p>
    <w:p w14:paraId="7BC14FB9" w14:textId="77777777" w:rsidR="00236546" w:rsidRPr="00236546" w:rsidRDefault="00236546" w:rsidP="00236546">
      <w:pPr>
        <w:pStyle w:val="Geenafstand"/>
      </w:pPr>
      <w:r w:rsidRPr="00236546">
        <w:t>Hemelse Koning die het kwaad overwon</w:t>
      </w:r>
    </w:p>
    <w:p w14:paraId="421C546F" w14:textId="77777777" w:rsidR="00236546" w:rsidRPr="00236546" w:rsidRDefault="00236546" w:rsidP="00236546">
      <w:pPr>
        <w:pStyle w:val="Geenafstand"/>
      </w:pPr>
      <w:r w:rsidRPr="00236546">
        <w:t>Als ik daar kom in het licht van de zon</w:t>
      </w:r>
    </w:p>
    <w:p w14:paraId="53DFF346" w14:textId="77777777" w:rsidR="00236546" w:rsidRPr="00236546" w:rsidRDefault="00236546" w:rsidP="00236546">
      <w:pPr>
        <w:pStyle w:val="Geenafstand"/>
      </w:pPr>
      <w:r w:rsidRPr="00236546">
        <w:t>Stralend van vreugde, getooid als een bruid</w:t>
      </w:r>
    </w:p>
    <w:p w14:paraId="214C5864" w14:textId="5184B32C" w:rsidR="00236546" w:rsidRPr="00236546" w:rsidRDefault="00236546" w:rsidP="00236546">
      <w:pPr>
        <w:pStyle w:val="Geenafstand"/>
      </w:pPr>
      <w:r w:rsidRPr="00236546">
        <w:t>Gaat mijn verlangen nog meer naar U uit</w:t>
      </w:r>
    </w:p>
    <w:p w14:paraId="39C15FA6" w14:textId="1859F4DE" w:rsidR="00236546" w:rsidRDefault="00236546" w:rsidP="00666FE3">
      <w:pPr>
        <w:pStyle w:val="Geenafstand"/>
        <w:rPr>
          <w:b/>
          <w:bCs/>
        </w:rPr>
      </w:pPr>
    </w:p>
    <w:p w14:paraId="4E139BE6" w14:textId="20D7258B" w:rsidR="008E3CC2" w:rsidRDefault="008E3CC2" w:rsidP="00666FE3">
      <w:pPr>
        <w:pStyle w:val="Geenafstand"/>
        <w:rPr>
          <w:b/>
          <w:bCs/>
        </w:rPr>
      </w:pPr>
      <w:r>
        <w:rPr>
          <w:b/>
          <w:bCs/>
        </w:rPr>
        <w:t>Gebed</w:t>
      </w:r>
    </w:p>
    <w:p w14:paraId="6E8A8453" w14:textId="77777777" w:rsidR="008E3CC2" w:rsidRDefault="008E3CC2" w:rsidP="00666FE3">
      <w:pPr>
        <w:pStyle w:val="Geenafstand"/>
        <w:rPr>
          <w:b/>
          <w:bCs/>
        </w:rPr>
      </w:pPr>
    </w:p>
    <w:p w14:paraId="7FD34999" w14:textId="78C7FA64" w:rsidR="00BB0FE2" w:rsidRDefault="00666FE3" w:rsidP="00666FE3">
      <w:pPr>
        <w:pStyle w:val="Geenafstand"/>
        <w:rPr>
          <w:b/>
          <w:bCs/>
        </w:rPr>
      </w:pPr>
      <w:r>
        <w:rPr>
          <w:b/>
          <w:bCs/>
        </w:rPr>
        <w:t>K</w:t>
      </w:r>
      <w:r w:rsidR="002A38DE" w:rsidRPr="002A38DE">
        <w:rPr>
          <w:b/>
          <w:bCs/>
        </w:rPr>
        <w:t>indermoment</w:t>
      </w:r>
    </w:p>
    <w:p w14:paraId="2ADDD7AC" w14:textId="1BA7B961" w:rsidR="008E3CC2" w:rsidRDefault="008E3CC2" w:rsidP="00666FE3">
      <w:pPr>
        <w:pStyle w:val="Geenafstand"/>
        <w:rPr>
          <w:b/>
          <w:bCs/>
        </w:rPr>
      </w:pPr>
    </w:p>
    <w:p w14:paraId="0C7F7431" w14:textId="52A33097" w:rsidR="008E3CC2" w:rsidRDefault="008E3CC2" w:rsidP="00666FE3">
      <w:pPr>
        <w:pStyle w:val="Geenafstand"/>
        <w:rPr>
          <w:b/>
          <w:bCs/>
        </w:rPr>
      </w:pPr>
      <w:r>
        <w:rPr>
          <w:b/>
          <w:bCs/>
        </w:rPr>
        <w:t>Kinderlied:</w:t>
      </w:r>
      <w:r w:rsidR="00AF4178">
        <w:rPr>
          <w:b/>
          <w:bCs/>
        </w:rPr>
        <w:t xml:space="preserve"> Opwekking 233</w:t>
      </w:r>
    </w:p>
    <w:p w14:paraId="75CFEDBF" w14:textId="77777777" w:rsidR="008E3CC2" w:rsidRPr="008E3CC2" w:rsidRDefault="008E3CC2" w:rsidP="008E3CC2">
      <w:pPr>
        <w:pStyle w:val="Geenafstand"/>
      </w:pPr>
      <w:r w:rsidRPr="008E3CC2">
        <w:t>God heeft een plan met je leven</w:t>
      </w:r>
    </w:p>
    <w:p w14:paraId="44E0A82E" w14:textId="77777777" w:rsidR="008E3CC2" w:rsidRPr="008E3CC2" w:rsidRDefault="008E3CC2" w:rsidP="008E3CC2">
      <w:pPr>
        <w:pStyle w:val="Geenafstand"/>
      </w:pPr>
      <w:r w:rsidRPr="008E3CC2">
        <w:t>Je bent hier met een doel</w:t>
      </w:r>
    </w:p>
    <w:p w14:paraId="79A0C6D9" w14:textId="77777777" w:rsidR="008E3CC2" w:rsidRPr="008E3CC2" w:rsidRDefault="008E3CC2" w:rsidP="008E3CC2">
      <w:pPr>
        <w:pStyle w:val="Geenafstand"/>
      </w:pPr>
      <w:r w:rsidRPr="008E3CC2">
        <w:t>Geloof het diep van binnen</w:t>
      </w:r>
    </w:p>
    <w:p w14:paraId="27F96061" w14:textId="77777777" w:rsidR="008E3CC2" w:rsidRPr="008E3CC2" w:rsidRDefault="008E3CC2" w:rsidP="008E3CC2">
      <w:pPr>
        <w:pStyle w:val="Geenafstand"/>
      </w:pPr>
      <w:r w:rsidRPr="008E3CC2">
        <w:t>T'is meer dan een gevoel</w:t>
      </w:r>
    </w:p>
    <w:p w14:paraId="24F3324C" w14:textId="77777777" w:rsidR="008E3CC2" w:rsidRPr="008E3CC2" w:rsidRDefault="008E3CC2" w:rsidP="008E3CC2">
      <w:pPr>
        <w:pStyle w:val="Geenafstand"/>
      </w:pPr>
      <w:r w:rsidRPr="008E3CC2">
        <w:t>Hij doet meer dan je kan bidden</w:t>
      </w:r>
    </w:p>
    <w:p w14:paraId="20DD44E9" w14:textId="77777777" w:rsidR="008E3CC2" w:rsidRPr="008E3CC2" w:rsidRDefault="008E3CC2" w:rsidP="008E3CC2">
      <w:pPr>
        <w:pStyle w:val="Geenafstand"/>
      </w:pPr>
      <w:r w:rsidRPr="008E3CC2">
        <w:t>Hij is groter dan je denkt</w:t>
      </w:r>
    </w:p>
    <w:p w14:paraId="63A95411" w14:textId="77777777" w:rsidR="008E3CC2" w:rsidRPr="008E3CC2" w:rsidRDefault="008E3CC2" w:rsidP="008E3CC2">
      <w:pPr>
        <w:pStyle w:val="Geenafstand"/>
      </w:pPr>
      <w:r w:rsidRPr="008E3CC2">
        <w:t>Ik weet dat hij je helpt</w:t>
      </w:r>
    </w:p>
    <w:p w14:paraId="720AFD91" w14:textId="77777777" w:rsidR="008E3CC2" w:rsidRPr="008E3CC2" w:rsidRDefault="008E3CC2" w:rsidP="008E3CC2">
      <w:pPr>
        <w:pStyle w:val="Geenafstand"/>
      </w:pPr>
      <w:r w:rsidRPr="008E3CC2">
        <w:t>Ik weet dat hij je kent</w:t>
      </w:r>
    </w:p>
    <w:p w14:paraId="2AAEAB5F" w14:textId="77777777" w:rsidR="008E3CC2" w:rsidRPr="008E3CC2" w:rsidRDefault="008E3CC2" w:rsidP="008E3CC2">
      <w:pPr>
        <w:pStyle w:val="Geenafstand"/>
      </w:pPr>
      <w:r w:rsidRPr="008E3CC2">
        <w:t>Dus stap uit je boot</w:t>
      </w:r>
    </w:p>
    <w:p w14:paraId="09F1338E" w14:textId="77777777" w:rsidR="008E3CC2" w:rsidRPr="008E3CC2" w:rsidRDefault="008E3CC2" w:rsidP="008E3CC2">
      <w:pPr>
        <w:pStyle w:val="Geenafstand"/>
      </w:pPr>
      <w:r w:rsidRPr="008E3CC2">
        <w:t>Durf op water te lopen</w:t>
      </w:r>
    </w:p>
    <w:p w14:paraId="0553927A" w14:textId="77777777" w:rsidR="008E3CC2" w:rsidRPr="008E3CC2" w:rsidRDefault="008E3CC2" w:rsidP="008E3CC2">
      <w:pPr>
        <w:pStyle w:val="Geenafstand"/>
      </w:pPr>
      <w:r w:rsidRPr="008E3CC2">
        <w:t>Vraag god om hulp</w:t>
      </w:r>
    </w:p>
    <w:p w14:paraId="7226F529" w14:textId="77777777" w:rsidR="008E3CC2" w:rsidRPr="008E3CC2" w:rsidRDefault="008E3CC2" w:rsidP="008E3CC2">
      <w:pPr>
        <w:pStyle w:val="Geenafstand"/>
      </w:pPr>
      <w:r w:rsidRPr="008E3CC2">
        <w:t>En de hemel gaat open</w:t>
      </w:r>
    </w:p>
    <w:p w14:paraId="5B98117D" w14:textId="77777777" w:rsidR="008E3CC2" w:rsidRPr="008E3CC2" w:rsidRDefault="008E3CC2" w:rsidP="008E3CC2">
      <w:pPr>
        <w:pStyle w:val="Geenafstand"/>
      </w:pPr>
      <w:r w:rsidRPr="008E3CC2">
        <w:t>Wees maar niet bang hij is altijd bij jou</w:t>
      </w:r>
    </w:p>
    <w:p w14:paraId="73E3E251" w14:textId="77777777" w:rsidR="008E3CC2" w:rsidRPr="008E3CC2" w:rsidRDefault="008E3CC2" w:rsidP="008E3CC2">
      <w:pPr>
        <w:pStyle w:val="Geenafstand"/>
      </w:pPr>
      <w:r w:rsidRPr="008E3CC2">
        <w:t>In de storm in de strijd in een moelijke tijd</w:t>
      </w:r>
    </w:p>
    <w:p w14:paraId="086E2B93" w14:textId="77777777" w:rsidR="008E3CC2" w:rsidRPr="008E3CC2" w:rsidRDefault="008E3CC2" w:rsidP="008E3CC2">
      <w:pPr>
        <w:pStyle w:val="Geenafstand"/>
      </w:pPr>
      <w:r w:rsidRPr="008E3CC2">
        <w:t>God is trouw</w:t>
      </w:r>
    </w:p>
    <w:p w14:paraId="058A5A7B" w14:textId="77777777" w:rsidR="008E3CC2" w:rsidRPr="008E3CC2" w:rsidRDefault="008E3CC2" w:rsidP="008E3CC2">
      <w:pPr>
        <w:pStyle w:val="Geenafstand"/>
      </w:pPr>
      <w:r w:rsidRPr="008E3CC2">
        <w:t>God heeft een plan met je leven</w:t>
      </w:r>
    </w:p>
    <w:p w14:paraId="27BDDD61" w14:textId="77777777" w:rsidR="008E3CC2" w:rsidRPr="008E3CC2" w:rsidRDefault="008E3CC2" w:rsidP="008E3CC2">
      <w:pPr>
        <w:pStyle w:val="Geenafstand"/>
      </w:pPr>
      <w:r w:rsidRPr="008E3CC2">
        <w:t>Je bent hier met een doel</w:t>
      </w:r>
    </w:p>
    <w:p w14:paraId="39E28AA9" w14:textId="77777777" w:rsidR="008E3CC2" w:rsidRPr="008E3CC2" w:rsidRDefault="008E3CC2" w:rsidP="008E3CC2">
      <w:pPr>
        <w:pStyle w:val="Geenafstand"/>
      </w:pPr>
      <w:r w:rsidRPr="008E3CC2">
        <w:t>Geloof het diep van binnen</w:t>
      </w:r>
    </w:p>
    <w:p w14:paraId="42EE469E" w14:textId="77777777" w:rsidR="008E3CC2" w:rsidRPr="008E3CC2" w:rsidRDefault="008E3CC2" w:rsidP="008E3CC2">
      <w:pPr>
        <w:pStyle w:val="Geenafstand"/>
      </w:pPr>
      <w:r w:rsidRPr="008E3CC2">
        <w:t>T'is meer dan een gevoel</w:t>
      </w:r>
    </w:p>
    <w:p w14:paraId="4A17F157" w14:textId="77777777" w:rsidR="008E3CC2" w:rsidRPr="008E3CC2" w:rsidRDefault="008E3CC2" w:rsidP="008E3CC2">
      <w:pPr>
        <w:pStyle w:val="Geenafstand"/>
      </w:pPr>
      <w:r w:rsidRPr="008E3CC2">
        <w:t>Hij doet meer dan je kan bidden</w:t>
      </w:r>
    </w:p>
    <w:p w14:paraId="13927D8F" w14:textId="77777777" w:rsidR="008E3CC2" w:rsidRPr="008E3CC2" w:rsidRDefault="008E3CC2" w:rsidP="008E3CC2">
      <w:pPr>
        <w:pStyle w:val="Geenafstand"/>
      </w:pPr>
      <w:r w:rsidRPr="008E3CC2">
        <w:t>Hij is groter dan je denkt</w:t>
      </w:r>
    </w:p>
    <w:p w14:paraId="75E7A073" w14:textId="77777777" w:rsidR="008E3CC2" w:rsidRPr="008E3CC2" w:rsidRDefault="008E3CC2" w:rsidP="008E3CC2">
      <w:pPr>
        <w:pStyle w:val="Geenafstand"/>
      </w:pPr>
      <w:r w:rsidRPr="008E3CC2">
        <w:t>Ik weet dat hij je helpt</w:t>
      </w:r>
    </w:p>
    <w:p w14:paraId="5203633F" w14:textId="77777777" w:rsidR="008E3CC2" w:rsidRPr="008E3CC2" w:rsidRDefault="008E3CC2" w:rsidP="008E3CC2">
      <w:pPr>
        <w:pStyle w:val="Geenafstand"/>
      </w:pPr>
      <w:r w:rsidRPr="008E3CC2">
        <w:t>Ik weet dat hij je kent</w:t>
      </w:r>
    </w:p>
    <w:p w14:paraId="6703514F" w14:textId="77777777" w:rsidR="008E3CC2" w:rsidRPr="008E3CC2" w:rsidRDefault="008E3CC2" w:rsidP="008E3CC2">
      <w:pPr>
        <w:pStyle w:val="Geenafstand"/>
      </w:pPr>
      <w:r w:rsidRPr="008E3CC2">
        <w:t>Dus stap uit je boot</w:t>
      </w:r>
    </w:p>
    <w:p w14:paraId="05533359" w14:textId="77777777" w:rsidR="008E3CC2" w:rsidRPr="008E3CC2" w:rsidRDefault="008E3CC2" w:rsidP="008E3CC2">
      <w:pPr>
        <w:pStyle w:val="Geenafstand"/>
      </w:pPr>
      <w:r w:rsidRPr="008E3CC2">
        <w:t>Durf op water te lopen</w:t>
      </w:r>
    </w:p>
    <w:p w14:paraId="63E5832B" w14:textId="77777777" w:rsidR="008E3CC2" w:rsidRPr="008E3CC2" w:rsidRDefault="008E3CC2" w:rsidP="008E3CC2">
      <w:pPr>
        <w:pStyle w:val="Geenafstand"/>
      </w:pPr>
      <w:r w:rsidRPr="008E3CC2">
        <w:t>Vraag god om hulp</w:t>
      </w:r>
    </w:p>
    <w:p w14:paraId="76E5FE68" w14:textId="77777777" w:rsidR="008E3CC2" w:rsidRPr="008E3CC2" w:rsidRDefault="008E3CC2" w:rsidP="008E3CC2">
      <w:pPr>
        <w:pStyle w:val="Geenafstand"/>
      </w:pPr>
      <w:r w:rsidRPr="008E3CC2">
        <w:t>En de hemel gaat open</w:t>
      </w:r>
    </w:p>
    <w:p w14:paraId="705DCA4C" w14:textId="77777777" w:rsidR="008E3CC2" w:rsidRPr="008E3CC2" w:rsidRDefault="008E3CC2" w:rsidP="008E3CC2">
      <w:pPr>
        <w:pStyle w:val="Geenafstand"/>
      </w:pPr>
      <w:r w:rsidRPr="008E3CC2">
        <w:lastRenderedPageBreak/>
        <w:t>Wees maar niet bang hij is altijd bij jou</w:t>
      </w:r>
    </w:p>
    <w:p w14:paraId="5926C2D0" w14:textId="77777777" w:rsidR="008E3CC2" w:rsidRPr="008E3CC2" w:rsidRDefault="008E3CC2" w:rsidP="008E3CC2">
      <w:pPr>
        <w:pStyle w:val="Geenafstand"/>
      </w:pPr>
      <w:r w:rsidRPr="008E3CC2">
        <w:t>In de storm in de strijd in een moelijke tijd</w:t>
      </w:r>
    </w:p>
    <w:p w14:paraId="3F0C937C" w14:textId="77777777" w:rsidR="008E3CC2" w:rsidRPr="008E3CC2" w:rsidRDefault="008E3CC2" w:rsidP="008E3CC2">
      <w:pPr>
        <w:pStyle w:val="Geenafstand"/>
        <w:rPr>
          <w:lang w:val="en-US"/>
        </w:rPr>
      </w:pPr>
      <w:r w:rsidRPr="008E3CC2">
        <w:rPr>
          <w:lang w:val="en-US"/>
        </w:rPr>
        <w:t>God is trouw</w:t>
      </w:r>
    </w:p>
    <w:p w14:paraId="6082C16E" w14:textId="6174A323" w:rsidR="008E3CC2" w:rsidRPr="00EB6237" w:rsidRDefault="008E3CC2" w:rsidP="008E3CC2">
      <w:pPr>
        <w:pStyle w:val="Geenafstand"/>
      </w:pPr>
      <w:r w:rsidRPr="00EB6237">
        <w:t>Halleluja</w:t>
      </w:r>
      <w:r w:rsidR="00EB6237" w:rsidRPr="00EB6237">
        <w:t xml:space="preserve"> </w:t>
      </w:r>
      <w:r w:rsidR="00EB6237" w:rsidRPr="00EB6237">
        <w:rPr>
          <w:b/>
          <w:bCs/>
          <w:u w:val="single"/>
        </w:rPr>
        <w:t>( 8 X)</w:t>
      </w:r>
    </w:p>
    <w:p w14:paraId="50EB2B45" w14:textId="77777777" w:rsidR="008E3CC2" w:rsidRPr="008E3CC2" w:rsidRDefault="008E3CC2" w:rsidP="008E3CC2">
      <w:pPr>
        <w:pStyle w:val="Geenafstand"/>
      </w:pPr>
      <w:r w:rsidRPr="008E3CC2">
        <w:t>Dus stap uit je boot</w:t>
      </w:r>
    </w:p>
    <w:p w14:paraId="68E7CEEE" w14:textId="77777777" w:rsidR="008E3CC2" w:rsidRPr="008E3CC2" w:rsidRDefault="008E3CC2" w:rsidP="008E3CC2">
      <w:pPr>
        <w:pStyle w:val="Geenafstand"/>
      </w:pPr>
      <w:r w:rsidRPr="008E3CC2">
        <w:t>Durf op water te lopen</w:t>
      </w:r>
    </w:p>
    <w:p w14:paraId="1FFA6AA3" w14:textId="77777777" w:rsidR="008E3CC2" w:rsidRPr="008E3CC2" w:rsidRDefault="008E3CC2" w:rsidP="008E3CC2">
      <w:pPr>
        <w:pStyle w:val="Geenafstand"/>
      </w:pPr>
      <w:r w:rsidRPr="008E3CC2">
        <w:t>Vraag god om hulp</w:t>
      </w:r>
    </w:p>
    <w:p w14:paraId="64D9B173" w14:textId="77777777" w:rsidR="008E3CC2" w:rsidRPr="008E3CC2" w:rsidRDefault="008E3CC2" w:rsidP="008E3CC2">
      <w:pPr>
        <w:pStyle w:val="Geenafstand"/>
      </w:pPr>
      <w:r w:rsidRPr="008E3CC2">
        <w:t>En de hemel gaat open</w:t>
      </w:r>
    </w:p>
    <w:p w14:paraId="0E797880" w14:textId="77777777" w:rsidR="008E3CC2" w:rsidRPr="008E3CC2" w:rsidRDefault="008E3CC2" w:rsidP="008E3CC2">
      <w:pPr>
        <w:pStyle w:val="Geenafstand"/>
      </w:pPr>
      <w:r w:rsidRPr="008E3CC2">
        <w:t>Wees maar niet bang hij is altijd bij jou</w:t>
      </w:r>
    </w:p>
    <w:p w14:paraId="6510734E" w14:textId="77777777" w:rsidR="008E3CC2" w:rsidRPr="008E3CC2" w:rsidRDefault="008E3CC2" w:rsidP="008E3CC2">
      <w:pPr>
        <w:pStyle w:val="Geenafstand"/>
      </w:pPr>
      <w:r w:rsidRPr="008E3CC2">
        <w:t>In de storm in de strijd in een moelijke tijd</w:t>
      </w:r>
    </w:p>
    <w:p w14:paraId="43246901" w14:textId="77777777" w:rsidR="008E3CC2" w:rsidRPr="008E3CC2" w:rsidRDefault="008E3CC2" w:rsidP="008E3CC2">
      <w:pPr>
        <w:pStyle w:val="Geenafstand"/>
      </w:pPr>
      <w:r w:rsidRPr="008E3CC2">
        <w:t>God is trouw</w:t>
      </w:r>
    </w:p>
    <w:p w14:paraId="66DD13E4" w14:textId="77777777" w:rsidR="008E3CC2" w:rsidRPr="008E3CC2" w:rsidRDefault="008E3CC2" w:rsidP="008E3CC2">
      <w:pPr>
        <w:pStyle w:val="Geenafstand"/>
      </w:pPr>
      <w:r w:rsidRPr="008E3CC2">
        <w:t>Dus stap uit je boot</w:t>
      </w:r>
    </w:p>
    <w:p w14:paraId="4A510B70" w14:textId="77777777" w:rsidR="008E3CC2" w:rsidRPr="008E3CC2" w:rsidRDefault="008E3CC2" w:rsidP="008E3CC2">
      <w:pPr>
        <w:pStyle w:val="Geenafstand"/>
      </w:pPr>
      <w:r w:rsidRPr="008E3CC2">
        <w:t>Durf op water te lopen</w:t>
      </w:r>
    </w:p>
    <w:p w14:paraId="223099F6" w14:textId="77777777" w:rsidR="008E3CC2" w:rsidRPr="008E3CC2" w:rsidRDefault="008E3CC2" w:rsidP="008E3CC2">
      <w:pPr>
        <w:pStyle w:val="Geenafstand"/>
      </w:pPr>
      <w:r w:rsidRPr="008E3CC2">
        <w:t>Vraag god om hulp</w:t>
      </w:r>
    </w:p>
    <w:p w14:paraId="3D8F36C7" w14:textId="77777777" w:rsidR="008E3CC2" w:rsidRPr="008E3CC2" w:rsidRDefault="008E3CC2" w:rsidP="008E3CC2">
      <w:pPr>
        <w:pStyle w:val="Geenafstand"/>
      </w:pPr>
      <w:r w:rsidRPr="008E3CC2">
        <w:t>En de hemel gaat open</w:t>
      </w:r>
    </w:p>
    <w:p w14:paraId="3A3543EA" w14:textId="77777777" w:rsidR="008E3CC2" w:rsidRPr="008E3CC2" w:rsidRDefault="008E3CC2" w:rsidP="008E3CC2">
      <w:pPr>
        <w:pStyle w:val="Geenafstand"/>
      </w:pPr>
      <w:r w:rsidRPr="008E3CC2">
        <w:t>Wees maar niet bang hij is altijd bij jou</w:t>
      </w:r>
    </w:p>
    <w:p w14:paraId="287B36C2" w14:textId="77777777" w:rsidR="008E3CC2" w:rsidRPr="008E3CC2" w:rsidRDefault="008E3CC2" w:rsidP="008E3CC2">
      <w:pPr>
        <w:pStyle w:val="Geenafstand"/>
      </w:pPr>
      <w:r w:rsidRPr="008E3CC2">
        <w:t>In de storm in de strijd in een moelijke tijd</w:t>
      </w:r>
    </w:p>
    <w:p w14:paraId="639FB0FB" w14:textId="19F086A6" w:rsidR="008E3CC2" w:rsidRPr="008E3CC2" w:rsidRDefault="008E3CC2" w:rsidP="008E3CC2">
      <w:pPr>
        <w:pStyle w:val="Geenafstand"/>
      </w:pPr>
      <w:r w:rsidRPr="008E3CC2">
        <w:t>God is trouw</w:t>
      </w:r>
    </w:p>
    <w:p w14:paraId="1DDEB2CE" w14:textId="77777777" w:rsidR="00BB0FE2" w:rsidRPr="008E3CC2" w:rsidRDefault="00BB0FE2" w:rsidP="00306B10">
      <w:pPr>
        <w:pStyle w:val="Geenafstand"/>
      </w:pPr>
    </w:p>
    <w:p w14:paraId="037AA84F" w14:textId="77777777" w:rsidR="00666FE3" w:rsidRDefault="00666FE3" w:rsidP="00306B10">
      <w:pPr>
        <w:pStyle w:val="Geenafstand"/>
        <w:rPr>
          <w:b/>
          <w:bCs/>
        </w:rPr>
        <w:sectPr w:rsidR="00666FE3" w:rsidSect="00666FE3">
          <w:type w:val="continuous"/>
          <w:pgSz w:w="11906" w:h="16838"/>
          <w:pgMar w:top="851" w:right="1417" w:bottom="851" w:left="1417" w:header="708" w:footer="708" w:gutter="0"/>
          <w:cols w:space="708"/>
          <w:docGrid w:linePitch="360"/>
        </w:sectPr>
      </w:pPr>
    </w:p>
    <w:p w14:paraId="1D24286E" w14:textId="1BD754FD" w:rsidR="002A38DE" w:rsidRDefault="005411E3" w:rsidP="00306B10">
      <w:pPr>
        <w:pStyle w:val="Geenafstand"/>
        <w:rPr>
          <w:b/>
          <w:bCs/>
        </w:rPr>
      </w:pPr>
      <w:r w:rsidRPr="00F90AD4">
        <w:rPr>
          <w:b/>
          <w:bCs/>
        </w:rPr>
        <w:t>Schriftlezing</w:t>
      </w:r>
      <w:r w:rsidR="002A38DE">
        <w:rPr>
          <w:b/>
          <w:bCs/>
        </w:rPr>
        <w:t>en</w:t>
      </w:r>
      <w:r w:rsidR="001E1C52">
        <w:rPr>
          <w:b/>
          <w:bCs/>
        </w:rPr>
        <w:t xml:space="preserve">: </w:t>
      </w:r>
    </w:p>
    <w:p w14:paraId="16E25F3B" w14:textId="77777777" w:rsidR="004A444A" w:rsidRDefault="002A38DE" w:rsidP="004A444A">
      <w:pPr>
        <w:pStyle w:val="Geenafstand"/>
        <w:rPr>
          <w:b/>
          <w:bCs/>
        </w:rPr>
      </w:pPr>
      <w:r>
        <w:rPr>
          <w:b/>
          <w:bCs/>
        </w:rPr>
        <w:t>Johannes 1</w:t>
      </w:r>
      <w:r w:rsidR="004A444A">
        <w:rPr>
          <w:b/>
          <w:bCs/>
        </w:rPr>
        <w:t>2</w:t>
      </w:r>
      <w:r>
        <w:rPr>
          <w:b/>
          <w:bCs/>
        </w:rPr>
        <w:t xml:space="preserve"> :</w:t>
      </w:r>
      <w:r w:rsidR="004A444A">
        <w:rPr>
          <w:b/>
          <w:bCs/>
        </w:rPr>
        <w:t xml:space="preserve"> 12 -1</w:t>
      </w:r>
      <w:r w:rsidR="00FD4F51">
        <w:rPr>
          <w:b/>
          <w:bCs/>
        </w:rPr>
        <w:t xml:space="preserve">6 </w:t>
      </w:r>
    </w:p>
    <w:p w14:paraId="250DC628" w14:textId="72A60320" w:rsidR="002A38DE" w:rsidRDefault="004A444A" w:rsidP="004A444A">
      <w:pPr>
        <w:pStyle w:val="Geenafstand"/>
        <w:rPr>
          <w:b/>
          <w:bCs/>
        </w:rPr>
      </w:pPr>
      <w:r>
        <w:rPr>
          <w:b/>
          <w:bCs/>
        </w:rPr>
        <w:t xml:space="preserve">Johannes 15 </w:t>
      </w:r>
      <w:r w:rsidR="00FD4F51">
        <w:rPr>
          <w:b/>
          <w:bCs/>
        </w:rPr>
        <w:t xml:space="preserve">: </w:t>
      </w:r>
      <w:r>
        <w:rPr>
          <w:b/>
          <w:bCs/>
        </w:rPr>
        <w:t>9 - 17</w:t>
      </w:r>
      <w:r w:rsidR="002A38DE">
        <w:rPr>
          <w:b/>
          <w:bCs/>
        </w:rPr>
        <w:t xml:space="preserve"> </w:t>
      </w:r>
    </w:p>
    <w:p w14:paraId="220D2215" w14:textId="77777777" w:rsidR="005749EF" w:rsidRDefault="005749EF" w:rsidP="00306B10">
      <w:pPr>
        <w:pStyle w:val="Geenafstand"/>
        <w:rPr>
          <w:b/>
          <w:bCs/>
        </w:rPr>
      </w:pPr>
    </w:p>
    <w:p w14:paraId="779A8E81" w14:textId="348DA5D6" w:rsidR="002A38DE" w:rsidRDefault="00C07729" w:rsidP="00306B10">
      <w:pPr>
        <w:pStyle w:val="Geenafstand"/>
        <w:rPr>
          <w:b/>
          <w:bCs/>
        </w:rPr>
      </w:pPr>
      <w:r>
        <w:rPr>
          <w:b/>
          <w:bCs/>
        </w:rPr>
        <w:t>Johannes 1</w:t>
      </w:r>
      <w:r w:rsidR="009D5101">
        <w:rPr>
          <w:b/>
          <w:bCs/>
        </w:rPr>
        <w:t>2</w:t>
      </w:r>
      <w:r w:rsidR="005749EF" w:rsidRPr="005749EF">
        <w:rPr>
          <w:b/>
          <w:bCs/>
        </w:rPr>
        <w:t xml:space="preserve"> :</w:t>
      </w:r>
      <w:r w:rsidR="009D5101">
        <w:rPr>
          <w:b/>
          <w:bCs/>
        </w:rPr>
        <w:t xml:space="preserve"> 12</w:t>
      </w:r>
      <w:r>
        <w:rPr>
          <w:b/>
          <w:bCs/>
        </w:rPr>
        <w:t xml:space="preserve"> </w:t>
      </w:r>
      <w:r w:rsidR="005749EF" w:rsidRPr="005749EF">
        <w:rPr>
          <w:b/>
          <w:bCs/>
        </w:rPr>
        <w:t>-  1</w:t>
      </w:r>
      <w:r w:rsidR="009D5101">
        <w:rPr>
          <w:b/>
          <w:bCs/>
        </w:rPr>
        <w:t>6</w:t>
      </w:r>
    </w:p>
    <w:p w14:paraId="362E0665" w14:textId="5DF13600" w:rsidR="001266E8" w:rsidRDefault="009D5101" w:rsidP="002A38DE">
      <w:pPr>
        <w:pStyle w:val="Geenafstand"/>
      </w:pPr>
      <w:r w:rsidRPr="009D5101">
        <w:t>12De volgende dag was er al een grote menigte in Jeruzalem voor het feest. Toen ze hoorden dat Jezus ook zou komen, 13haalden ze palmtakken en liepen ze de stad uit, Hem tegemoet, terwijl ze riepen: ‘Hosanna! Gezegend Hij die komt in de naam van de Heer, de koning van Israël.’ 14Jezus zag een ezel staan en ging erop zitten, zoals geschreven staat: 15‘Vrees niet, vrouwe Sion, je koning is in aantocht, en Hij zit op een ezelsveulen.’ 16Zijn leerlingen begrepen dit aanvankelijk niet, maar later, toen Jezus tot majesteit verheven was, herinnerden ze zich dat dit over Hem geschreven stond, en dat het zo ook gebeurd was.</w:t>
      </w:r>
    </w:p>
    <w:p w14:paraId="09B18987" w14:textId="77777777" w:rsidR="009D5101" w:rsidRDefault="009D5101" w:rsidP="002A38DE">
      <w:pPr>
        <w:pStyle w:val="Geenafstand"/>
        <w:rPr>
          <w:b/>
          <w:bCs/>
        </w:rPr>
      </w:pPr>
    </w:p>
    <w:p w14:paraId="117E2958" w14:textId="72B6932D" w:rsidR="002A38DE" w:rsidRPr="002A38DE" w:rsidRDefault="009D5101" w:rsidP="002A38DE">
      <w:pPr>
        <w:pStyle w:val="Geenafstand"/>
        <w:rPr>
          <w:b/>
          <w:bCs/>
        </w:rPr>
      </w:pPr>
      <w:r>
        <w:rPr>
          <w:b/>
          <w:bCs/>
        </w:rPr>
        <w:t>Johannes 15</w:t>
      </w:r>
      <w:r w:rsidR="00C07729">
        <w:rPr>
          <w:b/>
          <w:bCs/>
        </w:rPr>
        <w:t xml:space="preserve"> : </w:t>
      </w:r>
      <w:r>
        <w:rPr>
          <w:b/>
          <w:bCs/>
        </w:rPr>
        <w:t>9 - 17</w:t>
      </w:r>
    </w:p>
    <w:p w14:paraId="111F7A88" w14:textId="77777777" w:rsidR="009D5101" w:rsidRDefault="009D5101" w:rsidP="009D5101">
      <w:pPr>
        <w:pStyle w:val="Geenafstand"/>
      </w:pPr>
      <w:r>
        <w:t>9Zoals de Vader Mij liefgehad heeft, heb ook Ik u liefgehad; blijf in Mijn liefde.</w:t>
      </w:r>
    </w:p>
    <w:p w14:paraId="375D79E0" w14:textId="3A9C823F" w:rsidR="009D5101" w:rsidRDefault="009D5101" w:rsidP="00EB6237">
      <w:pPr>
        <w:pStyle w:val="Geenafstand"/>
      </w:pPr>
      <w:r>
        <w:t>10Als u Mijn geboden in acht neemt, zult u in Mijn liefde blijven, zoals Ik de geboden van Mijn Vader in acht genomen heb en in Zijn liefde blijf.</w:t>
      </w:r>
      <w:r w:rsidR="00EB6237">
        <w:t xml:space="preserve"> </w:t>
      </w:r>
      <w:r>
        <w:t>11Deze dingen heb Ik tot u gesproken, opdat Mijn blijdschap in u zal blijven en uw blijdschap volkomen zal worden.</w:t>
      </w:r>
      <w:r w:rsidR="00EB6237">
        <w:t xml:space="preserve"> </w:t>
      </w:r>
      <w:r>
        <w:t>12Dit is Mijn gebod: dat u elkaar liefhebt, zoals Ik u liefgehad heb.</w:t>
      </w:r>
      <w:r w:rsidR="00EB6237">
        <w:t xml:space="preserve"> </w:t>
      </w:r>
      <w:r>
        <w:t>13Niemand heeft een grotere liefde dan deze, namelijk dat iemand zijn leven geeft voor zijn vrienden.</w:t>
      </w:r>
      <w:r w:rsidR="00EB6237">
        <w:t xml:space="preserve"> </w:t>
      </w:r>
      <w:r>
        <w:t>14U bent Mijn vrienden, als u doet wat Ik u gebied.</w:t>
      </w:r>
      <w:r w:rsidR="00EB6237">
        <w:t xml:space="preserve"> </w:t>
      </w:r>
      <w:r>
        <w:t>15Ik noem u niet meer dienaren, want een dienaar weet niet wat zijn heer doet, maar Ik heb u vrienden genoemd, omdat Ik u alles wat Ik van Mijn Vader gehoord heb, bekendgemaakt heb.</w:t>
      </w:r>
      <w:r w:rsidR="00EB6237">
        <w:t xml:space="preserve"> </w:t>
      </w:r>
      <w:r>
        <w:t>16Niet u hebt Mij uitverkoren, maar Ik heb u uitverkoren, en Ik heb u ertoe bestemd dat u zou heengaan en vrucht dragen, en dat uw vrucht zou blijven, opdat wat u ook maar van de Vader vraagt in Mijn Naam, Hij u dat geeft.</w:t>
      </w:r>
      <w:r w:rsidR="00EB6237">
        <w:t xml:space="preserve"> </w:t>
      </w:r>
      <w:r w:rsidRPr="009D5101">
        <w:t>17Dit gebied Ik u: dat u elkaar liefhebt.</w:t>
      </w:r>
    </w:p>
    <w:p w14:paraId="22D53E63" w14:textId="77777777" w:rsidR="00EB6237" w:rsidRDefault="00EB6237" w:rsidP="0031568C">
      <w:pPr>
        <w:pStyle w:val="Geenafstand"/>
        <w:rPr>
          <w:b/>
          <w:bCs/>
        </w:rPr>
      </w:pPr>
    </w:p>
    <w:p w14:paraId="22AC4957" w14:textId="1FEEAFA6" w:rsidR="00E95678" w:rsidRPr="00E95678" w:rsidRDefault="00E95678" w:rsidP="0031568C">
      <w:pPr>
        <w:pStyle w:val="Geenafstand"/>
        <w:rPr>
          <w:b/>
          <w:bCs/>
        </w:rPr>
      </w:pPr>
      <w:r w:rsidRPr="00E95678">
        <w:rPr>
          <w:b/>
          <w:bCs/>
        </w:rPr>
        <w:t>Zingen</w:t>
      </w:r>
      <w:r w:rsidR="00FD4F51">
        <w:rPr>
          <w:b/>
          <w:bCs/>
        </w:rPr>
        <w:t xml:space="preserve"> Op</w:t>
      </w:r>
      <w:r w:rsidR="009D5101">
        <w:rPr>
          <w:b/>
          <w:bCs/>
        </w:rPr>
        <w:t xml:space="preserve"> Toonhoogte: 282 </w:t>
      </w:r>
      <w:r w:rsidRPr="00E95678">
        <w:rPr>
          <w:b/>
          <w:bCs/>
        </w:rPr>
        <w:t xml:space="preserve"> </w:t>
      </w:r>
    </w:p>
    <w:p w14:paraId="7F23F870" w14:textId="01B76121" w:rsidR="00666FE3" w:rsidRDefault="009D5101" w:rsidP="009D5101">
      <w:pPr>
        <w:rPr>
          <w:b/>
          <w:bCs/>
        </w:rPr>
      </w:pPr>
      <w:r w:rsidRPr="009D5101">
        <w:rPr>
          <w:b/>
          <w:bCs/>
          <w:sz w:val="24"/>
          <w:szCs w:val="24"/>
          <w:u w:val="single"/>
        </w:rPr>
        <w:t>(2 X)</w:t>
      </w:r>
    </w:p>
    <w:p w14:paraId="1EC52B9D" w14:textId="77777777" w:rsidR="001266E8" w:rsidRDefault="001266E8" w:rsidP="00666FE3">
      <w:pPr>
        <w:shd w:val="clear" w:color="auto" w:fill="FFFFFF"/>
        <w:spacing w:line="240" w:lineRule="auto"/>
        <w:rPr>
          <w:rFonts w:ascii="Arial" w:eastAsia="Times New Roman" w:hAnsi="Arial" w:cs="Arial"/>
          <w:color w:val="202124"/>
          <w:sz w:val="21"/>
          <w:szCs w:val="21"/>
          <w:lang w:eastAsia="nl-NL"/>
        </w:rPr>
        <w:sectPr w:rsidR="001266E8" w:rsidSect="00484EBC">
          <w:type w:val="continuous"/>
          <w:pgSz w:w="11906" w:h="16838"/>
          <w:pgMar w:top="851" w:right="1417" w:bottom="851" w:left="1417" w:header="708" w:footer="708" w:gutter="0"/>
          <w:cols w:space="708"/>
          <w:docGrid w:linePitch="360"/>
        </w:sectPr>
      </w:pPr>
    </w:p>
    <w:p w14:paraId="1BB4F615" w14:textId="77777777" w:rsidR="009D5101" w:rsidRPr="009D5101" w:rsidRDefault="009D5101" w:rsidP="009D5101">
      <w:pPr>
        <w:pStyle w:val="Geenafstand"/>
        <w:rPr>
          <w:rFonts w:ascii="Arial" w:eastAsia="Times New Roman" w:hAnsi="Arial" w:cs="Arial"/>
          <w:color w:val="202124"/>
          <w:sz w:val="21"/>
          <w:szCs w:val="21"/>
          <w:lang w:eastAsia="nl-NL"/>
        </w:rPr>
      </w:pPr>
      <w:r w:rsidRPr="009D5101">
        <w:rPr>
          <w:rFonts w:ascii="Arial" w:eastAsia="Times New Roman" w:hAnsi="Arial" w:cs="Arial"/>
          <w:color w:val="202124"/>
          <w:sz w:val="21"/>
          <w:szCs w:val="21"/>
          <w:lang w:eastAsia="nl-NL"/>
        </w:rPr>
        <w:t>Jezus vol liefde, U wilt ons leiden.</w:t>
      </w:r>
    </w:p>
    <w:p w14:paraId="08514F89" w14:textId="77777777" w:rsidR="009D5101" w:rsidRPr="009D5101" w:rsidRDefault="009D5101" w:rsidP="009D5101">
      <w:pPr>
        <w:pStyle w:val="Geenafstand"/>
        <w:rPr>
          <w:rFonts w:ascii="Arial" w:eastAsia="Times New Roman" w:hAnsi="Arial" w:cs="Arial"/>
          <w:color w:val="202124"/>
          <w:sz w:val="21"/>
          <w:szCs w:val="21"/>
          <w:lang w:eastAsia="nl-NL"/>
        </w:rPr>
      </w:pPr>
      <w:r w:rsidRPr="009D5101">
        <w:rPr>
          <w:rFonts w:ascii="Arial" w:eastAsia="Times New Roman" w:hAnsi="Arial" w:cs="Arial"/>
          <w:color w:val="202124"/>
          <w:sz w:val="21"/>
          <w:szCs w:val="21"/>
          <w:lang w:eastAsia="nl-NL"/>
        </w:rPr>
        <w:t>Wij prijzen U als onze Heer.</w:t>
      </w:r>
    </w:p>
    <w:p w14:paraId="3264EE52" w14:textId="77777777" w:rsidR="009D5101" w:rsidRPr="009D5101" w:rsidRDefault="009D5101" w:rsidP="009D5101">
      <w:pPr>
        <w:pStyle w:val="Geenafstand"/>
        <w:rPr>
          <w:rFonts w:ascii="Arial" w:eastAsia="Times New Roman" w:hAnsi="Arial" w:cs="Arial"/>
          <w:color w:val="202124"/>
          <w:sz w:val="21"/>
          <w:szCs w:val="21"/>
          <w:lang w:eastAsia="nl-NL"/>
        </w:rPr>
      </w:pPr>
      <w:r w:rsidRPr="009D5101">
        <w:rPr>
          <w:rFonts w:ascii="Arial" w:eastAsia="Times New Roman" w:hAnsi="Arial" w:cs="Arial"/>
          <w:color w:val="202124"/>
          <w:sz w:val="21"/>
          <w:szCs w:val="21"/>
          <w:lang w:eastAsia="nl-NL"/>
        </w:rPr>
        <w:t>Kom met uw kracht o Heer,</w:t>
      </w:r>
    </w:p>
    <w:p w14:paraId="6517986D" w14:textId="77777777" w:rsidR="009D5101" w:rsidRPr="009D5101" w:rsidRDefault="009D5101" w:rsidP="009D5101">
      <w:pPr>
        <w:pStyle w:val="Geenafstand"/>
        <w:rPr>
          <w:rFonts w:ascii="Arial" w:eastAsia="Times New Roman" w:hAnsi="Arial" w:cs="Arial"/>
          <w:color w:val="202124"/>
          <w:sz w:val="21"/>
          <w:szCs w:val="21"/>
          <w:lang w:eastAsia="nl-NL"/>
        </w:rPr>
      </w:pPr>
      <w:r w:rsidRPr="009D5101">
        <w:rPr>
          <w:rFonts w:ascii="Arial" w:eastAsia="Times New Roman" w:hAnsi="Arial" w:cs="Arial"/>
          <w:color w:val="202124"/>
          <w:sz w:val="21"/>
          <w:szCs w:val="21"/>
          <w:lang w:eastAsia="nl-NL"/>
        </w:rPr>
        <w:t>en vul ons tot uw eer,</w:t>
      </w:r>
    </w:p>
    <w:p w14:paraId="553F893A" w14:textId="77777777" w:rsidR="009D5101" w:rsidRPr="009D5101" w:rsidRDefault="009D5101" w:rsidP="009D5101">
      <w:pPr>
        <w:pStyle w:val="Geenafstand"/>
        <w:rPr>
          <w:rFonts w:ascii="Arial" w:eastAsia="Times New Roman" w:hAnsi="Arial" w:cs="Arial"/>
          <w:color w:val="202124"/>
          <w:sz w:val="21"/>
          <w:szCs w:val="21"/>
          <w:lang w:eastAsia="nl-NL"/>
        </w:rPr>
      </w:pPr>
      <w:r w:rsidRPr="009D5101">
        <w:rPr>
          <w:rFonts w:ascii="Arial" w:eastAsia="Times New Roman" w:hAnsi="Arial" w:cs="Arial"/>
          <w:color w:val="202124"/>
          <w:sz w:val="21"/>
          <w:szCs w:val="21"/>
          <w:lang w:eastAsia="nl-NL"/>
        </w:rPr>
        <w:t>kom tot uw doel met ieder van ons.</w:t>
      </w:r>
    </w:p>
    <w:p w14:paraId="01806B0A" w14:textId="77777777" w:rsidR="009D5101" w:rsidRPr="009D5101" w:rsidRDefault="009D5101" w:rsidP="009D5101">
      <w:pPr>
        <w:pStyle w:val="Geenafstand"/>
        <w:rPr>
          <w:rFonts w:ascii="Arial" w:eastAsia="Times New Roman" w:hAnsi="Arial" w:cs="Arial"/>
          <w:color w:val="202124"/>
          <w:sz w:val="21"/>
          <w:szCs w:val="21"/>
          <w:lang w:eastAsia="nl-NL"/>
        </w:rPr>
      </w:pPr>
      <w:r w:rsidRPr="009D5101">
        <w:rPr>
          <w:rFonts w:ascii="Arial" w:eastAsia="Times New Roman" w:hAnsi="Arial" w:cs="Arial"/>
          <w:color w:val="202124"/>
          <w:sz w:val="21"/>
          <w:szCs w:val="21"/>
          <w:lang w:eastAsia="nl-NL"/>
        </w:rPr>
        <w:t>Maak ons een volk Heer, heilig en rein,</w:t>
      </w:r>
    </w:p>
    <w:p w14:paraId="36970080" w14:textId="77777777" w:rsidR="009D5101" w:rsidRPr="009D5101" w:rsidRDefault="009D5101" w:rsidP="009D5101">
      <w:pPr>
        <w:pStyle w:val="Geenafstand"/>
        <w:rPr>
          <w:rFonts w:ascii="Arial" w:eastAsia="Times New Roman" w:hAnsi="Arial" w:cs="Arial"/>
          <w:color w:val="202124"/>
          <w:sz w:val="21"/>
          <w:szCs w:val="21"/>
          <w:lang w:eastAsia="nl-NL"/>
        </w:rPr>
      </w:pPr>
      <w:r w:rsidRPr="009D5101">
        <w:rPr>
          <w:rFonts w:ascii="Arial" w:eastAsia="Times New Roman" w:hAnsi="Arial" w:cs="Arial"/>
          <w:color w:val="202124"/>
          <w:sz w:val="21"/>
          <w:szCs w:val="21"/>
          <w:lang w:eastAsia="nl-NL"/>
        </w:rPr>
        <w:t xml:space="preserve">dat U Heer, volkomen steeds </w:t>
      </w:r>
    </w:p>
    <w:p w14:paraId="0D26F05E" w14:textId="59FB0C3C" w:rsidR="001266E8" w:rsidRDefault="009D5101" w:rsidP="009D5101">
      <w:pPr>
        <w:pStyle w:val="Geenafstand"/>
        <w:rPr>
          <w:b/>
          <w:bCs/>
        </w:rPr>
        <w:sectPr w:rsidR="001266E8" w:rsidSect="009D5101">
          <w:type w:val="continuous"/>
          <w:pgSz w:w="11906" w:h="16838"/>
          <w:pgMar w:top="851" w:right="1417" w:bottom="851" w:left="1417" w:header="708" w:footer="708" w:gutter="0"/>
          <w:cols w:space="708"/>
          <w:docGrid w:linePitch="360"/>
        </w:sectPr>
      </w:pPr>
      <w:r w:rsidRPr="009D5101">
        <w:rPr>
          <w:rFonts w:ascii="Arial" w:eastAsia="Times New Roman" w:hAnsi="Arial" w:cs="Arial"/>
          <w:color w:val="202124"/>
          <w:sz w:val="21"/>
          <w:szCs w:val="21"/>
          <w:lang w:eastAsia="nl-NL"/>
        </w:rPr>
        <w:t>toegewijd zal zijn.</w:t>
      </w:r>
    </w:p>
    <w:p w14:paraId="6CE46F3B" w14:textId="77777777" w:rsidR="001266E8" w:rsidRDefault="001266E8" w:rsidP="00306B10">
      <w:pPr>
        <w:pStyle w:val="Geenafstand"/>
        <w:rPr>
          <w:b/>
          <w:bCs/>
        </w:rPr>
      </w:pPr>
    </w:p>
    <w:p w14:paraId="030171BC" w14:textId="196FB0F5" w:rsidR="00C30498" w:rsidRDefault="00EA5071" w:rsidP="00306B10">
      <w:pPr>
        <w:pStyle w:val="Geenafstand"/>
        <w:rPr>
          <w:b/>
          <w:bCs/>
        </w:rPr>
      </w:pPr>
      <w:r w:rsidRPr="00C30498">
        <w:rPr>
          <w:b/>
          <w:bCs/>
        </w:rPr>
        <w:t>Verkondiging</w:t>
      </w:r>
      <w:r w:rsidR="0091278A" w:rsidRPr="00C30498">
        <w:rPr>
          <w:b/>
          <w:bCs/>
        </w:rPr>
        <w:t xml:space="preserve"> </w:t>
      </w:r>
    </w:p>
    <w:p w14:paraId="5813074C" w14:textId="77777777" w:rsidR="007362C0" w:rsidRDefault="007362C0" w:rsidP="00790E0D">
      <w:pPr>
        <w:pStyle w:val="Geenafstand"/>
        <w:rPr>
          <w:b/>
          <w:bCs/>
        </w:rPr>
      </w:pPr>
    </w:p>
    <w:p w14:paraId="18C8C46C" w14:textId="720AD389" w:rsidR="00790E0D" w:rsidRPr="00FD4F51" w:rsidRDefault="00790E0D" w:rsidP="00790E0D">
      <w:pPr>
        <w:pStyle w:val="Geenafstand"/>
        <w:rPr>
          <w:b/>
          <w:bCs/>
        </w:rPr>
      </w:pPr>
      <w:r w:rsidRPr="00FD4F51">
        <w:rPr>
          <w:b/>
          <w:bCs/>
        </w:rPr>
        <w:t xml:space="preserve">Zingen </w:t>
      </w:r>
      <w:r w:rsidR="00FD4F51" w:rsidRPr="00FD4F51">
        <w:rPr>
          <w:b/>
          <w:bCs/>
        </w:rPr>
        <w:t>Op</w:t>
      </w:r>
      <w:r w:rsidR="009D5101">
        <w:rPr>
          <w:b/>
          <w:bCs/>
        </w:rPr>
        <w:t xml:space="preserve"> Toonhoogte 344</w:t>
      </w:r>
    </w:p>
    <w:p w14:paraId="0348842C" w14:textId="05993B4C" w:rsidR="00E27F69" w:rsidRPr="00790E0D" w:rsidRDefault="00E27F69" w:rsidP="00790E0D">
      <w:pPr>
        <w:pStyle w:val="Geenafstand"/>
        <w:sectPr w:rsidR="00E27F69" w:rsidRPr="00790E0D" w:rsidSect="00484EBC">
          <w:type w:val="continuous"/>
          <w:pgSz w:w="11906" w:h="16838"/>
          <w:pgMar w:top="851" w:right="1417" w:bottom="851" w:left="1417" w:header="708" w:footer="708" w:gutter="0"/>
          <w:cols w:space="708"/>
          <w:docGrid w:linePitch="360"/>
        </w:sectPr>
      </w:pPr>
    </w:p>
    <w:p w14:paraId="3665E111" w14:textId="77777777" w:rsidR="00666FE3" w:rsidRDefault="00666FE3" w:rsidP="00B57CF8">
      <w:pPr>
        <w:pStyle w:val="Geenafstand"/>
        <w:rPr>
          <w:b/>
          <w:bCs/>
        </w:rPr>
      </w:pPr>
      <w:bookmarkStart w:id="1" w:name="_Hlk119076143"/>
    </w:p>
    <w:p w14:paraId="29E000D2" w14:textId="77777777" w:rsidR="001266E8" w:rsidRDefault="001266E8" w:rsidP="007362C0">
      <w:pPr>
        <w:shd w:val="clear" w:color="auto" w:fill="FFFFFF"/>
        <w:spacing w:line="240" w:lineRule="auto"/>
        <w:rPr>
          <w:rFonts w:ascii="Arial" w:eastAsia="Times New Roman" w:hAnsi="Arial" w:cs="Arial"/>
          <w:color w:val="202124"/>
          <w:sz w:val="21"/>
          <w:szCs w:val="21"/>
          <w:lang w:eastAsia="nl-NL"/>
        </w:rPr>
        <w:sectPr w:rsidR="001266E8" w:rsidSect="00C2108D">
          <w:type w:val="continuous"/>
          <w:pgSz w:w="11906" w:h="16838"/>
          <w:pgMar w:top="851" w:right="1417" w:bottom="851" w:left="1417" w:header="708" w:footer="708" w:gutter="0"/>
          <w:cols w:space="708"/>
          <w:docGrid w:linePitch="360"/>
        </w:sectPr>
      </w:pPr>
    </w:p>
    <w:bookmarkEnd w:id="1"/>
    <w:p w14:paraId="53485648"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1. Voor uw liefde, Heer Jezus,</w:t>
      </w:r>
      <w:r w:rsidRPr="0038227B">
        <w:rPr>
          <w:rFonts w:ascii="Arial" w:eastAsia="Times New Roman" w:hAnsi="Arial" w:cs="Arial"/>
          <w:color w:val="202124"/>
          <w:sz w:val="21"/>
          <w:szCs w:val="21"/>
          <w:lang w:eastAsia="nl-NL"/>
        </w:rPr>
        <w:tab/>
        <w:t>)</w:t>
      </w:r>
      <w:r w:rsidRPr="0038227B">
        <w:rPr>
          <w:rFonts w:ascii="Arial" w:eastAsia="Times New Roman" w:hAnsi="Arial" w:cs="Arial"/>
          <w:color w:val="202124"/>
          <w:sz w:val="21"/>
          <w:szCs w:val="21"/>
          <w:lang w:eastAsia="nl-NL"/>
        </w:rPr>
        <w:tab/>
      </w:r>
      <w:r w:rsidRPr="0038227B">
        <w:rPr>
          <w:rFonts w:ascii="Arial" w:eastAsia="Times New Roman" w:hAnsi="Arial" w:cs="Arial"/>
          <w:color w:val="202124"/>
          <w:sz w:val="21"/>
          <w:szCs w:val="21"/>
          <w:lang w:eastAsia="nl-NL"/>
        </w:rPr>
        <w:tab/>
      </w:r>
    </w:p>
    <w:p w14:paraId="1922E6B8"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 xml:space="preserve">dank U wel. </w:t>
      </w:r>
      <w:r w:rsidRPr="0038227B">
        <w:rPr>
          <w:rFonts w:ascii="Arial" w:eastAsia="Times New Roman" w:hAnsi="Arial" w:cs="Arial"/>
          <w:color w:val="202124"/>
          <w:sz w:val="21"/>
          <w:szCs w:val="21"/>
          <w:lang w:eastAsia="nl-NL"/>
        </w:rPr>
        <w:tab/>
      </w:r>
      <w:r w:rsidRPr="0038227B">
        <w:rPr>
          <w:rFonts w:ascii="Arial" w:eastAsia="Times New Roman" w:hAnsi="Arial" w:cs="Arial"/>
          <w:color w:val="202124"/>
          <w:sz w:val="21"/>
          <w:szCs w:val="21"/>
          <w:lang w:eastAsia="nl-NL"/>
        </w:rPr>
        <w:tab/>
      </w:r>
      <w:r w:rsidRPr="0038227B">
        <w:rPr>
          <w:rFonts w:ascii="Arial" w:eastAsia="Times New Roman" w:hAnsi="Arial" w:cs="Arial"/>
          <w:color w:val="202124"/>
          <w:sz w:val="21"/>
          <w:szCs w:val="21"/>
          <w:lang w:eastAsia="nl-NL"/>
        </w:rPr>
        <w:tab/>
        <w:t>) 2x</w:t>
      </w:r>
    </w:p>
    <w:p w14:paraId="6AF9DD29"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Wij aanbidden U, Heer.</w:t>
      </w:r>
    </w:p>
    <w:p w14:paraId="0EA65034"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U komt toe alle lof en eer.</w:t>
      </w:r>
    </w:p>
    <w:p w14:paraId="1D5F9A5B"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O, Heer, wij prijzen uw naam!</w:t>
      </w:r>
    </w:p>
    <w:p w14:paraId="77B16920" w14:textId="77777777" w:rsidR="0038227B" w:rsidRPr="0038227B" w:rsidRDefault="0038227B" w:rsidP="0038227B">
      <w:pPr>
        <w:pStyle w:val="Geenafstand"/>
        <w:rPr>
          <w:rFonts w:ascii="Arial" w:eastAsia="Times New Roman" w:hAnsi="Arial" w:cs="Arial"/>
          <w:color w:val="202124"/>
          <w:sz w:val="21"/>
          <w:szCs w:val="21"/>
          <w:lang w:eastAsia="nl-NL"/>
        </w:rPr>
      </w:pPr>
    </w:p>
    <w:p w14:paraId="6C1AE92F"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2. Voor uw woord van genade,</w:t>
      </w:r>
      <w:r w:rsidRPr="0038227B">
        <w:rPr>
          <w:rFonts w:ascii="Arial" w:eastAsia="Times New Roman" w:hAnsi="Arial" w:cs="Arial"/>
          <w:color w:val="202124"/>
          <w:sz w:val="21"/>
          <w:szCs w:val="21"/>
          <w:lang w:eastAsia="nl-NL"/>
        </w:rPr>
        <w:tab/>
        <w:t xml:space="preserve">) </w:t>
      </w:r>
    </w:p>
    <w:p w14:paraId="5F7093F4"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 xml:space="preserve">dank U wel.        </w:t>
      </w:r>
      <w:r w:rsidRPr="0038227B">
        <w:rPr>
          <w:rFonts w:ascii="Arial" w:eastAsia="Times New Roman" w:hAnsi="Arial" w:cs="Arial"/>
          <w:color w:val="202124"/>
          <w:sz w:val="21"/>
          <w:szCs w:val="21"/>
          <w:lang w:eastAsia="nl-NL"/>
        </w:rPr>
        <w:tab/>
      </w:r>
      <w:r w:rsidRPr="0038227B">
        <w:rPr>
          <w:rFonts w:ascii="Arial" w:eastAsia="Times New Roman" w:hAnsi="Arial" w:cs="Arial"/>
          <w:color w:val="202124"/>
          <w:sz w:val="21"/>
          <w:szCs w:val="21"/>
          <w:lang w:eastAsia="nl-NL"/>
        </w:rPr>
        <w:tab/>
      </w:r>
      <w:r w:rsidRPr="0038227B">
        <w:rPr>
          <w:rFonts w:ascii="Arial" w:eastAsia="Times New Roman" w:hAnsi="Arial" w:cs="Arial"/>
          <w:color w:val="202124"/>
          <w:sz w:val="21"/>
          <w:szCs w:val="21"/>
          <w:lang w:eastAsia="nl-NL"/>
        </w:rPr>
        <w:tab/>
        <w:t>) 2x</w:t>
      </w:r>
    </w:p>
    <w:p w14:paraId="7CE8D66C"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Heer, U maakte ons vrij.</w:t>
      </w:r>
    </w:p>
    <w:p w14:paraId="0B76E4D3"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In uw kracht overwinnen wij.</w:t>
      </w:r>
    </w:p>
    <w:p w14:paraId="6B35223B"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O, Heer, wij prijzen uw naam!</w:t>
      </w:r>
    </w:p>
    <w:p w14:paraId="706F1862" w14:textId="77777777" w:rsidR="0038227B" w:rsidRPr="0038227B" w:rsidRDefault="0038227B" w:rsidP="0038227B">
      <w:pPr>
        <w:pStyle w:val="Geenafstand"/>
        <w:rPr>
          <w:rFonts w:ascii="Arial" w:eastAsia="Times New Roman" w:hAnsi="Arial" w:cs="Arial"/>
          <w:color w:val="202124"/>
          <w:sz w:val="21"/>
          <w:szCs w:val="21"/>
          <w:lang w:eastAsia="nl-NL"/>
        </w:rPr>
      </w:pPr>
    </w:p>
    <w:p w14:paraId="7107579E"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3. Wij aanbidden U, Jezus,</w:t>
      </w:r>
      <w:r w:rsidRPr="0038227B">
        <w:rPr>
          <w:rFonts w:ascii="Arial" w:eastAsia="Times New Roman" w:hAnsi="Arial" w:cs="Arial"/>
          <w:color w:val="202124"/>
          <w:sz w:val="21"/>
          <w:szCs w:val="21"/>
          <w:lang w:eastAsia="nl-NL"/>
        </w:rPr>
        <w:tab/>
      </w:r>
      <w:r w:rsidRPr="0038227B">
        <w:rPr>
          <w:rFonts w:ascii="Arial" w:eastAsia="Times New Roman" w:hAnsi="Arial" w:cs="Arial"/>
          <w:color w:val="202124"/>
          <w:sz w:val="21"/>
          <w:szCs w:val="21"/>
          <w:lang w:eastAsia="nl-NL"/>
        </w:rPr>
        <w:tab/>
        <w:t xml:space="preserve">) </w:t>
      </w:r>
    </w:p>
    <w:p w14:paraId="41B93784"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 xml:space="preserve">Zoon van God.             </w:t>
      </w:r>
      <w:r w:rsidRPr="0038227B">
        <w:rPr>
          <w:rFonts w:ascii="Arial" w:eastAsia="Times New Roman" w:hAnsi="Arial" w:cs="Arial"/>
          <w:color w:val="202124"/>
          <w:sz w:val="21"/>
          <w:szCs w:val="21"/>
          <w:lang w:eastAsia="nl-NL"/>
        </w:rPr>
        <w:tab/>
      </w:r>
      <w:r w:rsidRPr="0038227B">
        <w:rPr>
          <w:rFonts w:ascii="Arial" w:eastAsia="Times New Roman" w:hAnsi="Arial" w:cs="Arial"/>
          <w:color w:val="202124"/>
          <w:sz w:val="21"/>
          <w:szCs w:val="21"/>
          <w:lang w:eastAsia="nl-NL"/>
        </w:rPr>
        <w:tab/>
        <w:t>) 2x</w:t>
      </w:r>
    </w:p>
    <w:p w14:paraId="7993AB2D"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Vul ons hart voor altijd,</w:t>
      </w:r>
    </w:p>
    <w:p w14:paraId="311AD097"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met uw liefde en heerlijkheid.</w:t>
      </w:r>
    </w:p>
    <w:p w14:paraId="6CC0F26A"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O, Heer, wij prijzen uw naam!</w:t>
      </w:r>
    </w:p>
    <w:p w14:paraId="4120CA3D" w14:textId="77777777" w:rsidR="0038227B" w:rsidRPr="0038227B" w:rsidRDefault="0038227B" w:rsidP="0038227B">
      <w:pPr>
        <w:pStyle w:val="Geenafstand"/>
        <w:rPr>
          <w:rFonts w:ascii="Arial" w:eastAsia="Times New Roman" w:hAnsi="Arial" w:cs="Arial"/>
          <w:color w:val="202124"/>
          <w:sz w:val="21"/>
          <w:szCs w:val="21"/>
          <w:lang w:eastAsia="nl-NL"/>
        </w:rPr>
      </w:pPr>
    </w:p>
    <w:p w14:paraId="21FB5835"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4. U bent heilig, heilig,</w:t>
      </w:r>
      <w:r w:rsidRPr="0038227B">
        <w:rPr>
          <w:rFonts w:ascii="Arial" w:eastAsia="Times New Roman" w:hAnsi="Arial" w:cs="Arial"/>
          <w:color w:val="202124"/>
          <w:sz w:val="21"/>
          <w:szCs w:val="21"/>
          <w:lang w:eastAsia="nl-NL"/>
        </w:rPr>
        <w:tab/>
      </w:r>
      <w:r w:rsidRPr="0038227B">
        <w:rPr>
          <w:rFonts w:ascii="Arial" w:eastAsia="Times New Roman" w:hAnsi="Arial" w:cs="Arial"/>
          <w:color w:val="202124"/>
          <w:sz w:val="21"/>
          <w:szCs w:val="21"/>
          <w:lang w:eastAsia="nl-NL"/>
        </w:rPr>
        <w:tab/>
        <w:t xml:space="preserve">) </w:t>
      </w:r>
    </w:p>
    <w:p w14:paraId="4273BF1F"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 xml:space="preserve">heilig Heer.              </w:t>
      </w:r>
      <w:r w:rsidRPr="0038227B">
        <w:rPr>
          <w:rFonts w:ascii="Arial" w:eastAsia="Times New Roman" w:hAnsi="Arial" w:cs="Arial"/>
          <w:color w:val="202124"/>
          <w:sz w:val="21"/>
          <w:szCs w:val="21"/>
          <w:lang w:eastAsia="nl-NL"/>
        </w:rPr>
        <w:tab/>
      </w:r>
      <w:r w:rsidRPr="0038227B">
        <w:rPr>
          <w:rFonts w:ascii="Arial" w:eastAsia="Times New Roman" w:hAnsi="Arial" w:cs="Arial"/>
          <w:color w:val="202124"/>
          <w:sz w:val="21"/>
          <w:szCs w:val="21"/>
          <w:lang w:eastAsia="nl-NL"/>
        </w:rPr>
        <w:tab/>
        <w:t>) 2x</w:t>
      </w:r>
    </w:p>
    <w:p w14:paraId="6D77E83E"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Machtig God, zie ons staan,</w:t>
      </w:r>
    </w:p>
    <w:p w14:paraId="2C158684"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neem ons lied als een lofzang aan.</w:t>
      </w:r>
    </w:p>
    <w:p w14:paraId="50D63052"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O, Heer, wij prijzen uw naam!</w:t>
      </w:r>
    </w:p>
    <w:p w14:paraId="4408A6BC" w14:textId="77777777" w:rsidR="0038227B" w:rsidRPr="0038227B" w:rsidRDefault="0038227B" w:rsidP="0038227B">
      <w:pPr>
        <w:pStyle w:val="Geenafstand"/>
        <w:rPr>
          <w:rFonts w:ascii="Arial" w:eastAsia="Times New Roman" w:hAnsi="Arial" w:cs="Arial"/>
          <w:color w:val="202124"/>
          <w:sz w:val="21"/>
          <w:szCs w:val="21"/>
          <w:lang w:eastAsia="nl-NL"/>
        </w:rPr>
      </w:pPr>
    </w:p>
    <w:p w14:paraId="1AF1582F"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5. Maranatha, Heer Jezus,</w:t>
      </w:r>
      <w:r w:rsidRPr="0038227B">
        <w:rPr>
          <w:rFonts w:ascii="Arial" w:eastAsia="Times New Roman" w:hAnsi="Arial" w:cs="Arial"/>
          <w:color w:val="202124"/>
          <w:sz w:val="21"/>
          <w:szCs w:val="21"/>
          <w:lang w:eastAsia="nl-NL"/>
        </w:rPr>
        <w:tab/>
      </w:r>
      <w:r w:rsidRPr="0038227B">
        <w:rPr>
          <w:rFonts w:ascii="Arial" w:eastAsia="Times New Roman" w:hAnsi="Arial" w:cs="Arial"/>
          <w:color w:val="202124"/>
          <w:sz w:val="21"/>
          <w:szCs w:val="21"/>
          <w:lang w:eastAsia="nl-NL"/>
        </w:rPr>
        <w:tab/>
        <w:t xml:space="preserve">) </w:t>
      </w:r>
    </w:p>
    <w:p w14:paraId="37D0CD67"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 xml:space="preserve">kom terug.             </w:t>
      </w:r>
      <w:r w:rsidRPr="0038227B">
        <w:rPr>
          <w:rFonts w:ascii="Arial" w:eastAsia="Times New Roman" w:hAnsi="Arial" w:cs="Arial"/>
          <w:color w:val="202124"/>
          <w:sz w:val="21"/>
          <w:szCs w:val="21"/>
          <w:lang w:eastAsia="nl-NL"/>
        </w:rPr>
        <w:tab/>
      </w:r>
      <w:r w:rsidRPr="0038227B">
        <w:rPr>
          <w:rFonts w:ascii="Arial" w:eastAsia="Times New Roman" w:hAnsi="Arial" w:cs="Arial"/>
          <w:color w:val="202124"/>
          <w:sz w:val="21"/>
          <w:szCs w:val="21"/>
          <w:lang w:eastAsia="nl-NL"/>
        </w:rPr>
        <w:tab/>
        <w:t>) 2x</w:t>
      </w:r>
    </w:p>
    <w:p w14:paraId="6064C973"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Wij verwachten U, Heer.</w:t>
      </w:r>
    </w:p>
    <w:p w14:paraId="1591233C" w14:textId="77777777" w:rsidR="0038227B" w:rsidRPr="0038227B" w:rsidRDefault="0038227B" w:rsidP="0038227B">
      <w:pPr>
        <w:pStyle w:val="Geenafstand"/>
        <w:rPr>
          <w:rFonts w:ascii="Arial" w:eastAsia="Times New Roman" w:hAnsi="Arial" w:cs="Arial"/>
          <w:color w:val="202124"/>
          <w:sz w:val="21"/>
          <w:szCs w:val="21"/>
          <w:lang w:eastAsia="nl-NL"/>
        </w:rPr>
      </w:pPr>
      <w:r w:rsidRPr="0038227B">
        <w:rPr>
          <w:rFonts w:ascii="Arial" w:eastAsia="Times New Roman" w:hAnsi="Arial" w:cs="Arial"/>
          <w:color w:val="202124"/>
          <w:sz w:val="21"/>
          <w:szCs w:val="21"/>
          <w:lang w:eastAsia="nl-NL"/>
        </w:rPr>
        <w:t>Hoor wij bidden: Kom haastig weer!</w:t>
      </w:r>
    </w:p>
    <w:p w14:paraId="5E76E831" w14:textId="7C018232" w:rsidR="0038227B" w:rsidRDefault="0038227B" w:rsidP="0038227B">
      <w:pPr>
        <w:pStyle w:val="Geenafstand"/>
        <w:rPr>
          <w:b/>
          <w:bCs/>
        </w:rPr>
        <w:sectPr w:rsidR="0038227B" w:rsidSect="0038227B">
          <w:type w:val="continuous"/>
          <w:pgSz w:w="11906" w:h="16838"/>
          <w:pgMar w:top="851" w:right="1417" w:bottom="851" w:left="1417" w:header="708" w:footer="708" w:gutter="0"/>
          <w:cols w:space="708"/>
          <w:docGrid w:linePitch="360"/>
        </w:sectPr>
      </w:pPr>
      <w:r w:rsidRPr="0038227B">
        <w:rPr>
          <w:rFonts w:ascii="Arial" w:eastAsia="Times New Roman" w:hAnsi="Arial" w:cs="Arial"/>
          <w:color w:val="202124"/>
          <w:sz w:val="21"/>
          <w:szCs w:val="21"/>
          <w:lang w:eastAsia="nl-NL"/>
        </w:rPr>
        <w:t>O, Heer, wij prijzen uw naam!</w:t>
      </w:r>
    </w:p>
    <w:p w14:paraId="14D623A3" w14:textId="77777777" w:rsidR="001266E8" w:rsidRDefault="001266E8" w:rsidP="00B57CF8">
      <w:pPr>
        <w:pStyle w:val="Geenafstand"/>
        <w:rPr>
          <w:b/>
          <w:bCs/>
        </w:rPr>
      </w:pPr>
    </w:p>
    <w:p w14:paraId="6F002962" w14:textId="77777777" w:rsidR="0038227B" w:rsidRDefault="0038227B" w:rsidP="00B57CF8">
      <w:pPr>
        <w:pStyle w:val="Geenafstand"/>
        <w:rPr>
          <w:b/>
          <w:bCs/>
        </w:rPr>
      </w:pPr>
      <w:r>
        <w:rPr>
          <w:b/>
          <w:bCs/>
        </w:rPr>
        <w:t>Dankgebed en voorbeden</w:t>
      </w:r>
    </w:p>
    <w:p w14:paraId="68D67FD4" w14:textId="77777777" w:rsidR="0038227B" w:rsidRDefault="0038227B" w:rsidP="00B57CF8">
      <w:pPr>
        <w:pStyle w:val="Geenafstand"/>
        <w:rPr>
          <w:b/>
          <w:bCs/>
        </w:rPr>
      </w:pPr>
    </w:p>
    <w:p w14:paraId="620D7FB2" w14:textId="74407BB3" w:rsidR="00385CE5" w:rsidRPr="00F90AD4" w:rsidRDefault="00385CE5" w:rsidP="00B57CF8">
      <w:pPr>
        <w:pStyle w:val="Geenafstand"/>
        <w:rPr>
          <w:b/>
          <w:bCs/>
        </w:rPr>
      </w:pPr>
      <w:r w:rsidRPr="00F90AD4">
        <w:rPr>
          <w:b/>
          <w:bCs/>
        </w:rPr>
        <w:t>Collecte</w:t>
      </w:r>
    </w:p>
    <w:p w14:paraId="26E1FA3D" w14:textId="77777777" w:rsidR="001266E8" w:rsidRDefault="001266E8" w:rsidP="00C64A14">
      <w:pPr>
        <w:pStyle w:val="Geenafstand"/>
        <w:rPr>
          <w:b/>
          <w:bCs/>
        </w:rPr>
      </w:pPr>
    </w:p>
    <w:p w14:paraId="7E53B2A1" w14:textId="598BEC6B" w:rsidR="00C64A14" w:rsidRPr="00C64A14" w:rsidRDefault="00C64A14" w:rsidP="00C64A14">
      <w:pPr>
        <w:pStyle w:val="Geenafstand"/>
        <w:rPr>
          <w:b/>
          <w:bCs/>
        </w:rPr>
      </w:pPr>
      <w:r w:rsidRPr="00C64A14">
        <w:rPr>
          <w:b/>
          <w:bCs/>
        </w:rPr>
        <w:t xml:space="preserve">Zingen </w:t>
      </w:r>
      <w:r w:rsidR="00FD4F51">
        <w:rPr>
          <w:b/>
          <w:bCs/>
        </w:rPr>
        <w:t>Gezang 444</w:t>
      </w:r>
      <w:r w:rsidR="00AF4178">
        <w:rPr>
          <w:b/>
          <w:bCs/>
        </w:rPr>
        <w:t>:</w:t>
      </w:r>
      <w:r w:rsidR="00FD4F51">
        <w:rPr>
          <w:b/>
          <w:bCs/>
        </w:rPr>
        <w:t xml:space="preserve"> 1</w:t>
      </w:r>
      <w:r w:rsidR="009D5101">
        <w:rPr>
          <w:b/>
          <w:bCs/>
        </w:rPr>
        <w:t>, 2</w:t>
      </w:r>
      <w:r w:rsidR="00FD4F51">
        <w:rPr>
          <w:b/>
          <w:bCs/>
        </w:rPr>
        <w:t xml:space="preserve"> en 3 </w:t>
      </w:r>
      <w:r w:rsidRPr="00C64A14">
        <w:rPr>
          <w:b/>
          <w:bCs/>
        </w:rPr>
        <w:t xml:space="preserve">(Liedboek 1973) </w:t>
      </w:r>
    </w:p>
    <w:p w14:paraId="3763EBF5" w14:textId="77777777" w:rsidR="00C64A14" w:rsidRDefault="00C64A14" w:rsidP="00C64A14">
      <w:pPr>
        <w:pStyle w:val="Geenafstand"/>
        <w:sectPr w:rsidR="00C64A14" w:rsidSect="00C2108D">
          <w:type w:val="continuous"/>
          <w:pgSz w:w="11906" w:h="16838"/>
          <w:pgMar w:top="851" w:right="1417" w:bottom="851" w:left="1417" w:header="708" w:footer="708" w:gutter="0"/>
          <w:cols w:space="708"/>
          <w:docGrid w:linePitch="360"/>
        </w:sectPr>
      </w:pPr>
    </w:p>
    <w:p w14:paraId="7C476ADE" w14:textId="77777777" w:rsidR="00FD4F51" w:rsidRDefault="00FD4F51" w:rsidP="00FD4F51">
      <w:pPr>
        <w:pStyle w:val="Geenafstand"/>
      </w:pPr>
      <w:r>
        <w:t>1</w:t>
      </w:r>
    </w:p>
    <w:p w14:paraId="5ADBB684" w14:textId="77777777" w:rsidR="00FD4F51" w:rsidRDefault="00FD4F51" w:rsidP="00FD4F51">
      <w:pPr>
        <w:pStyle w:val="Geenafstand"/>
      </w:pPr>
      <w:r>
        <w:t>Grote God, wij loven U,</w:t>
      </w:r>
    </w:p>
    <w:p w14:paraId="39F5C723" w14:textId="77777777" w:rsidR="00FD4F51" w:rsidRDefault="00FD4F51" w:rsidP="00FD4F51">
      <w:pPr>
        <w:pStyle w:val="Geenafstand"/>
      </w:pPr>
      <w:r>
        <w:t>Heer, o sterkste aller sterken!</w:t>
      </w:r>
    </w:p>
    <w:p w14:paraId="24E553BF" w14:textId="77777777" w:rsidR="00FD4F51" w:rsidRDefault="00FD4F51" w:rsidP="00FD4F51">
      <w:pPr>
        <w:pStyle w:val="Geenafstand"/>
      </w:pPr>
      <w:r>
        <w:t>Heel de wereld buigt voor U</w:t>
      </w:r>
    </w:p>
    <w:p w14:paraId="0CCA8B8D" w14:textId="77777777" w:rsidR="00FD4F51" w:rsidRDefault="00FD4F51" w:rsidP="00FD4F51">
      <w:pPr>
        <w:pStyle w:val="Geenafstand"/>
      </w:pPr>
      <w:r>
        <w:t>en bewondert uwe werken.</w:t>
      </w:r>
    </w:p>
    <w:p w14:paraId="5158466F" w14:textId="77777777" w:rsidR="00FD4F51" w:rsidRDefault="00FD4F51" w:rsidP="00FD4F51">
      <w:pPr>
        <w:pStyle w:val="Geenafstand"/>
      </w:pPr>
      <w:r>
        <w:t>Die Gij waart te allen tijd,</w:t>
      </w:r>
    </w:p>
    <w:p w14:paraId="42930297" w14:textId="77777777" w:rsidR="00FD4F51" w:rsidRDefault="00FD4F51" w:rsidP="00FD4F51">
      <w:pPr>
        <w:pStyle w:val="Geenafstand"/>
      </w:pPr>
      <w:r>
        <w:t>blijft Gij ook in eeuwigheid.</w:t>
      </w:r>
    </w:p>
    <w:p w14:paraId="57F7B26C" w14:textId="77777777" w:rsidR="009D5101" w:rsidRDefault="009D5101" w:rsidP="00FD4F51">
      <w:pPr>
        <w:pStyle w:val="Geenafstand"/>
      </w:pPr>
    </w:p>
    <w:p w14:paraId="6F014B72" w14:textId="77777777" w:rsidR="009D5101" w:rsidRDefault="009D5101" w:rsidP="009D5101">
      <w:pPr>
        <w:pStyle w:val="Geenafstand"/>
      </w:pPr>
      <w:r>
        <w:t>2</w:t>
      </w:r>
    </w:p>
    <w:p w14:paraId="1FB844A9" w14:textId="77777777" w:rsidR="009D5101" w:rsidRDefault="009D5101" w:rsidP="009D5101">
      <w:pPr>
        <w:pStyle w:val="Geenafstand"/>
      </w:pPr>
      <w:r>
        <w:t>Alles wat U prijzen kan,</w:t>
      </w:r>
    </w:p>
    <w:p w14:paraId="7B2EBEC3" w14:textId="77777777" w:rsidR="009D5101" w:rsidRDefault="009D5101" w:rsidP="009D5101">
      <w:pPr>
        <w:pStyle w:val="Geenafstand"/>
      </w:pPr>
      <w:r>
        <w:t>U, de Eeuwge, Ongeziene,</w:t>
      </w:r>
    </w:p>
    <w:p w14:paraId="4B5947F5" w14:textId="77777777" w:rsidR="009D5101" w:rsidRDefault="009D5101" w:rsidP="009D5101">
      <w:pPr>
        <w:pStyle w:val="Geenafstand"/>
      </w:pPr>
      <w:r>
        <w:t>looft uw liefd' en zingt ervan.</w:t>
      </w:r>
    </w:p>
    <w:p w14:paraId="3B2A6B6E" w14:textId="77777777" w:rsidR="009D5101" w:rsidRDefault="009D5101" w:rsidP="009D5101">
      <w:pPr>
        <w:pStyle w:val="Geenafstand"/>
      </w:pPr>
      <w:r>
        <w:t>Alle englen, die U dienen,</w:t>
      </w:r>
    </w:p>
    <w:p w14:paraId="6568243D" w14:textId="77777777" w:rsidR="009D5101" w:rsidRDefault="009D5101" w:rsidP="009D5101">
      <w:pPr>
        <w:pStyle w:val="Geenafstand"/>
      </w:pPr>
      <w:r>
        <w:t>roepen U nooit lovensmoe:</w:t>
      </w:r>
    </w:p>
    <w:p w14:paraId="040FD7F9" w14:textId="67432AB9" w:rsidR="009D5101" w:rsidRDefault="009D5101" w:rsidP="009D5101">
      <w:pPr>
        <w:pStyle w:val="Geenafstand"/>
      </w:pPr>
      <w:r>
        <w:t>'Heilig, heilig, heilig' toe!</w:t>
      </w:r>
    </w:p>
    <w:p w14:paraId="56EBF883" w14:textId="77777777" w:rsidR="009D5101" w:rsidRDefault="009D5101" w:rsidP="00FD4F51">
      <w:pPr>
        <w:pStyle w:val="Geenafstand"/>
        <w:sectPr w:rsidR="009D5101" w:rsidSect="009D5101">
          <w:type w:val="continuous"/>
          <w:pgSz w:w="11906" w:h="16838"/>
          <w:pgMar w:top="851" w:right="1417" w:bottom="851" w:left="1417" w:header="708" w:footer="708" w:gutter="0"/>
          <w:cols w:num="2" w:space="708"/>
          <w:docGrid w:linePitch="360"/>
        </w:sectPr>
      </w:pPr>
    </w:p>
    <w:p w14:paraId="4375BB26" w14:textId="16CAF0FF" w:rsidR="009D5101" w:rsidRDefault="009D5101" w:rsidP="00FD4F51">
      <w:pPr>
        <w:pStyle w:val="Geenafstand"/>
      </w:pPr>
      <w:r>
        <w:t>3</w:t>
      </w:r>
    </w:p>
    <w:p w14:paraId="26D036DA" w14:textId="2D341E28" w:rsidR="00FD4F51" w:rsidRDefault="00FD4F51" w:rsidP="00FD4F51">
      <w:pPr>
        <w:pStyle w:val="Geenafstand"/>
      </w:pPr>
      <w:r>
        <w:t>Heer, ontferm U over ons,</w:t>
      </w:r>
    </w:p>
    <w:p w14:paraId="1CD51866" w14:textId="77777777" w:rsidR="00FD4F51" w:rsidRDefault="00FD4F51" w:rsidP="00FD4F51">
      <w:pPr>
        <w:pStyle w:val="Geenafstand"/>
      </w:pPr>
      <w:r>
        <w:t>open uwe Vaderarmen,</w:t>
      </w:r>
    </w:p>
    <w:p w14:paraId="3615B44E" w14:textId="77777777" w:rsidR="00FD4F51" w:rsidRDefault="00FD4F51" w:rsidP="00FD4F51">
      <w:pPr>
        <w:pStyle w:val="Geenafstand"/>
      </w:pPr>
      <w:r>
        <w:t>stort uw zegen over ons,</w:t>
      </w:r>
    </w:p>
    <w:p w14:paraId="79B2F776" w14:textId="77777777" w:rsidR="00FD4F51" w:rsidRDefault="00FD4F51" w:rsidP="00FD4F51">
      <w:pPr>
        <w:pStyle w:val="Geenafstand"/>
      </w:pPr>
      <w:r>
        <w:t>neem ons op in uw erbarmen.</w:t>
      </w:r>
    </w:p>
    <w:p w14:paraId="61CC75FB" w14:textId="77777777" w:rsidR="00FD4F51" w:rsidRDefault="00FD4F51" w:rsidP="00FD4F51">
      <w:pPr>
        <w:pStyle w:val="Geenafstand"/>
      </w:pPr>
      <w:r>
        <w:t>Eeuwig blijft uw trouw bestaan -</w:t>
      </w:r>
    </w:p>
    <w:p w14:paraId="784FD4C4" w14:textId="7BD711CB" w:rsidR="00FD4F51" w:rsidRDefault="00FD4F51" w:rsidP="00FD4F51">
      <w:pPr>
        <w:pStyle w:val="Geenafstand"/>
        <w:rPr>
          <w:b/>
          <w:bCs/>
        </w:rPr>
        <w:sectPr w:rsidR="00FD4F51" w:rsidSect="009D5101">
          <w:type w:val="continuous"/>
          <w:pgSz w:w="11906" w:h="16838"/>
          <w:pgMar w:top="851" w:right="1417" w:bottom="851" w:left="1417" w:header="708" w:footer="708" w:gutter="0"/>
          <w:cols w:space="708"/>
          <w:docGrid w:linePitch="360"/>
        </w:sectPr>
      </w:pPr>
      <w:r>
        <w:t>laat ons niet verloren gaan.</w:t>
      </w:r>
    </w:p>
    <w:p w14:paraId="04D2A35E" w14:textId="77777777" w:rsidR="00FD4F51" w:rsidRDefault="00FD4F51" w:rsidP="00C64A14">
      <w:pPr>
        <w:pStyle w:val="Geenafstand"/>
        <w:rPr>
          <w:b/>
          <w:bCs/>
        </w:rPr>
        <w:sectPr w:rsidR="00FD4F51" w:rsidSect="009D5101">
          <w:type w:val="continuous"/>
          <w:pgSz w:w="11906" w:h="16838"/>
          <w:pgMar w:top="851" w:right="1417" w:bottom="851" w:left="1417" w:header="708" w:footer="708" w:gutter="0"/>
          <w:cols w:space="708"/>
          <w:docGrid w:linePitch="360"/>
        </w:sectPr>
      </w:pPr>
    </w:p>
    <w:p w14:paraId="028C2ECC" w14:textId="77777777" w:rsidR="009D5101" w:rsidRDefault="009D5101" w:rsidP="00845ED2">
      <w:pPr>
        <w:pStyle w:val="Geenafstand"/>
        <w:rPr>
          <w:b/>
          <w:bCs/>
        </w:rPr>
        <w:sectPr w:rsidR="009D5101" w:rsidSect="00C2108D">
          <w:type w:val="continuous"/>
          <w:pgSz w:w="11906" w:h="16838"/>
          <w:pgMar w:top="851" w:right="1417" w:bottom="851" w:left="1417" w:header="708" w:footer="708" w:gutter="0"/>
          <w:cols w:space="708"/>
          <w:docGrid w:linePitch="360"/>
        </w:sectPr>
      </w:pPr>
    </w:p>
    <w:p w14:paraId="5BC35262" w14:textId="31980C38" w:rsidR="001E1C52" w:rsidRDefault="005411E3" w:rsidP="00845ED2">
      <w:pPr>
        <w:pStyle w:val="Geenafstand"/>
        <w:rPr>
          <w:b/>
          <w:bCs/>
        </w:rPr>
      </w:pPr>
      <w:r w:rsidRPr="00F90AD4">
        <w:rPr>
          <w:b/>
          <w:bCs/>
        </w:rPr>
        <w:t xml:space="preserve">Zegen </w:t>
      </w:r>
    </w:p>
    <w:sectPr w:rsidR="001E1C52"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4A09F" w14:textId="77777777" w:rsidR="00F02C2F" w:rsidRDefault="00F02C2F" w:rsidP="00C05C51">
      <w:pPr>
        <w:spacing w:after="0" w:line="240" w:lineRule="auto"/>
      </w:pPr>
      <w:r>
        <w:separator/>
      </w:r>
    </w:p>
  </w:endnote>
  <w:endnote w:type="continuationSeparator" w:id="0">
    <w:p w14:paraId="25CECE78" w14:textId="77777777" w:rsidR="00F02C2F" w:rsidRDefault="00F02C2F"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493620"/>
      <w:docPartObj>
        <w:docPartGallery w:val="Page Numbers (Bottom of Page)"/>
        <w:docPartUnique/>
      </w:docPartObj>
    </w:sdtPr>
    <w:sdtContent>
      <w:p w14:paraId="195FA5F2" w14:textId="082DDDEC" w:rsidR="00C05C51" w:rsidRDefault="00AF65DF">
        <w:pPr>
          <w:pStyle w:val="Voettekst"/>
        </w:pPr>
        <w:r>
          <w:rPr>
            <w:noProof/>
          </w:rPr>
          <mc:AlternateContent>
            <mc:Choice Requires="wps">
              <w:drawing>
                <wp:anchor distT="0" distB="0" distL="114300" distR="114300" simplePos="0" relativeHeight="251659264" behindDoc="0" locked="0" layoutInCell="1" allowOverlap="1" wp14:anchorId="075B06BB" wp14:editId="61BA236D">
                  <wp:simplePos x="0" y="0"/>
                  <wp:positionH relativeFrom="rightMargin">
                    <wp:align>center</wp:align>
                  </wp:positionH>
                  <wp:positionV relativeFrom="bottomMargin">
                    <wp:align>center</wp:align>
                  </wp:positionV>
                  <wp:extent cx="565785" cy="191770"/>
                  <wp:effectExtent l="0" t="0" r="0" b="0"/>
                  <wp:wrapNone/>
                  <wp:docPr id="1"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75B06BB"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125AD" w14:textId="77777777" w:rsidR="00F02C2F" w:rsidRDefault="00F02C2F" w:rsidP="00C05C51">
      <w:pPr>
        <w:spacing w:after="0" w:line="240" w:lineRule="auto"/>
      </w:pPr>
      <w:r>
        <w:separator/>
      </w:r>
    </w:p>
  </w:footnote>
  <w:footnote w:type="continuationSeparator" w:id="0">
    <w:p w14:paraId="3F640D84" w14:textId="77777777" w:rsidR="00F02C2F" w:rsidRDefault="00F02C2F"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74CD3B35"/>
    <w:multiLevelType w:val="hybridMultilevel"/>
    <w:tmpl w:val="3E7A384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7CA76C54"/>
    <w:multiLevelType w:val="hybridMultilevel"/>
    <w:tmpl w:val="61D6AC82"/>
    <w:lvl w:ilvl="0" w:tplc="E7F2F16C">
      <w:start w:val="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73959364">
    <w:abstractNumId w:val="0"/>
  </w:num>
  <w:num w:numId="2" w16cid:durableId="858617461">
    <w:abstractNumId w:val="2"/>
  </w:num>
  <w:num w:numId="3" w16cid:durableId="9447307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sqwFAILlSLAtAAAA"/>
  </w:docVars>
  <w:rsids>
    <w:rsidRoot w:val="005411E3"/>
    <w:rsid w:val="00005AF3"/>
    <w:rsid w:val="00016ACD"/>
    <w:rsid w:val="000335C9"/>
    <w:rsid w:val="00054854"/>
    <w:rsid w:val="00057764"/>
    <w:rsid w:val="000704B1"/>
    <w:rsid w:val="000774E9"/>
    <w:rsid w:val="00077B92"/>
    <w:rsid w:val="000E53B8"/>
    <w:rsid w:val="000E7FDD"/>
    <w:rsid w:val="00105AE1"/>
    <w:rsid w:val="00105F31"/>
    <w:rsid w:val="00115094"/>
    <w:rsid w:val="001266E8"/>
    <w:rsid w:val="001301F8"/>
    <w:rsid w:val="00162BC5"/>
    <w:rsid w:val="00167297"/>
    <w:rsid w:val="0018323B"/>
    <w:rsid w:val="001870B4"/>
    <w:rsid w:val="00194D47"/>
    <w:rsid w:val="00195F94"/>
    <w:rsid w:val="001A1011"/>
    <w:rsid w:val="001B55AC"/>
    <w:rsid w:val="001E1C52"/>
    <w:rsid w:val="00205CF4"/>
    <w:rsid w:val="002158CD"/>
    <w:rsid w:val="0023285F"/>
    <w:rsid w:val="00236546"/>
    <w:rsid w:val="00262C8B"/>
    <w:rsid w:val="00263B9A"/>
    <w:rsid w:val="00290185"/>
    <w:rsid w:val="002959FF"/>
    <w:rsid w:val="002A2359"/>
    <w:rsid w:val="002A38DE"/>
    <w:rsid w:val="002A3CDC"/>
    <w:rsid w:val="002B4A3C"/>
    <w:rsid w:val="002C4CF2"/>
    <w:rsid w:val="002D0AAE"/>
    <w:rsid w:val="002E0605"/>
    <w:rsid w:val="003066F6"/>
    <w:rsid w:val="00306B10"/>
    <w:rsid w:val="0031568C"/>
    <w:rsid w:val="00317057"/>
    <w:rsid w:val="00321DBD"/>
    <w:rsid w:val="00335798"/>
    <w:rsid w:val="003638A1"/>
    <w:rsid w:val="003654F6"/>
    <w:rsid w:val="003678B3"/>
    <w:rsid w:val="0038227B"/>
    <w:rsid w:val="00385CE5"/>
    <w:rsid w:val="003976B8"/>
    <w:rsid w:val="003B0F70"/>
    <w:rsid w:val="003C0362"/>
    <w:rsid w:val="003E17B1"/>
    <w:rsid w:val="003F7733"/>
    <w:rsid w:val="0040309B"/>
    <w:rsid w:val="00416F06"/>
    <w:rsid w:val="0042577B"/>
    <w:rsid w:val="004322A9"/>
    <w:rsid w:val="004423B6"/>
    <w:rsid w:val="00443284"/>
    <w:rsid w:val="00451182"/>
    <w:rsid w:val="004518D3"/>
    <w:rsid w:val="00484EBC"/>
    <w:rsid w:val="00487252"/>
    <w:rsid w:val="0049049D"/>
    <w:rsid w:val="004955BD"/>
    <w:rsid w:val="004A444A"/>
    <w:rsid w:val="004B44CF"/>
    <w:rsid w:val="004D3679"/>
    <w:rsid w:val="005038D3"/>
    <w:rsid w:val="005133C2"/>
    <w:rsid w:val="005246BB"/>
    <w:rsid w:val="00533770"/>
    <w:rsid w:val="005411E3"/>
    <w:rsid w:val="005422E9"/>
    <w:rsid w:val="0055103D"/>
    <w:rsid w:val="0055160B"/>
    <w:rsid w:val="00552252"/>
    <w:rsid w:val="005540CD"/>
    <w:rsid w:val="005673C3"/>
    <w:rsid w:val="00570376"/>
    <w:rsid w:val="005749EF"/>
    <w:rsid w:val="00575AF3"/>
    <w:rsid w:val="005B0D84"/>
    <w:rsid w:val="005C3D53"/>
    <w:rsid w:val="005C4383"/>
    <w:rsid w:val="005E4208"/>
    <w:rsid w:val="005F468C"/>
    <w:rsid w:val="005F69D5"/>
    <w:rsid w:val="00614B8D"/>
    <w:rsid w:val="006152E3"/>
    <w:rsid w:val="00615D43"/>
    <w:rsid w:val="006162EE"/>
    <w:rsid w:val="006216DB"/>
    <w:rsid w:val="00621F25"/>
    <w:rsid w:val="00622B75"/>
    <w:rsid w:val="00646AAE"/>
    <w:rsid w:val="00651D24"/>
    <w:rsid w:val="00666FE3"/>
    <w:rsid w:val="006720C2"/>
    <w:rsid w:val="006769CB"/>
    <w:rsid w:val="00677D30"/>
    <w:rsid w:val="00686AEA"/>
    <w:rsid w:val="006C50E0"/>
    <w:rsid w:val="006C6EA9"/>
    <w:rsid w:val="006D1719"/>
    <w:rsid w:val="006F301D"/>
    <w:rsid w:val="006F67BC"/>
    <w:rsid w:val="00714176"/>
    <w:rsid w:val="00735793"/>
    <w:rsid w:val="007362C0"/>
    <w:rsid w:val="00751A08"/>
    <w:rsid w:val="00762F6F"/>
    <w:rsid w:val="007877AF"/>
    <w:rsid w:val="00787998"/>
    <w:rsid w:val="00790E0D"/>
    <w:rsid w:val="007A46B6"/>
    <w:rsid w:val="00807014"/>
    <w:rsid w:val="00811881"/>
    <w:rsid w:val="00831906"/>
    <w:rsid w:val="00835F1B"/>
    <w:rsid w:val="0084034C"/>
    <w:rsid w:val="008439C5"/>
    <w:rsid w:val="0084542D"/>
    <w:rsid w:val="00845ED2"/>
    <w:rsid w:val="0086479B"/>
    <w:rsid w:val="008672F5"/>
    <w:rsid w:val="00880137"/>
    <w:rsid w:val="00890796"/>
    <w:rsid w:val="008A1E5B"/>
    <w:rsid w:val="008D4B8A"/>
    <w:rsid w:val="008E3CC2"/>
    <w:rsid w:val="008E5247"/>
    <w:rsid w:val="008E54BD"/>
    <w:rsid w:val="00906BA9"/>
    <w:rsid w:val="0091278A"/>
    <w:rsid w:val="009238FD"/>
    <w:rsid w:val="00931869"/>
    <w:rsid w:val="009458BE"/>
    <w:rsid w:val="00954125"/>
    <w:rsid w:val="0096292A"/>
    <w:rsid w:val="009740CF"/>
    <w:rsid w:val="00991DBA"/>
    <w:rsid w:val="009A51AB"/>
    <w:rsid w:val="009A6E37"/>
    <w:rsid w:val="009D0486"/>
    <w:rsid w:val="009D5101"/>
    <w:rsid w:val="009E145E"/>
    <w:rsid w:val="009E1804"/>
    <w:rsid w:val="009F586C"/>
    <w:rsid w:val="00A320D4"/>
    <w:rsid w:val="00A42F69"/>
    <w:rsid w:val="00A431AE"/>
    <w:rsid w:val="00A524A5"/>
    <w:rsid w:val="00A70B6D"/>
    <w:rsid w:val="00A73E49"/>
    <w:rsid w:val="00A777B5"/>
    <w:rsid w:val="00A80EB8"/>
    <w:rsid w:val="00A834E2"/>
    <w:rsid w:val="00A83C5A"/>
    <w:rsid w:val="00A846F3"/>
    <w:rsid w:val="00A95A69"/>
    <w:rsid w:val="00A97455"/>
    <w:rsid w:val="00AB6938"/>
    <w:rsid w:val="00AC15DF"/>
    <w:rsid w:val="00AF4178"/>
    <w:rsid w:val="00AF65DF"/>
    <w:rsid w:val="00B07BCD"/>
    <w:rsid w:val="00B12695"/>
    <w:rsid w:val="00B56476"/>
    <w:rsid w:val="00B57CF8"/>
    <w:rsid w:val="00B60ADC"/>
    <w:rsid w:val="00B64957"/>
    <w:rsid w:val="00BB0FE2"/>
    <w:rsid w:val="00BB6947"/>
    <w:rsid w:val="00BC004B"/>
    <w:rsid w:val="00BD32BA"/>
    <w:rsid w:val="00BD6787"/>
    <w:rsid w:val="00BD7218"/>
    <w:rsid w:val="00BE7B14"/>
    <w:rsid w:val="00BF6B8A"/>
    <w:rsid w:val="00C05C51"/>
    <w:rsid w:val="00C0668D"/>
    <w:rsid w:val="00C07729"/>
    <w:rsid w:val="00C2108D"/>
    <w:rsid w:val="00C2243A"/>
    <w:rsid w:val="00C25384"/>
    <w:rsid w:val="00C30498"/>
    <w:rsid w:val="00C64A14"/>
    <w:rsid w:val="00C73D49"/>
    <w:rsid w:val="00C92828"/>
    <w:rsid w:val="00C929E7"/>
    <w:rsid w:val="00C96A7D"/>
    <w:rsid w:val="00CC13C4"/>
    <w:rsid w:val="00CC7DCE"/>
    <w:rsid w:val="00CE3968"/>
    <w:rsid w:val="00D07A25"/>
    <w:rsid w:val="00D11D73"/>
    <w:rsid w:val="00D16743"/>
    <w:rsid w:val="00D25DD8"/>
    <w:rsid w:val="00D7292D"/>
    <w:rsid w:val="00D841F5"/>
    <w:rsid w:val="00D91965"/>
    <w:rsid w:val="00D94BF0"/>
    <w:rsid w:val="00DA1E3F"/>
    <w:rsid w:val="00DB0C9F"/>
    <w:rsid w:val="00DB4D8D"/>
    <w:rsid w:val="00DC4FE0"/>
    <w:rsid w:val="00DD3A4E"/>
    <w:rsid w:val="00DE7554"/>
    <w:rsid w:val="00DF39D5"/>
    <w:rsid w:val="00DF547A"/>
    <w:rsid w:val="00E046C6"/>
    <w:rsid w:val="00E27F69"/>
    <w:rsid w:val="00E33CB2"/>
    <w:rsid w:val="00E33FE8"/>
    <w:rsid w:val="00E47BFE"/>
    <w:rsid w:val="00E7223D"/>
    <w:rsid w:val="00E777B0"/>
    <w:rsid w:val="00E81235"/>
    <w:rsid w:val="00E95678"/>
    <w:rsid w:val="00EA5071"/>
    <w:rsid w:val="00EB225C"/>
    <w:rsid w:val="00EB6237"/>
    <w:rsid w:val="00EC71A9"/>
    <w:rsid w:val="00F02C2F"/>
    <w:rsid w:val="00F13648"/>
    <w:rsid w:val="00F24962"/>
    <w:rsid w:val="00F45338"/>
    <w:rsid w:val="00F602E1"/>
    <w:rsid w:val="00F90186"/>
    <w:rsid w:val="00F90AD4"/>
    <w:rsid w:val="00FA0B8C"/>
    <w:rsid w:val="00FA53D1"/>
    <w:rsid w:val="00FD077D"/>
    <w:rsid w:val="00FD4F51"/>
    <w:rsid w:val="00FE33F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Hyperlink">
    <w:name w:val="Hyperlink"/>
    <w:basedOn w:val="Standaardalinea-lettertype"/>
    <w:uiPriority w:val="99"/>
    <w:unhideWhenUsed/>
    <w:rsid w:val="00AC15DF"/>
    <w:rPr>
      <w:color w:val="0563C1" w:themeColor="hyperlink"/>
      <w:u w:val="single"/>
    </w:rPr>
  </w:style>
  <w:style w:type="character" w:styleId="Onopgelostemelding">
    <w:name w:val="Unresolved Mention"/>
    <w:basedOn w:val="Standaardalinea-lettertype"/>
    <w:uiPriority w:val="99"/>
    <w:semiHidden/>
    <w:unhideWhenUsed/>
    <w:rsid w:val="00AC15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12368">
      <w:bodyDiv w:val="1"/>
      <w:marLeft w:val="0"/>
      <w:marRight w:val="0"/>
      <w:marTop w:val="0"/>
      <w:marBottom w:val="0"/>
      <w:divBdr>
        <w:top w:val="none" w:sz="0" w:space="0" w:color="auto"/>
        <w:left w:val="none" w:sz="0" w:space="0" w:color="auto"/>
        <w:bottom w:val="none" w:sz="0" w:space="0" w:color="auto"/>
        <w:right w:val="none" w:sz="0" w:space="0" w:color="auto"/>
      </w:divBdr>
    </w:div>
    <w:div w:id="376441423">
      <w:bodyDiv w:val="1"/>
      <w:marLeft w:val="0"/>
      <w:marRight w:val="0"/>
      <w:marTop w:val="0"/>
      <w:marBottom w:val="0"/>
      <w:divBdr>
        <w:top w:val="none" w:sz="0" w:space="0" w:color="auto"/>
        <w:left w:val="none" w:sz="0" w:space="0" w:color="auto"/>
        <w:bottom w:val="none" w:sz="0" w:space="0" w:color="auto"/>
        <w:right w:val="none" w:sz="0" w:space="0" w:color="auto"/>
      </w:divBdr>
      <w:divsChild>
        <w:div w:id="1352224677">
          <w:marLeft w:val="0"/>
          <w:marRight w:val="0"/>
          <w:marTop w:val="0"/>
          <w:marBottom w:val="180"/>
          <w:divBdr>
            <w:top w:val="none" w:sz="0" w:space="0" w:color="auto"/>
            <w:left w:val="none" w:sz="0" w:space="0" w:color="auto"/>
            <w:bottom w:val="none" w:sz="0" w:space="0" w:color="auto"/>
            <w:right w:val="none" w:sz="0" w:space="0" w:color="auto"/>
          </w:divBdr>
        </w:div>
        <w:div w:id="162863967">
          <w:marLeft w:val="0"/>
          <w:marRight w:val="0"/>
          <w:marTop w:val="0"/>
          <w:marBottom w:val="180"/>
          <w:divBdr>
            <w:top w:val="none" w:sz="0" w:space="0" w:color="auto"/>
            <w:left w:val="none" w:sz="0" w:space="0" w:color="auto"/>
            <w:bottom w:val="none" w:sz="0" w:space="0" w:color="auto"/>
            <w:right w:val="none" w:sz="0" w:space="0" w:color="auto"/>
          </w:divBdr>
        </w:div>
        <w:div w:id="750353127">
          <w:marLeft w:val="0"/>
          <w:marRight w:val="0"/>
          <w:marTop w:val="0"/>
          <w:marBottom w:val="180"/>
          <w:divBdr>
            <w:top w:val="none" w:sz="0" w:space="0" w:color="auto"/>
            <w:left w:val="none" w:sz="0" w:space="0" w:color="auto"/>
            <w:bottom w:val="none" w:sz="0" w:space="0" w:color="auto"/>
            <w:right w:val="none" w:sz="0" w:space="0" w:color="auto"/>
          </w:divBdr>
        </w:div>
        <w:div w:id="215973209">
          <w:marLeft w:val="0"/>
          <w:marRight w:val="0"/>
          <w:marTop w:val="0"/>
          <w:marBottom w:val="180"/>
          <w:divBdr>
            <w:top w:val="none" w:sz="0" w:space="0" w:color="auto"/>
            <w:left w:val="none" w:sz="0" w:space="0" w:color="auto"/>
            <w:bottom w:val="none" w:sz="0" w:space="0" w:color="auto"/>
            <w:right w:val="none" w:sz="0" w:space="0" w:color="auto"/>
          </w:divBdr>
        </w:div>
        <w:div w:id="2047755243">
          <w:marLeft w:val="0"/>
          <w:marRight w:val="0"/>
          <w:marTop w:val="0"/>
          <w:marBottom w:val="180"/>
          <w:divBdr>
            <w:top w:val="none" w:sz="0" w:space="0" w:color="auto"/>
            <w:left w:val="none" w:sz="0" w:space="0" w:color="auto"/>
            <w:bottom w:val="none" w:sz="0" w:space="0" w:color="auto"/>
            <w:right w:val="none" w:sz="0" w:space="0" w:color="auto"/>
          </w:divBdr>
        </w:div>
        <w:div w:id="430323195">
          <w:marLeft w:val="0"/>
          <w:marRight w:val="0"/>
          <w:marTop w:val="0"/>
          <w:marBottom w:val="180"/>
          <w:divBdr>
            <w:top w:val="none" w:sz="0" w:space="0" w:color="auto"/>
            <w:left w:val="none" w:sz="0" w:space="0" w:color="auto"/>
            <w:bottom w:val="none" w:sz="0" w:space="0" w:color="auto"/>
            <w:right w:val="none" w:sz="0" w:space="0" w:color="auto"/>
          </w:divBdr>
        </w:div>
        <w:div w:id="2026973741">
          <w:marLeft w:val="0"/>
          <w:marRight w:val="0"/>
          <w:marTop w:val="0"/>
          <w:marBottom w:val="0"/>
          <w:divBdr>
            <w:top w:val="none" w:sz="0" w:space="0" w:color="auto"/>
            <w:left w:val="none" w:sz="0" w:space="0" w:color="auto"/>
            <w:bottom w:val="none" w:sz="0" w:space="0" w:color="auto"/>
            <w:right w:val="none" w:sz="0" w:space="0" w:color="auto"/>
          </w:divBdr>
        </w:div>
      </w:divsChild>
    </w:div>
    <w:div w:id="529031902">
      <w:bodyDiv w:val="1"/>
      <w:marLeft w:val="0"/>
      <w:marRight w:val="0"/>
      <w:marTop w:val="0"/>
      <w:marBottom w:val="0"/>
      <w:divBdr>
        <w:top w:val="none" w:sz="0" w:space="0" w:color="auto"/>
        <w:left w:val="none" w:sz="0" w:space="0" w:color="auto"/>
        <w:bottom w:val="none" w:sz="0" w:space="0" w:color="auto"/>
        <w:right w:val="none" w:sz="0" w:space="0" w:color="auto"/>
      </w:divBdr>
      <w:divsChild>
        <w:div w:id="308365353">
          <w:marLeft w:val="0"/>
          <w:marRight w:val="0"/>
          <w:marTop w:val="0"/>
          <w:marBottom w:val="0"/>
          <w:divBdr>
            <w:top w:val="single" w:sz="6" w:space="11" w:color="B7453D"/>
            <w:left w:val="none" w:sz="0" w:space="0" w:color="auto"/>
            <w:bottom w:val="none" w:sz="0" w:space="0" w:color="auto"/>
            <w:right w:val="none" w:sz="0" w:space="0" w:color="auto"/>
          </w:divBdr>
          <w:divsChild>
            <w:div w:id="1679654204">
              <w:marLeft w:val="0"/>
              <w:marRight w:val="0"/>
              <w:marTop w:val="0"/>
              <w:marBottom w:val="0"/>
              <w:divBdr>
                <w:top w:val="none" w:sz="0" w:space="0" w:color="auto"/>
                <w:left w:val="none" w:sz="0" w:space="0" w:color="auto"/>
                <w:bottom w:val="none" w:sz="0" w:space="0" w:color="auto"/>
                <w:right w:val="none" w:sz="0" w:space="0" w:color="auto"/>
              </w:divBdr>
              <w:divsChild>
                <w:div w:id="803156492">
                  <w:marLeft w:val="0"/>
                  <w:marRight w:val="0"/>
                  <w:marTop w:val="0"/>
                  <w:marBottom w:val="0"/>
                  <w:divBdr>
                    <w:top w:val="none" w:sz="0" w:space="0" w:color="auto"/>
                    <w:left w:val="none" w:sz="0" w:space="0" w:color="auto"/>
                    <w:bottom w:val="none" w:sz="0" w:space="0" w:color="auto"/>
                    <w:right w:val="none" w:sz="0" w:space="0" w:color="auto"/>
                  </w:divBdr>
                </w:div>
                <w:div w:id="14470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0048">
          <w:marLeft w:val="0"/>
          <w:marRight w:val="0"/>
          <w:marTop w:val="0"/>
          <w:marBottom w:val="0"/>
          <w:divBdr>
            <w:top w:val="single" w:sz="6" w:space="15" w:color="ADADAD"/>
            <w:left w:val="none" w:sz="0" w:space="0" w:color="auto"/>
            <w:bottom w:val="none" w:sz="0" w:space="0" w:color="auto"/>
            <w:right w:val="none" w:sz="0" w:space="0" w:color="auto"/>
          </w:divBdr>
        </w:div>
      </w:divsChild>
    </w:div>
    <w:div w:id="1158765868">
      <w:bodyDiv w:val="1"/>
      <w:marLeft w:val="0"/>
      <w:marRight w:val="0"/>
      <w:marTop w:val="0"/>
      <w:marBottom w:val="0"/>
      <w:divBdr>
        <w:top w:val="none" w:sz="0" w:space="0" w:color="auto"/>
        <w:left w:val="none" w:sz="0" w:space="0" w:color="auto"/>
        <w:bottom w:val="none" w:sz="0" w:space="0" w:color="auto"/>
        <w:right w:val="none" w:sz="0" w:space="0" w:color="auto"/>
      </w:divBdr>
      <w:divsChild>
        <w:div w:id="1186947566">
          <w:marLeft w:val="0"/>
          <w:marRight w:val="0"/>
          <w:marTop w:val="0"/>
          <w:marBottom w:val="180"/>
          <w:divBdr>
            <w:top w:val="none" w:sz="0" w:space="0" w:color="auto"/>
            <w:left w:val="none" w:sz="0" w:space="0" w:color="auto"/>
            <w:bottom w:val="none" w:sz="0" w:space="0" w:color="auto"/>
            <w:right w:val="none" w:sz="0" w:space="0" w:color="auto"/>
          </w:divBdr>
        </w:div>
        <w:div w:id="115755241">
          <w:marLeft w:val="0"/>
          <w:marRight w:val="0"/>
          <w:marTop w:val="0"/>
          <w:marBottom w:val="180"/>
          <w:divBdr>
            <w:top w:val="none" w:sz="0" w:space="0" w:color="auto"/>
            <w:left w:val="none" w:sz="0" w:space="0" w:color="auto"/>
            <w:bottom w:val="none" w:sz="0" w:space="0" w:color="auto"/>
            <w:right w:val="none" w:sz="0" w:space="0" w:color="auto"/>
          </w:divBdr>
        </w:div>
        <w:div w:id="490872944">
          <w:marLeft w:val="0"/>
          <w:marRight w:val="0"/>
          <w:marTop w:val="0"/>
          <w:marBottom w:val="180"/>
          <w:divBdr>
            <w:top w:val="none" w:sz="0" w:space="0" w:color="auto"/>
            <w:left w:val="none" w:sz="0" w:space="0" w:color="auto"/>
            <w:bottom w:val="none" w:sz="0" w:space="0" w:color="auto"/>
            <w:right w:val="none" w:sz="0" w:space="0" w:color="auto"/>
          </w:divBdr>
        </w:div>
        <w:div w:id="2131586391">
          <w:marLeft w:val="0"/>
          <w:marRight w:val="0"/>
          <w:marTop w:val="0"/>
          <w:marBottom w:val="180"/>
          <w:divBdr>
            <w:top w:val="none" w:sz="0" w:space="0" w:color="auto"/>
            <w:left w:val="none" w:sz="0" w:space="0" w:color="auto"/>
            <w:bottom w:val="none" w:sz="0" w:space="0" w:color="auto"/>
            <w:right w:val="none" w:sz="0" w:space="0" w:color="auto"/>
          </w:divBdr>
        </w:div>
        <w:div w:id="1167788731">
          <w:marLeft w:val="0"/>
          <w:marRight w:val="0"/>
          <w:marTop w:val="0"/>
          <w:marBottom w:val="180"/>
          <w:divBdr>
            <w:top w:val="none" w:sz="0" w:space="0" w:color="auto"/>
            <w:left w:val="none" w:sz="0" w:space="0" w:color="auto"/>
            <w:bottom w:val="none" w:sz="0" w:space="0" w:color="auto"/>
            <w:right w:val="none" w:sz="0" w:space="0" w:color="auto"/>
          </w:divBdr>
        </w:div>
        <w:div w:id="690230874">
          <w:marLeft w:val="0"/>
          <w:marRight w:val="0"/>
          <w:marTop w:val="0"/>
          <w:marBottom w:val="180"/>
          <w:divBdr>
            <w:top w:val="none" w:sz="0" w:space="0" w:color="auto"/>
            <w:left w:val="none" w:sz="0" w:space="0" w:color="auto"/>
            <w:bottom w:val="none" w:sz="0" w:space="0" w:color="auto"/>
            <w:right w:val="none" w:sz="0" w:space="0" w:color="auto"/>
          </w:divBdr>
        </w:div>
        <w:div w:id="16273385">
          <w:marLeft w:val="0"/>
          <w:marRight w:val="0"/>
          <w:marTop w:val="0"/>
          <w:marBottom w:val="0"/>
          <w:divBdr>
            <w:top w:val="none" w:sz="0" w:space="0" w:color="auto"/>
            <w:left w:val="none" w:sz="0" w:space="0" w:color="auto"/>
            <w:bottom w:val="none" w:sz="0" w:space="0" w:color="auto"/>
            <w:right w:val="none" w:sz="0" w:space="0" w:color="auto"/>
          </w:divBdr>
        </w:div>
      </w:divsChild>
    </w:div>
    <w:div w:id="1161964992">
      <w:bodyDiv w:val="1"/>
      <w:marLeft w:val="0"/>
      <w:marRight w:val="0"/>
      <w:marTop w:val="0"/>
      <w:marBottom w:val="0"/>
      <w:divBdr>
        <w:top w:val="none" w:sz="0" w:space="0" w:color="auto"/>
        <w:left w:val="none" w:sz="0" w:space="0" w:color="auto"/>
        <w:bottom w:val="none" w:sz="0" w:space="0" w:color="auto"/>
        <w:right w:val="none" w:sz="0" w:space="0" w:color="auto"/>
      </w:divBdr>
    </w:div>
    <w:div w:id="1631472750">
      <w:bodyDiv w:val="1"/>
      <w:marLeft w:val="0"/>
      <w:marRight w:val="0"/>
      <w:marTop w:val="0"/>
      <w:marBottom w:val="0"/>
      <w:divBdr>
        <w:top w:val="none" w:sz="0" w:space="0" w:color="auto"/>
        <w:left w:val="none" w:sz="0" w:space="0" w:color="auto"/>
        <w:bottom w:val="none" w:sz="0" w:space="0" w:color="auto"/>
        <w:right w:val="none" w:sz="0" w:space="0" w:color="auto"/>
      </w:divBdr>
      <w:divsChild>
        <w:div w:id="384567805">
          <w:marLeft w:val="0"/>
          <w:marRight w:val="0"/>
          <w:marTop w:val="0"/>
          <w:marBottom w:val="180"/>
          <w:divBdr>
            <w:top w:val="none" w:sz="0" w:space="0" w:color="auto"/>
            <w:left w:val="none" w:sz="0" w:space="0" w:color="auto"/>
            <w:bottom w:val="none" w:sz="0" w:space="0" w:color="auto"/>
            <w:right w:val="none" w:sz="0" w:space="0" w:color="auto"/>
          </w:divBdr>
        </w:div>
        <w:div w:id="792746810">
          <w:marLeft w:val="0"/>
          <w:marRight w:val="0"/>
          <w:marTop w:val="0"/>
          <w:marBottom w:val="180"/>
          <w:divBdr>
            <w:top w:val="none" w:sz="0" w:space="0" w:color="auto"/>
            <w:left w:val="none" w:sz="0" w:space="0" w:color="auto"/>
            <w:bottom w:val="none" w:sz="0" w:space="0" w:color="auto"/>
            <w:right w:val="none" w:sz="0" w:space="0" w:color="auto"/>
          </w:divBdr>
        </w:div>
        <w:div w:id="1758673574">
          <w:marLeft w:val="0"/>
          <w:marRight w:val="0"/>
          <w:marTop w:val="0"/>
          <w:marBottom w:val="180"/>
          <w:divBdr>
            <w:top w:val="none" w:sz="0" w:space="0" w:color="auto"/>
            <w:left w:val="none" w:sz="0" w:space="0" w:color="auto"/>
            <w:bottom w:val="none" w:sz="0" w:space="0" w:color="auto"/>
            <w:right w:val="none" w:sz="0" w:space="0" w:color="auto"/>
          </w:divBdr>
        </w:div>
        <w:div w:id="471365714">
          <w:marLeft w:val="0"/>
          <w:marRight w:val="0"/>
          <w:marTop w:val="0"/>
          <w:marBottom w:val="180"/>
          <w:divBdr>
            <w:top w:val="none" w:sz="0" w:space="0" w:color="auto"/>
            <w:left w:val="none" w:sz="0" w:space="0" w:color="auto"/>
            <w:bottom w:val="none" w:sz="0" w:space="0" w:color="auto"/>
            <w:right w:val="none" w:sz="0" w:space="0" w:color="auto"/>
          </w:divBdr>
        </w:div>
        <w:div w:id="77600725">
          <w:marLeft w:val="0"/>
          <w:marRight w:val="0"/>
          <w:marTop w:val="0"/>
          <w:marBottom w:val="180"/>
          <w:divBdr>
            <w:top w:val="none" w:sz="0" w:space="0" w:color="auto"/>
            <w:left w:val="none" w:sz="0" w:space="0" w:color="auto"/>
            <w:bottom w:val="none" w:sz="0" w:space="0" w:color="auto"/>
            <w:right w:val="none" w:sz="0" w:space="0" w:color="auto"/>
          </w:divBdr>
        </w:div>
        <w:div w:id="1422482108">
          <w:marLeft w:val="0"/>
          <w:marRight w:val="0"/>
          <w:marTop w:val="0"/>
          <w:marBottom w:val="180"/>
          <w:divBdr>
            <w:top w:val="none" w:sz="0" w:space="0" w:color="auto"/>
            <w:left w:val="none" w:sz="0" w:space="0" w:color="auto"/>
            <w:bottom w:val="none" w:sz="0" w:space="0" w:color="auto"/>
            <w:right w:val="none" w:sz="0" w:space="0" w:color="auto"/>
          </w:divBdr>
        </w:div>
        <w:div w:id="206992234">
          <w:marLeft w:val="0"/>
          <w:marRight w:val="0"/>
          <w:marTop w:val="0"/>
          <w:marBottom w:val="180"/>
          <w:divBdr>
            <w:top w:val="none" w:sz="0" w:space="0" w:color="auto"/>
            <w:left w:val="none" w:sz="0" w:space="0" w:color="auto"/>
            <w:bottom w:val="none" w:sz="0" w:space="0" w:color="auto"/>
            <w:right w:val="none" w:sz="0" w:space="0" w:color="auto"/>
          </w:divBdr>
        </w:div>
        <w:div w:id="1339621895">
          <w:marLeft w:val="0"/>
          <w:marRight w:val="0"/>
          <w:marTop w:val="0"/>
          <w:marBottom w:val="0"/>
          <w:divBdr>
            <w:top w:val="none" w:sz="0" w:space="0" w:color="auto"/>
            <w:left w:val="none" w:sz="0" w:space="0" w:color="auto"/>
            <w:bottom w:val="none" w:sz="0" w:space="0" w:color="auto"/>
            <w:right w:val="none" w:sz="0" w:space="0" w:color="auto"/>
          </w:divBdr>
        </w:div>
      </w:divsChild>
    </w:div>
    <w:div w:id="181313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5</Pages>
  <Words>1404</Words>
  <Characters>7728</Characters>
  <Application>Microsoft Office Word</Application>
  <DocSecurity>0</DocSecurity>
  <Lines>64</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 Agterhuis</dc:creator>
  <cp:keywords/>
  <dc:description/>
  <cp:lastModifiedBy>Regine Agterhuis</cp:lastModifiedBy>
  <cp:revision>15</cp:revision>
  <cp:lastPrinted>2023-03-31T19:01:00Z</cp:lastPrinted>
  <dcterms:created xsi:type="dcterms:W3CDTF">2023-03-31T16:23:00Z</dcterms:created>
  <dcterms:modified xsi:type="dcterms:W3CDTF">2023-03-31T19:11:00Z</dcterms:modified>
</cp:coreProperties>
</file>